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0A4D6" w14:textId="14DF4FC0" w:rsidR="002D3074" w:rsidRDefault="006875AE" w:rsidP="002D3074">
      <w:pPr>
        <w:rPr>
          <w:rFonts w:cs="Kalimati"/>
          <w:b/>
          <w:bCs/>
          <w:sz w:val="32"/>
          <w:szCs w:val="32"/>
        </w:rPr>
      </w:pPr>
      <w:r w:rsidRPr="002D3074">
        <w:rPr>
          <w:rFonts w:cs="Kalimati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C2E691A" wp14:editId="6CFA3A1C">
            <wp:simplePos x="0" y="0"/>
            <wp:positionH relativeFrom="margin">
              <wp:align>left</wp:align>
            </wp:positionH>
            <wp:positionV relativeFrom="paragraph">
              <wp:posOffset>120650</wp:posOffset>
            </wp:positionV>
            <wp:extent cx="819150" cy="685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  <a:extLst>
                        <a:ext uri="smNativeData">
                          <pr:smNativeData xmlns:lc="http://schemas.openxmlformats.org/drawingml/2006/lockedCanvas" xmlns:pr="smNativeData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xmlns:arto="http://schemas.microsoft.com/office/word/2006/arto" val="SMDATA_14_hQ36WBMAAAAlAAAAEQAAAC0AAAAAkAAAAEgAAACQAAAASAAAAAAAAAAAAAAAAAAAAAEAAABQAAAAAAAAAAAA4D8AAAAAAADgPwAAAAAAAOA/AAAAAAAA4D8AAAAAAADgPwAAAAAAAOA/AAAAAAAA4D8AAAAAAADgPwAAAAAAAOA/AAAAAAAA4D8CAAAAjAAAAAAAAAAAAAAA////AP///wgAAAAAAAAAAAAAAAAAAAAAAAAAAAAAAAAAAAAAeAAAAAEAAABAAAAAAAAAAAAAAAB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CWlpYK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B8AAABUAAAA////AP///wEAAAAAAAAAAAAAAAAAAAAAAAAAAAAAAAAAAAAAAAAAAAAAAAB/f38AzdfXA8zMzADAwP8Af39/AAAAAAAAAAAAAAAAAP///wAAAAAAIQAAABgAAAAUAAAA+jAAAJEAAABDNgAAegYAABAAAAA="/>
                        </a:ext>
                      </a:extLst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689" cy="688839"/>
                    </a:xfrm>
                    <a:prstGeom prst="rect">
                      <a:avLst/>
                    </a:prstGeom>
                    <a:noFill/>
                    <a:ln w="9525" cap="flat" cmpd="sng" algn="ctr">
                      <a:noFill/>
                      <a:prstDash val="solid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2C9" w:rsidRPr="00C502C9">
        <w:rPr>
          <w:rFonts w:cs="Kalimati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77B17E" wp14:editId="560328DA">
                <wp:simplePos x="0" y="0"/>
                <wp:positionH relativeFrom="column">
                  <wp:posOffset>3604040</wp:posOffset>
                </wp:positionH>
                <wp:positionV relativeFrom="paragraph">
                  <wp:posOffset>304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5F4E3" w14:textId="336ED364" w:rsidR="00EF51D5" w:rsidRDefault="00EF51D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3B1C10" wp14:editId="60D24579">
                                  <wp:extent cx="2038897" cy="774700"/>
                                  <wp:effectExtent l="0" t="0" r="0" b="635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39969" cy="7751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77B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3.8pt;margin-top:0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" stroked="f">
                <v:textbox style="mso-fit-shape-to-text:t">
                  <w:txbxContent>
                    <w:p w14:paraId="0F05F4E3" w14:textId="336ED364" w:rsidR="00EF51D5" w:rsidRDefault="00EF51D5">
                      <w:r>
                        <w:rPr>
                          <w:noProof/>
                        </w:rPr>
                        <w:drawing>
                          <wp:inline distT="0" distB="0" distL="0" distR="0" wp14:anchorId="333B1C10" wp14:editId="60D24579">
                            <wp:extent cx="2038897" cy="774700"/>
                            <wp:effectExtent l="0" t="0" r="0" b="635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39969" cy="7751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AB3F67" w14:textId="79602CD5" w:rsidR="00795DAA" w:rsidRDefault="002D3074" w:rsidP="002D3074">
      <w:pPr>
        <w:tabs>
          <w:tab w:val="left" w:pos="4671"/>
        </w:tabs>
        <w:jc w:val="right"/>
        <w:rPr>
          <w:rFonts w:cs="Kalimati"/>
          <w:b/>
          <w:bCs/>
          <w:sz w:val="32"/>
          <w:szCs w:val="32"/>
        </w:rPr>
      </w:pPr>
      <w:r>
        <w:rPr>
          <w:rFonts w:cs="Kalimati"/>
          <w:b/>
          <w:bCs/>
          <w:sz w:val="32"/>
          <w:szCs w:val="32"/>
        </w:rPr>
        <w:tab/>
      </w:r>
      <w:r>
        <w:rPr>
          <w:rFonts w:cs="Kalimati"/>
          <w:b/>
          <w:bCs/>
          <w:sz w:val="32"/>
          <w:szCs w:val="32"/>
        </w:rPr>
        <w:br w:type="textWrapping" w:clear="all"/>
      </w:r>
    </w:p>
    <w:p w14:paraId="2B23E0CC" w14:textId="77777777" w:rsidR="00795DAA" w:rsidRDefault="00795DAA" w:rsidP="00795DAA">
      <w:pPr>
        <w:jc w:val="center"/>
        <w:rPr>
          <w:rFonts w:cs="Kalimati"/>
          <w:b/>
          <w:bCs/>
          <w:sz w:val="32"/>
          <w:szCs w:val="32"/>
        </w:rPr>
      </w:pPr>
    </w:p>
    <w:p w14:paraId="62E0B80A" w14:textId="63350FE4" w:rsidR="00795DAA" w:rsidRDefault="00795DAA" w:rsidP="00061A5B">
      <w:pPr>
        <w:jc w:val="center"/>
        <w:rPr>
          <w:rFonts w:cs="Kalimati"/>
          <w:b/>
          <w:bCs/>
          <w:sz w:val="32"/>
          <w:szCs w:val="32"/>
        </w:rPr>
      </w:pPr>
      <w:r w:rsidRPr="00795DAA">
        <w:rPr>
          <w:rFonts w:cs="Kalimati" w:hint="cs"/>
          <w:b/>
          <w:bCs/>
          <w:sz w:val="32"/>
          <w:szCs w:val="32"/>
          <w:cs/>
        </w:rPr>
        <w:t xml:space="preserve">कामदारहरुको लागि थप </w:t>
      </w:r>
      <w:r w:rsidR="009C03FA">
        <w:rPr>
          <w:rFonts w:cs="Kalimati" w:hint="cs"/>
          <w:b/>
          <w:bCs/>
          <w:sz w:val="32"/>
          <w:szCs w:val="32"/>
          <w:cs/>
        </w:rPr>
        <w:t>सीप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तालिम</w:t>
      </w:r>
      <w:r w:rsidR="00061A5B">
        <w:rPr>
          <w:rFonts w:cs="Kalimati" w:hint="cs"/>
          <w:b/>
          <w:bCs/>
          <w:sz w:val="32"/>
          <w:szCs w:val="32"/>
          <w:cs/>
        </w:rPr>
        <w:t xml:space="preserve"> (</w:t>
      </w:r>
      <w:r w:rsidR="00061A5B" w:rsidRPr="00061A5B">
        <w:rPr>
          <w:rFonts w:cs="Kalimati" w:hint="cs"/>
          <w:b/>
          <w:bCs/>
          <w:sz w:val="32"/>
          <w:szCs w:val="32"/>
          <w:cs/>
        </w:rPr>
        <w:t>Workers</w:t>
      </w:r>
      <w:r w:rsidR="00061A5B">
        <w:rPr>
          <w:rFonts w:cs="Kalimati"/>
          <w:b/>
          <w:bCs/>
          <w:sz w:val="32"/>
          <w:szCs w:val="32"/>
        </w:rPr>
        <w:t>’</w:t>
      </w:r>
      <w:r w:rsidR="00061A5B" w:rsidRPr="00061A5B">
        <w:rPr>
          <w:rFonts w:cs="Kalimati" w:hint="cs"/>
          <w:b/>
          <w:bCs/>
          <w:sz w:val="32"/>
          <w:szCs w:val="32"/>
          <w:cs/>
        </w:rPr>
        <w:t xml:space="preserve"> Further Training)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संचालन</w:t>
      </w:r>
      <w:r w:rsidR="00237527">
        <w:rPr>
          <w:rFonts w:cs="Kalimati" w:hint="cs"/>
          <w:b/>
          <w:bCs/>
          <w:sz w:val="32"/>
          <w:szCs w:val="32"/>
          <w:cs/>
        </w:rPr>
        <w:t xml:space="preserve"> गर्ने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</w:t>
      </w:r>
      <w:r w:rsidR="00775A1A">
        <w:rPr>
          <w:rFonts w:cs="Kalimati" w:hint="cs"/>
          <w:b/>
          <w:bCs/>
          <w:sz w:val="32"/>
          <w:szCs w:val="32"/>
          <w:cs/>
        </w:rPr>
        <w:t>प्रस्तावना</w:t>
      </w:r>
    </w:p>
    <w:p w14:paraId="4E951769" w14:textId="77777777" w:rsidR="00795DAA" w:rsidRDefault="00795DAA" w:rsidP="00795DAA">
      <w:pPr>
        <w:rPr>
          <w:rFonts w:cs="Kalimati"/>
        </w:rPr>
      </w:pPr>
    </w:p>
    <w:p w14:paraId="23FE5FB7" w14:textId="58B1A6C8" w:rsidR="00795DAA" w:rsidRDefault="00795DAA" w:rsidP="00795DAA">
      <w:pPr>
        <w:rPr>
          <w:rFonts w:cs="Kalimati"/>
        </w:rPr>
      </w:pPr>
    </w:p>
    <w:p w14:paraId="32581E23" w14:textId="7988EDD7" w:rsidR="0089617D" w:rsidRDefault="0089617D" w:rsidP="00795DAA">
      <w:pPr>
        <w:rPr>
          <w:rFonts w:cs="Kalimati"/>
        </w:rPr>
      </w:pPr>
    </w:p>
    <w:p w14:paraId="15195C1A" w14:textId="08EF02D4" w:rsidR="0089617D" w:rsidRDefault="0089617D" w:rsidP="00795DAA">
      <w:pPr>
        <w:rPr>
          <w:rFonts w:cs="Kalimati"/>
        </w:rPr>
      </w:pPr>
    </w:p>
    <w:p w14:paraId="544C2707" w14:textId="78FB5D6A" w:rsidR="0089617D" w:rsidRDefault="0089617D" w:rsidP="00795DAA">
      <w:pPr>
        <w:rPr>
          <w:rFonts w:cs="Kalimati"/>
        </w:rPr>
      </w:pPr>
    </w:p>
    <w:p w14:paraId="00DBEE89" w14:textId="407D97CE" w:rsidR="0089617D" w:rsidRDefault="0089617D" w:rsidP="00795DAA">
      <w:pPr>
        <w:rPr>
          <w:rFonts w:cs="Kalimati"/>
        </w:rPr>
      </w:pPr>
    </w:p>
    <w:p w14:paraId="5F5020D8" w14:textId="255E77B2" w:rsidR="0002450C" w:rsidRDefault="0002450C" w:rsidP="00795DAA">
      <w:pPr>
        <w:rPr>
          <w:rFonts w:cs="Kalimati"/>
        </w:rPr>
      </w:pPr>
    </w:p>
    <w:p w14:paraId="285CA8EA" w14:textId="3673C5A9" w:rsidR="00795DAA" w:rsidRDefault="00795DAA" w:rsidP="00795DAA">
      <w:pPr>
        <w:rPr>
          <w:rFonts w:cs="Kalimati"/>
        </w:rPr>
      </w:pPr>
    </w:p>
    <w:p w14:paraId="041745B0" w14:textId="0941D01B" w:rsidR="00795DAA" w:rsidRDefault="00795DAA" w:rsidP="00795DAA">
      <w:pPr>
        <w:rPr>
          <w:rFonts w:cs="Kalimati"/>
        </w:rPr>
      </w:pPr>
    </w:p>
    <w:p w14:paraId="0E761F57" w14:textId="162421E3" w:rsidR="0002450C" w:rsidRDefault="0002450C" w:rsidP="00795DAA">
      <w:pPr>
        <w:rPr>
          <w:rFonts w:cs="Kalimati"/>
        </w:rPr>
      </w:pPr>
    </w:p>
    <w:p w14:paraId="36691920" w14:textId="07179B5A" w:rsidR="00795DAA" w:rsidRDefault="00795DAA" w:rsidP="0089617D">
      <w:pPr>
        <w:jc w:val="center"/>
        <w:rPr>
          <w:rFonts w:cs="Kalimati"/>
        </w:rPr>
      </w:pPr>
    </w:p>
    <w:p w14:paraId="05F6994B" w14:textId="42DEF7BA" w:rsidR="00795DAA" w:rsidRDefault="00795DAA" w:rsidP="00795DAA">
      <w:pPr>
        <w:rPr>
          <w:rFonts w:cs="Kalimati"/>
        </w:rPr>
      </w:pPr>
    </w:p>
    <w:p w14:paraId="08AEAD49" w14:textId="291C2FC1" w:rsidR="00795DAA" w:rsidRPr="002C49E3" w:rsidRDefault="00795DAA" w:rsidP="00237527">
      <w:pPr>
        <w:spacing w:after="0"/>
        <w:jc w:val="center"/>
        <w:rPr>
          <w:rFonts w:cs="Kalimati"/>
          <w:b/>
          <w:bCs/>
          <w:sz w:val="28"/>
          <w:szCs w:val="28"/>
        </w:rPr>
      </w:pPr>
      <w:r w:rsidRPr="002C49E3">
        <w:rPr>
          <w:rFonts w:cs="Kalimati" w:hint="cs"/>
          <w:b/>
          <w:bCs/>
          <w:sz w:val="28"/>
          <w:szCs w:val="28"/>
          <w:cs/>
        </w:rPr>
        <w:t xml:space="preserve">प्राविधिक शिक्षा तथा व्यावसायिक </w:t>
      </w:r>
      <w:r w:rsidR="009C03FA">
        <w:rPr>
          <w:rFonts w:cs="Kalimati" w:hint="cs"/>
          <w:b/>
          <w:bCs/>
          <w:sz w:val="28"/>
          <w:szCs w:val="28"/>
          <w:cs/>
        </w:rPr>
        <w:t>तालीम</w:t>
      </w:r>
      <w:r w:rsidRPr="002C49E3">
        <w:rPr>
          <w:rFonts w:cs="Kalimati" w:hint="cs"/>
          <w:b/>
          <w:bCs/>
          <w:sz w:val="28"/>
          <w:szCs w:val="28"/>
          <w:cs/>
        </w:rPr>
        <w:t xml:space="preserve"> परिषद</w:t>
      </w:r>
    </w:p>
    <w:p w14:paraId="170627EA" w14:textId="6B026BB9" w:rsidR="00795DAA" w:rsidRPr="002C49E3" w:rsidRDefault="00795DAA" w:rsidP="00237527">
      <w:pPr>
        <w:spacing w:after="0"/>
        <w:jc w:val="center"/>
        <w:rPr>
          <w:rFonts w:cs="Kalimati"/>
          <w:b/>
          <w:bCs/>
          <w:sz w:val="36"/>
          <w:szCs w:val="36"/>
          <w:cs/>
        </w:rPr>
      </w:pPr>
      <w:r w:rsidRPr="002C49E3">
        <w:rPr>
          <w:rFonts w:cs="Kalimati" w:hint="cs"/>
          <w:b/>
          <w:bCs/>
          <w:sz w:val="28"/>
          <w:szCs w:val="28"/>
          <w:cs/>
        </w:rPr>
        <w:t xml:space="preserve">दिगो तथा सम्मानित रोजगारीका लागि </w:t>
      </w:r>
      <w:r w:rsidR="009C03FA">
        <w:rPr>
          <w:rFonts w:cs="Kalimati" w:hint="cs"/>
          <w:b/>
          <w:bCs/>
          <w:sz w:val="28"/>
          <w:szCs w:val="28"/>
          <w:cs/>
        </w:rPr>
        <w:t>सीप</w:t>
      </w:r>
      <w:r w:rsidRPr="002C49E3">
        <w:rPr>
          <w:rFonts w:cs="Kalimati" w:hint="cs"/>
          <w:b/>
          <w:bCs/>
          <w:sz w:val="28"/>
          <w:szCs w:val="28"/>
          <w:cs/>
        </w:rPr>
        <w:t xml:space="preserve"> (इन्स्योर) परियोजना</w:t>
      </w:r>
    </w:p>
    <w:p w14:paraId="45A5E77E" w14:textId="2F345709" w:rsidR="00795DAA" w:rsidRDefault="002D3074" w:rsidP="00237527">
      <w:pPr>
        <w:spacing w:after="0"/>
        <w:jc w:val="center"/>
        <w:rPr>
          <w:rFonts w:cs="Kalimati"/>
        </w:rPr>
      </w:pPr>
      <w:r w:rsidRPr="007B6A60">
        <w:rPr>
          <w:rFonts w:cs="Kalimati" w:hint="cs"/>
        </w:rPr>
        <w:t>CTEVT</w:t>
      </w:r>
      <w:r w:rsidRPr="007B6A60">
        <w:rPr>
          <w:rFonts w:cs="Kalimati" w:hint="cs"/>
          <w:cs/>
        </w:rPr>
        <w:t xml:space="preserve"> परिसर, सानोठिमी भक्तपुर</w:t>
      </w:r>
    </w:p>
    <w:p w14:paraId="14D48750" w14:textId="188FC349" w:rsidR="00237527" w:rsidRDefault="00237527" w:rsidP="00237527">
      <w:pPr>
        <w:jc w:val="both"/>
        <w:rPr>
          <w:rFonts w:cs="Kalimati"/>
        </w:rPr>
      </w:pPr>
    </w:p>
    <w:p w14:paraId="1901ABF6" w14:textId="03ED4CEE" w:rsidR="00237527" w:rsidRDefault="00EC6F1D" w:rsidP="00237527">
      <w:pPr>
        <w:jc w:val="both"/>
        <w:rPr>
          <w:rFonts w:cs="Kalimati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4659D16" wp14:editId="66BE97CE">
            <wp:simplePos x="0" y="0"/>
            <wp:positionH relativeFrom="column">
              <wp:posOffset>4169410</wp:posOffset>
            </wp:positionH>
            <wp:positionV relativeFrom="paragraph">
              <wp:posOffset>258445</wp:posOffset>
            </wp:positionV>
            <wp:extent cx="1832251" cy="4857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251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4B19">
        <w:rPr>
          <w:noProof/>
        </w:rPr>
        <w:drawing>
          <wp:anchor distT="0" distB="0" distL="114300" distR="114300" simplePos="0" relativeHeight="251661312" behindDoc="0" locked="0" layoutInCell="1" allowOverlap="1" wp14:anchorId="138A02B1" wp14:editId="5E36F5C8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057275" cy="960755"/>
            <wp:effectExtent l="0" t="0" r="952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9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37527">
        <w:rPr>
          <w:rFonts w:cs="Kalimati"/>
          <w:noProof/>
        </w:rPr>
        <w:drawing>
          <wp:anchor distT="0" distB="0" distL="114300" distR="114300" simplePos="0" relativeHeight="251664384" behindDoc="0" locked="0" layoutInCell="1" allowOverlap="1" wp14:anchorId="5F25D504" wp14:editId="4C20B4BD">
            <wp:simplePos x="0" y="0"/>
            <wp:positionH relativeFrom="column">
              <wp:posOffset>1914525</wp:posOffset>
            </wp:positionH>
            <wp:positionV relativeFrom="paragraph">
              <wp:posOffset>10795</wp:posOffset>
            </wp:positionV>
            <wp:extent cx="1761607" cy="635719"/>
            <wp:effectExtent l="0" t="0" r="0" b="0"/>
            <wp:wrapNone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27FB0327-C171-4E51-ADCB-E47316445AE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27FB0327-C171-4E51-ADCB-E47316445AE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607" cy="635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DE837D" w14:textId="7054CF6C" w:rsidR="002D3074" w:rsidRDefault="00237527" w:rsidP="00237527">
      <w:pPr>
        <w:jc w:val="center"/>
        <w:rPr>
          <w:rFonts w:cs="Kalimati"/>
        </w:rPr>
      </w:pPr>
      <w:r>
        <w:rPr>
          <w:rFonts w:cs="Kalimati"/>
        </w:rPr>
        <w:br w:type="textWrapping" w:clear="all"/>
      </w:r>
    </w:p>
    <w:p w14:paraId="02AF60BB" w14:textId="1D1E9CA2" w:rsidR="002D3074" w:rsidRDefault="002D3074" w:rsidP="00795DAA">
      <w:pPr>
        <w:jc w:val="center"/>
        <w:rPr>
          <w:rFonts w:cs="Kalimati"/>
        </w:rPr>
      </w:pPr>
    </w:p>
    <w:p w14:paraId="3A6BBD42" w14:textId="5248659E" w:rsidR="002D3074" w:rsidRDefault="002D3074" w:rsidP="00795DAA">
      <w:pPr>
        <w:jc w:val="center"/>
        <w:rPr>
          <w:rFonts w:cs="Kalimati"/>
        </w:rPr>
      </w:pPr>
    </w:p>
    <w:p w14:paraId="105FE88B" w14:textId="77777777" w:rsidR="007B3315" w:rsidRPr="00ED7138" w:rsidRDefault="007B3315" w:rsidP="007B3315">
      <w:pPr>
        <w:jc w:val="center"/>
        <w:rPr>
          <w:rFonts w:cs="Kalimati"/>
          <w:b/>
          <w:bCs/>
          <w:sz w:val="26"/>
          <w:szCs w:val="26"/>
        </w:rPr>
      </w:pPr>
      <w:bookmarkStart w:id="0" w:name="_Hlk59700550"/>
      <w:r w:rsidRPr="00ED7138">
        <w:rPr>
          <w:rFonts w:cs="Kalimati" w:hint="cs"/>
          <w:b/>
          <w:bCs/>
          <w:sz w:val="26"/>
          <w:szCs w:val="26"/>
          <w:cs/>
        </w:rPr>
        <w:lastRenderedPageBreak/>
        <w:t>कामदारहरुको लागि थप सीप तालिम संचालन गर्न इच्छुक पेशागत संघ/महासंघहरुबाट प्रस्तावना आव्हान सम्बन्धि सूचना</w:t>
      </w:r>
    </w:p>
    <w:p w14:paraId="4A68D7B0" w14:textId="77777777" w:rsidR="007B3315" w:rsidRPr="00ED7138" w:rsidRDefault="007B3315" w:rsidP="007B3315">
      <w:pPr>
        <w:jc w:val="center"/>
        <w:rPr>
          <w:rFonts w:cs="Kalimati"/>
          <w:b/>
          <w:bCs/>
          <w:sz w:val="20"/>
          <w:szCs w:val="20"/>
        </w:rPr>
      </w:pPr>
      <w:r w:rsidRPr="00ED7138">
        <w:rPr>
          <w:rFonts w:cs="Kalimati" w:hint="cs"/>
          <w:b/>
          <w:bCs/>
          <w:sz w:val="20"/>
          <w:szCs w:val="20"/>
          <w:cs/>
        </w:rPr>
        <w:t>(प्रथम पटक प्रकाशित मिति: २०७७ चैत्र २</w:t>
      </w:r>
      <w:r>
        <w:rPr>
          <w:rFonts w:cs="Kalimati" w:hint="cs"/>
          <w:b/>
          <w:bCs/>
          <w:sz w:val="20"/>
          <w:szCs w:val="20"/>
          <w:cs/>
        </w:rPr>
        <w:t>६</w:t>
      </w:r>
      <w:r w:rsidRPr="00ED7138">
        <w:rPr>
          <w:rFonts w:cs="Kalimati" w:hint="cs"/>
          <w:b/>
          <w:bCs/>
          <w:sz w:val="20"/>
          <w:szCs w:val="20"/>
          <w:cs/>
        </w:rPr>
        <w:t>)</w:t>
      </w:r>
    </w:p>
    <w:p w14:paraId="332767CF" w14:textId="77777777" w:rsidR="007B3315" w:rsidRPr="00ED7138" w:rsidRDefault="007B3315" w:rsidP="007B3315">
      <w:pPr>
        <w:jc w:val="both"/>
        <w:rPr>
          <w:rFonts w:cs="Kalimati"/>
          <w:sz w:val="20"/>
          <w:szCs w:val="20"/>
        </w:rPr>
      </w:pPr>
      <w:r w:rsidRPr="00ED7138">
        <w:rPr>
          <w:rFonts w:cs="Kalimati" w:hint="cs"/>
          <w:sz w:val="20"/>
          <w:szCs w:val="20"/>
          <w:cs/>
        </w:rPr>
        <w:t>नेपाल सरकार र स्विस सरकारको संयुक्त पहलमा प्राविधिक शिक्षा तथा व्यावसायिक तालीम परिषद (</w:t>
      </w:r>
      <w:r w:rsidRPr="00ED7138">
        <w:rPr>
          <w:rFonts w:cs="Kalimati" w:hint="cs"/>
          <w:sz w:val="20"/>
          <w:szCs w:val="20"/>
        </w:rPr>
        <w:t>CTEVT</w:t>
      </w:r>
      <w:r w:rsidRPr="00ED7138">
        <w:rPr>
          <w:rFonts w:cs="Kalimati" w:hint="cs"/>
          <w:sz w:val="20"/>
          <w:szCs w:val="20"/>
          <w:cs/>
        </w:rPr>
        <w:t xml:space="preserve">) मार्फत संचालित दिगो तथा सम्मानित रोजगारीका लागि सीप (इन्स्योर) परियोजनाले </w:t>
      </w:r>
      <w:r>
        <w:rPr>
          <w:rFonts w:cs="Kalimati" w:hint="cs"/>
          <w:sz w:val="20"/>
          <w:szCs w:val="20"/>
          <w:cs/>
        </w:rPr>
        <w:t xml:space="preserve">२,३५० जना </w:t>
      </w:r>
      <w:r w:rsidRPr="00ED7138">
        <w:rPr>
          <w:rFonts w:cs="Kalimati" w:hint="cs"/>
          <w:sz w:val="20"/>
          <w:szCs w:val="20"/>
          <w:cs/>
        </w:rPr>
        <w:t>उद्योग/व्यवसायमा कार्यरत कामदार वा स्वरोजगार युवा</w:t>
      </w:r>
      <w:r w:rsidRPr="00ED7138">
        <w:rPr>
          <w:rFonts w:cs="Kalimati" w:hint="cs"/>
          <w:sz w:val="20"/>
          <w:szCs w:val="20"/>
        </w:rPr>
        <w:t>,</w:t>
      </w:r>
      <w:r w:rsidRPr="00ED7138">
        <w:rPr>
          <w:rFonts w:cs="Kalimati" w:hint="cs"/>
          <w:sz w:val="20"/>
          <w:szCs w:val="20"/>
          <w:cs/>
        </w:rPr>
        <w:t xml:space="preserve"> वैदेशिक रोजगारीबाट फर्केका र कोविड</w:t>
      </w:r>
      <w:r w:rsidRPr="007B3315">
        <w:rPr>
          <w:rFonts w:cs="Kalimati"/>
          <w:sz w:val="20"/>
          <w:szCs w:val="20"/>
        </w:rPr>
        <w:t>-</w:t>
      </w:r>
      <w:r w:rsidRPr="007B3315">
        <w:rPr>
          <w:rFonts w:cs="Kalimati" w:hint="cs"/>
          <w:sz w:val="20"/>
          <w:szCs w:val="20"/>
          <w:cs/>
        </w:rPr>
        <w:t>१९</w:t>
      </w:r>
      <w:r w:rsidRPr="00ED7138">
        <w:rPr>
          <w:rFonts w:cs="Kalimati" w:hint="cs"/>
          <w:sz w:val="20"/>
          <w:szCs w:val="20"/>
          <w:cs/>
        </w:rPr>
        <w:t xml:space="preserve"> महामारीको कारणले रोजगारी गुमाएका युवाका लागि निम्न विषयहरुमा </w:t>
      </w:r>
      <w:r w:rsidRPr="00ED7138">
        <w:rPr>
          <w:rFonts w:cs="Kalimati" w:hint="cs"/>
          <w:b/>
          <w:bCs/>
          <w:sz w:val="20"/>
          <w:szCs w:val="20"/>
          <w:cs/>
        </w:rPr>
        <w:t>कामदारहरुको लागि</w:t>
      </w:r>
      <w:r w:rsidRPr="00ED7138">
        <w:rPr>
          <w:rFonts w:cs="Kalimati" w:hint="cs"/>
          <w:sz w:val="20"/>
          <w:szCs w:val="20"/>
          <w:cs/>
        </w:rPr>
        <w:t xml:space="preserve"> </w:t>
      </w:r>
      <w:r w:rsidRPr="00ED7138">
        <w:rPr>
          <w:rFonts w:cs="Kalimati" w:hint="cs"/>
          <w:b/>
          <w:bCs/>
          <w:sz w:val="20"/>
          <w:szCs w:val="20"/>
          <w:cs/>
        </w:rPr>
        <w:t>थप तालिम</w:t>
      </w:r>
      <w:r w:rsidRPr="00ED7138">
        <w:rPr>
          <w:rFonts w:cs="Kalimati" w:hint="cs"/>
          <w:sz w:val="20"/>
          <w:szCs w:val="20"/>
          <w:cs/>
        </w:rPr>
        <w:t xml:space="preserve"> (</w:t>
      </w:r>
      <w:r w:rsidRPr="00ED7138">
        <w:rPr>
          <w:rFonts w:cs="Kalimati" w:hint="cs"/>
          <w:sz w:val="20"/>
          <w:szCs w:val="20"/>
        </w:rPr>
        <w:t>Workers</w:t>
      </w:r>
      <w:r w:rsidRPr="00ED7138">
        <w:rPr>
          <w:rFonts w:cs="Kalimati" w:hint="cs"/>
          <w:sz w:val="20"/>
          <w:szCs w:val="20"/>
          <w:cs/>
        </w:rPr>
        <w:t xml:space="preserve">' </w:t>
      </w:r>
      <w:r w:rsidRPr="00ED7138">
        <w:rPr>
          <w:rFonts w:cs="Kalimati" w:hint="cs"/>
          <w:sz w:val="20"/>
          <w:szCs w:val="20"/>
        </w:rPr>
        <w:t>Further</w:t>
      </w:r>
      <w:r w:rsidRPr="00ED7138">
        <w:rPr>
          <w:rFonts w:cs="Kalimati" w:hint="cs"/>
          <w:sz w:val="20"/>
          <w:szCs w:val="20"/>
          <w:cs/>
        </w:rPr>
        <w:t xml:space="preserve"> </w:t>
      </w:r>
      <w:r w:rsidRPr="00ED7138">
        <w:rPr>
          <w:rFonts w:cs="Kalimati" w:hint="cs"/>
          <w:sz w:val="20"/>
          <w:szCs w:val="20"/>
        </w:rPr>
        <w:t>Training</w:t>
      </w:r>
      <w:r w:rsidRPr="00ED7138">
        <w:rPr>
          <w:rFonts w:cs="Kalimati" w:hint="cs"/>
          <w:sz w:val="20"/>
          <w:szCs w:val="20"/>
          <w:cs/>
        </w:rPr>
        <w:t xml:space="preserve">) संचालन गर्न लागेको हुँदा सो विषयहरुसँग सम्बन्धित सक्षम तथा इच्छुक संघ/महासंघहरुबाट तोकिएको ढाँचा अनुसार </w:t>
      </w:r>
      <w:r w:rsidRPr="00ED7138">
        <w:rPr>
          <w:rFonts w:cs="Kalimati" w:hint="cs"/>
          <w:b/>
          <w:bCs/>
          <w:sz w:val="20"/>
          <w:szCs w:val="20"/>
          <w:cs/>
        </w:rPr>
        <w:t>मिति २०७८ बैशाख १० गते कार्यालय समय भित्र</w:t>
      </w:r>
      <w:r w:rsidRPr="00ED7138">
        <w:rPr>
          <w:rFonts w:cs="Kalimati" w:hint="cs"/>
          <w:sz w:val="20"/>
          <w:szCs w:val="20"/>
          <w:cs/>
        </w:rPr>
        <w:t xml:space="preserve"> आफ्नो प्रस्तावना पेश गर्नुहुन यो सूचना प्रकाशित गरिएको छ </w:t>
      </w:r>
      <w:r w:rsidRPr="00ED7138">
        <w:rPr>
          <w:rFonts w:cs="Kalimati" w:hint="cs"/>
          <w:sz w:val="20"/>
          <w:szCs w:val="20"/>
        </w:rPr>
        <w:t>l</w:t>
      </w:r>
      <w:r w:rsidRPr="00ED7138">
        <w:rPr>
          <w:rFonts w:cs="Kalimati" w:hint="cs"/>
          <w:sz w:val="20"/>
          <w:szCs w:val="20"/>
          <w:cs/>
        </w:rPr>
        <w:t xml:space="preserve"> </w:t>
      </w:r>
    </w:p>
    <w:p w14:paraId="09C6471F" w14:textId="77777777" w:rsidR="007B3315" w:rsidRPr="00ED7138" w:rsidRDefault="007B3315" w:rsidP="007B3315">
      <w:pPr>
        <w:spacing w:after="0"/>
        <w:jc w:val="both"/>
        <w:rPr>
          <w:rFonts w:cs="Kalimati"/>
          <w:b/>
          <w:bCs/>
          <w:sz w:val="20"/>
          <w:szCs w:val="20"/>
        </w:rPr>
      </w:pPr>
      <w:r w:rsidRPr="00ED7138">
        <w:rPr>
          <w:rFonts w:cs="Kalimati" w:hint="cs"/>
          <w:b/>
          <w:bCs/>
          <w:sz w:val="20"/>
          <w:szCs w:val="20"/>
          <w:cs/>
        </w:rPr>
        <w:t>तालिम हुने क्षेत्र र विषयहरु:</w:t>
      </w:r>
    </w:p>
    <w:tbl>
      <w:tblPr>
        <w:tblW w:w="9625" w:type="dxa"/>
        <w:jc w:val="center"/>
        <w:tblLook w:val="04A0" w:firstRow="1" w:lastRow="0" w:firstColumn="1" w:lastColumn="0" w:noHBand="0" w:noVBand="1"/>
      </w:tblPr>
      <w:tblGrid>
        <w:gridCol w:w="533"/>
        <w:gridCol w:w="3960"/>
        <w:gridCol w:w="656"/>
        <w:gridCol w:w="4476"/>
      </w:tblGrid>
      <w:tr w:rsidR="007B3315" w:rsidRPr="00AA189D" w14:paraId="6E8245E3" w14:textId="77777777" w:rsidTr="001F4C86">
        <w:trPr>
          <w:trHeight w:val="305"/>
          <w:jc w:val="center"/>
        </w:trPr>
        <w:tc>
          <w:tcPr>
            <w:tcW w:w="4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3185A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Construction</w:t>
            </w:r>
          </w:p>
        </w:tc>
        <w:tc>
          <w:tcPr>
            <w:tcW w:w="5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EEFE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Electricals</w:t>
            </w:r>
          </w:p>
        </w:tc>
      </w:tr>
      <w:tr w:rsidR="007B3315" w:rsidRPr="00AA189D" w14:paraId="1F8AC2AD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FF779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5A6E9" w14:textId="77777777" w:rsidR="007B3315" w:rsidRPr="00E7794A" w:rsidRDefault="007B3315" w:rsidP="001F4C86">
            <w:pPr>
              <w:spacing w:after="0" w:line="240" w:lineRule="auto"/>
              <w:rPr>
                <w:rFonts w:eastAsia="Times New Roman" w:cstheme="minorBidi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Calibri"/>
                <w:color w:val="000000"/>
                <w:sz w:val="20"/>
                <w:szCs w:val="20"/>
              </w:rPr>
              <w:t>Plumbing</w:t>
            </w:r>
            <w:r>
              <w:rPr>
                <w:rFonts w:eastAsia="Times New Roman" w:cstheme="minorBidi" w:hint="cs"/>
                <w:color w:val="000000"/>
                <w:sz w:val="20"/>
                <w:szCs w:val="20"/>
                <w:cs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11D32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9FE3B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Three Phase Wiring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6DC2D07C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B24E4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30197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Calibri"/>
                <w:color w:val="000000"/>
                <w:sz w:val="20"/>
                <w:szCs w:val="20"/>
              </w:rPr>
              <w:t>Maso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0D1A1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6C3D0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Motor re-winding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27AE113F" w14:textId="77777777" w:rsidTr="001F4C86">
        <w:trPr>
          <w:trHeight w:val="305"/>
          <w:jc w:val="center"/>
        </w:trPr>
        <w:tc>
          <w:tcPr>
            <w:tcW w:w="4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521A7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Automobile</w:t>
            </w:r>
          </w:p>
        </w:tc>
        <w:tc>
          <w:tcPr>
            <w:tcW w:w="5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8E034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Mechanical</w:t>
            </w:r>
          </w:p>
        </w:tc>
      </w:tr>
      <w:tr w:rsidR="007B3315" w:rsidRPr="00AA189D" w14:paraId="51BF4F80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85602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86671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Engine System Management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EBD1D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9E6FD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theme="minorHAnsi"/>
                <w:color w:val="000000"/>
                <w:sz w:val="20"/>
                <w:szCs w:val="20"/>
              </w:rPr>
              <w:t>A/C Fitting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6007CC8F" w14:textId="77777777" w:rsidTr="001F4C86">
        <w:trPr>
          <w:trHeight w:val="518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9C84D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613E8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Electrical, Electronics and Fuel System Management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66E44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10F61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Calibri"/>
                <w:color w:val="000000"/>
                <w:sz w:val="20"/>
                <w:szCs w:val="20"/>
              </w:rPr>
              <w:t>Refrigerator Maintenanc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1534403E" w14:textId="77777777" w:rsidTr="001F4C86">
        <w:trPr>
          <w:trHeight w:val="305"/>
          <w:jc w:val="center"/>
        </w:trPr>
        <w:tc>
          <w:tcPr>
            <w:tcW w:w="4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7F5D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Hospitality</w:t>
            </w:r>
          </w:p>
        </w:tc>
        <w:tc>
          <w:tcPr>
            <w:tcW w:w="5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5DE76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Information Technology</w:t>
            </w:r>
          </w:p>
        </w:tc>
      </w:tr>
      <w:tr w:rsidR="007B3315" w:rsidRPr="00AA189D" w14:paraId="39181E33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1493E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38446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Waiter/Waitress Management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64678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1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A7004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color w:val="000000"/>
                <w:sz w:val="20"/>
                <w:szCs w:val="20"/>
              </w:rPr>
              <w:t>CCTV Installation and Repair</w:t>
            </w:r>
            <w:r>
              <w:rPr>
                <w:rFonts w:eastAsia="Times New Roman" w:cs="Kalimat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2DB93990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B4EB6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78131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 xml:space="preserve">Common Indian 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Cuisine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4365B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२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5F6C8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color w:val="000000"/>
                <w:sz w:val="20"/>
                <w:szCs w:val="20"/>
              </w:rPr>
              <w:t>Printer Setup and Repair</w:t>
            </w:r>
            <w:r>
              <w:rPr>
                <w:rFonts w:eastAsia="Times New Roman" w:cs="Kalimat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1F12BE43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21A29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3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2705C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Front OFFICE/DESK management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D4E9D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३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DCB07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color w:val="000000"/>
                <w:sz w:val="20"/>
                <w:szCs w:val="20"/>
              </w:rPr>
              <w:t>Ethical Hacking (EH)</w:t>
            </w:r>
            <w:r>
              <w:rPr>
                <w:rFonts w:eastAsia="Times New Roman" w:cs="Kalimat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24EF1037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9C757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4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11485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Hotel Management: Refresher Training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45 hrs.)</w:t>
            </w:r>
          </w:p>
        </w:tc>
        <w:tc>
          <w:tcPr>
            <w:tcW w:w="51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D09D5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b/>
                <w:bCs/>
                <w:color w:val="000000"/>
                <w:sz w:val="20"/>
                <w:szCs w:val="20"/>
              </w:rPr>
              <w:t>Electronics</w:t>
            </w:r>
          </w:p>
        </w:tc>
      </w:tr>
      <w:tr w:rsidR="007B3315" w:rsidRPr="00AA189D" w14:paraId="67A3CB87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DCDAC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5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80218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Chinese/Typical Nepali Cook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53EEA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 w:rsidRPr="00AA189D"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१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9304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 w:cs="Kalimati"/>
                <w:color w:val="000000"/>
                <w:sz w:val="20"/>
                <w:szCs w:val="20"/>
              </w:rPr>
              <w:t>LED/LCD Display and Television Technician</w:t>
            </w:r>
            <w:r>
              <w:rPr>
                <w:rFonts w:eastAsia="Times New Roman" w:cs="Kalimat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</w:tr>
      <w:tr w:rsidR="007B3315" w:rsidRPr="00AA189D" w14:paraId="57A4A3DE" w14:textId="77777777" w:rsidTr="001F4C86">
        <w:trPr>
          <w:trHeight w:val="396"/>
          <w:jc w:val="center"/>
        </w:trPr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3FA66" w14:textId="77777777" w:rsidR="007B3315" w:rsidRPr="00AA189D" w:rsidRDefault="007B3315" w:rsidP="001F4C86">
            <w:pPr>
              <w:spacing w:after="0" w:line="240" w:lineRule="auto"/>
              <w:jc w:val="both"/>
              <w:rPr>
                <w:rFonts w:ascii="Calibri" w:eastAsia="Times New Roman" w:hAnsi="Calibri" w:cs="Kalimat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Kalimati" w:hint="cs"/>
                <w:color w:val="000000"/>
                <w:sz w:val="20"/>
                <w:szCs w:val="20"/>
                <w:cs/>
              </w:rPr>
              <w:t>६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9D44D" w14:textId="77777777" w:rsidR="007B3315" w:rsidRPr="00AA189D" w:rsidRDefault="007B3315" w:rsidP="001F4C8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A189D">
              <w:rPr>
                <w:rFonts w:eastAsia="Times New Roman"/>
                <w:color w:val="000000"/>
                <w:sz w:val="20"/>
                <w:szCs w:val="20"/>
              </w:rPr>
              <w:t>Housekeeping</w:t>
            </w:r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Bidi"/>
                <w:color w:val="000000"/>
                <w:sz w:val="20"/>
                <w:szCs w:val="20"/>
              </w:rPr>
              <w:t>(96 hrs.)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25F1F" w14:textId="77777777" w:rsidR="007B3315" w:rsidRPr="00AA189D" w:rsidRDefault="007B3315" w:rsidP="001F4C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189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F73D" w14:textId="77777777" w:rsidR="007B3315" w:rsidRPr="00AA189D" w:rsidRDefault="007B3315" w:rsidP="001F4C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A189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22F6B24" w14:textId="77777777" w:rsidR="007B3315" w:rsidRPr="00153372" w:rsidRDefault="007B3315" w:rsidP="007B3315">
      <w:pPr>
        <w:spacing w:after="0"/>
        <w:jc w:val="both"/>
        <w:rPr>
          <w:rFonts w:cs="Kalimati"/>
          <w:b/>
          <w:bCs/>
        </w:rPr>
      </w:pPr>
    </w:p>
    <w:p w14:paraId="502E28B5" w14:textId="77777777" w:rsidR="007B3315" w:rsidRPr="00F414AF" w:rsidRDefault="007B3315" w:rsidP="007B3315">
      <w:pPr>
        <w:pStyle w:val="ListParagraph"/>
        <w:ind w:left="360"/>
        <w:jc w:val="both"/>
        <w:rPr>
          <w:rFonts w:cs="Kalimati"/>
          <w:b/>
          <w:bCs/>
          <w:sz w:val="20"/>
          <w:cs/>
        </w:rPr>
      </w:pPr>
      <w:r w:rsidRPr="00ED7138">
        <w:rPr>
          <w:rFonts w:cs="Kalimati" w:hint="cs"/>
          <w:sz w:val="20"/>
          <w:cs/>
        </w:rPr>
        <w:t xml:space="preserve">प्रस्तावना पेश गर्दा सम्बन्धित संघ/महासंघले एक वा सो भन्दा बढि </w:t>
      </w:r>
      <w:r w:rsidRPr="00ED7138">
        <w:rPr>
          <w:rFonts w:cs="Kalimati" w:hint="cs"/>
          <w:sz w:val="20"/>
        </w:rPr>
        <w:t>Training</w:t>
      </w:r>
      <w:r w:rsidRPr="00ED7138">
        <w:rPr>
          <w:rFonts w:cs="Kalimati" w:hint="cs"/>
          <w:sz w:val="20"/>
          <w:cs/>
        </w:rPr>
        <w:t xml:space="preserve"> </w:t>
      </w:r>
      <w:r w:rsidRPr="00ED7138">
        <w:rPr>
          <w:rFonts w:cs="Kalimati" w:hint="cs"/>
          <w:sz w:val="20"/>
        </w:rPr>
        <w:t>Course</w:t>
      </w:r>
      <w:r w:rsidRPr="00ED7138">
        <w:rPr>
          <w:rFonts w:cs="Kalimati" w:hint="cs"/>
          <w:sz w:val="20"/>
          <w:cs/>
        </w:rPr>
        <w:t xml:space="preserve"> </w:t>
      </w:r>
      <w:r w:rsidRPr="00ED7138">
        <w:rPr>
          <w:rFonts w:cs="Kalimati" w:hint="cs"/>
          <w:sz w:val="20"/>
        </w:rPr>
        <w:t>Content</w:t>
      </w:r>
      <w:r w:rsidRPr="00ED7138">
        <w:rPr>
          <w:rFonts w:cs="Kalimati" w:hint="cs"/>
          <w:sz w:val="20"/>
          <w:cs/>
        </w:rPr>
        <w:t xml:space="preserve"> मा अधिकतम ३०० जना सहभागीहरुको लागि प्रस्तावना पेश गर्न सक्नेछ </w:t>
      </w:r>
      <w:r w:rsidRPr="00ED7138">
        <w:rPr>
          <w:rFonts w:cs="Kalimati" w:hint="cs"/>
          <w:sz w:val="20"/>
        </w:rPr>
        <w:t>l</w:t>
      </w:r>
      <w:r w:rsidRPr="00ED7138">
        <w:rPr>
          <w:rFonts w:cs="Kalimati" w:hint="cs"/>
          <w:sz w:val="20"/>
          <w:cs/>
        </w:rPr>
        <w:t xml:space="preserve"> प्रस्तावना पेश गर्दा एउटा खाम भित्र प्राविधिक र आर्थिक प्रस्तावना छुट्टा-</w:t>
      </w:r>
      <w:r>
        <w:rPr>
          <w:rFonts w:cs="Kalimati" w:hint="cs"/>
          <w:sz w:val="20"/>
          <w:cs/>
        </w:rPr>
        <w:t>छु</w:t>
      </w:r>
      <w:r w:rsidRPr="007B3315">
        <w:rPr>
          <w:rFonts w:cs="Kalimati" w:hint="cs"/>
          <w:sz w:val="20"/>
          <w:cs/>
        </w:rPr>
        <w:t>ट्टै</w:t>
      </w:r>
      <w:r w:rsidRPr="00ED7138">
        <w:rPr>
          <w:rFonts w:cs="Kalimati" w:hint="cs"/>
          <w:sz w:val="20"/>
          <w:cs/>
        </w:rPr>
        <w:t xml:space="preserve"> खाममा राखी पेश गर्नु पर्नेछ </w:t>
      </w:r>
      <w:r w:rsidRPr="00ED7138">
        <w:rPr>
          <w:rFonts w:cs="Kalimati" w:hint="cs"/>
          <w:sz w:val="20"/>
        </w:rPr>
        <w:t>l</w:t>
      </w:r>
      <w:r w:rsidRPr="00ED7138">
        <w:rPr>
          <w:rFonts w:cs="Kalimati" w:hint="cs"/>
          <w:sz w:val="20"/>
          <w:cs/>
        </w:rPr>
        <w:t xml:space="preserve"> रित नपुगेका र तोकिएको समयमा प्राप्त नभएका प्रस्तावनाहरुलाई छनौट प्रक्रियामा समावेश गरिने छैन </w:t>
      </w:r>
      <w:r w:rsidRPr="00ED7138">
        <w:rPr>
          <w:rFonts w:cs="Kalimati" w:hint="cs"/>
          <w:sz w:val="20"/>
        </w:rPr>
        <w:t>l</w:t>
      </w:r>
      <w:r w:rsidRPr="00ED7138">
        <w:rPr>
          <w:rFonts w:cs="Kalimati" w:hint="cs"/>
          <w:sz w:val="20"/>
          <w:cs/>
        </w:rPr>
        <w:t xml:space="preserve"> प्रस्तावनाको ढांचा </w:t>
      </w:r>
      <w:hyperlink r:id="rId15" w:history="1">
        <w:r w:rsidRPr="00ED7138">
          <w:rPr>
            <w:rStyle w:val="Hyperlink"/>
            <w:rFonts w:cs="Kalimati"/>
            <w:sz w:val="20"/>
          </w:rPr>
          <w:t>https://www.helvetas.org/en/nepal/who-we-are/follow-us/public-announcements</w:t>
        </w:r>
      </w:hyperlink>
      <w:r w:rsidRPr="00ED7138">
        <w:rPr>
          <w:rFonts w:cs="Kalimati" w:hint="cs"/>
          <w:sz w:val="20"/>
          <w:cs/>
        </w:rPr>
        <w:t xml:space="preserve"> बाट डाउनलोड गर्न सकिनेछ </w:t>
      </w:r>
      <w:r w:rsidRPr="00ED7138">
        <w:rPr>
          <w:rFonts w:cs="Kalimati" w:hint="cs"/>
          <w:sz w:val="20"/>
        </w:rPr>
        <w:t>l</w:t>
      </w:r>
      <w:r w:rsidRPr="00ED7138">
        <w:rPr>
          <w:rFonts w:cs="Kalimati" w:hint="cs"/>
          <w:sz w:val="20"/>
          <w:cs/>
        </w:rPr>
        <w:t xml:space="preserve"> इच्छुक संघ/महासंघले सम्बन्धित</w:t>
      </w:r>
      <w:r w:rsidRPr="00ED7138">
        <w:rPr>
          <w:rFonts w:cstheme="minorBidi" w:hint="cs"/>
          <w:sz w:val="20"/>
          <w:cs/>
        </w:rPr>
        <w:t xml:space="preserve"> </w:t>
      </w:r>
      <w:r w:rsidRPr="00ED7138">
        <w:rPr>
          <w:rFonts w:cs="Kalimati" w:hint="cs"/>
          <w:sz w:val="20"/>
        </w:rPr>
        <w:t>Training</w:t>
      </w:r>
      <w:r w:rsidRPr="00ED7138">
        <w:rPr>
          <w:rFonts w:cs="Kalimati" w:hint="cs"/>
          <w:sz w:val="20"/>
          <w:cs/>
        </w:rPr>
        <w:t xml:space="preserve"> </w:t>
      </w:r>
      <w:r w:rsidRPr="00ED7138">
        <w:rPr>
          <w:rFonts w:cs="Kalimati" w:hint="cs"/>
          <w:sz w:val="20"/>
        </w:rPr>
        <w:t>Course</w:t>
      </w:r>
      <w:r w:rsidRPr="00ED7138">
        <w:rPr>
          <w:rFonts w:cs="Kalimati" w:hint="cs"/>
          <w:sz w:val="20"/>
          <w:cs/>
        </w:rPr>
        <w:t xml:space="preserve"> </w:t>
      </w:r>
      <w:r w:rsidRPr="00ED7138">
        <w:rPr>
          <w:rFonts w:cs="Kalimati" w:hint="cs"/>
          <w:sz w:val="20"/>
        </w:rPr>
        <w:t>Content</w:t>
      </w:r>
      <w:r w:rsidRPr="00ED7138">
        <w:rPr>
          <w:rFonts w:cs="Kalimati" w:hint="cs"/>
          <w:sz w:val="20"/>
          <w:cs/>
        </w:rPr>
        <w:t xml:space="preserve"> को बिस्तृत विवरणको लागि ईमेल </w:t>
      </w:r>
      <w:hyperlink r:id="rId16" w:history="1">
        <w:r w:rsidRPr="007C71AC">
          <w:rPr>
            <w:rStyle w:val="Hyperlink"/>
            <w:rFonts w:cs="Calibri" w:hint="cs"/>
            <w:sz w:val="20"/>
            <w:szCs w:val="18"/>
          </w:rPr>
          <w:t>enssure</w:t>
        </w:r>
        <w:r w:rsidRPr="007C71AC">
          <w:rPr>
            <w:rStyle w:val="Hyperlink"/>
            <w:rFonts w:cs="Calibri"/>
            <w:sz w:val="20"/>
            <w:szCs w:val="18"/>
          </w:rPr>
          <w:t>.np</w:t>
        </w:r>
        <w:r w:rsidRPr="007C71AC">
          <w:rPr>
            <w:rStyle w:val="Hyperlink"/>
            <w:rFonts w:cs="Calibri" w:hint="cs"/>
            <w:sz w:val="20"/>
            <w:szCs w:val="18"/>
            <w:cs/>
          </w:rPr>
          <w:t>@</w:t>
        </w:r>
        <w:r w:rsidRPr="007C71AC">
          <w:rPr>
            <w:rStyle w:val="Hyperlink"/>
            <w:rFonts w:cs="Calibri"/>
            <w:sz w:val="20"/>
            <w:szCs w:val="18"/>
          </w:rPr>
          <w:t>helvetas</w:t>
        </w:r>
        <w:r w:rsidRPr="007C71AC">
          <w:rPr>
            <w:rStyle w:val="Hyperlink"/>
            <w:rFonts w:cs="Calibri" w:hint="cs"/>
            <w:sz w:val="20"/>
            <w:szCs w:val="18"/>
            <w:cs/>
          </w:rPr>
          <w:t>.</w:t>
        </w:r>
        <w:r w:rsidRPr="007C71AC">
          <w:rPr>
            <w:rStyle w:val="Hyperlink"/>
            <w:rFonts w:cs="Calibri" w:hint="cs"/>
            <w:sz w:val="20"/>
            <w:szCs w:val="18"/>
          </w:rPr>
          <w:t>org</w:t>
        </w:r>
      </w:hyperlink>
      <w:r w:rsidRPr="00ED7138">
        <w:rPr>
          <w:rStyle w:val="Hyperlink"/>
          <w:rFonts w:cs="Calibri"/>
          <w:sz w:val="20"/>
          <w:szCs w:val="18"/>
        </w:rPr>
        <w:t xml:space="preserve"> </w:t>
      </w:r>
      <w:r w:rsidRPr="00ED7138">
        <w:rPr>
          <w:rFonts w:cs="Calibri" w:hint="cs"/>
          <w:sz w:val="20"/>
          <w:szCs w:val="18"/>
          <w:cs/>
        </w:rPr>
        <w:t xml:space="preserve"> </w:t>
      </w:r>
      <w:r w:rsidRPr="00ED7138">
        <w:rPr>
          <w:rFonts w:cs="Kalimati" w:hint="cs"/>
          <w:sz w:val="20"/>
          <w:cs/>
        </w:rPr>
        <w:t xml:space="preserve">ठेगाना मार्फत अनुरोध गर्नु पर्नेछ </w:t>
      </w:r>
      <w:r w:rsidRPr="00ED7138">
        <w:rPr>
          <w:rFonts w:cs="Kalimati" w:hint="cs"/>
          <w:sz w:val="20"/>
        </w:rPr>
        <w:t>l</w:t>
      </w:r>
      <w:r>
        <w:rPr>
          <w:rFonts w:cs="Kalimati" w:hint="cs"/>
          <w:sz w:val="20"/>
          <w:cs/>
        </w:rPr>
        <w:t xml:space="preserve"> </w:t>
      </w:r>
      <w:r w:rsidRPr="00F414AF">
        <w:rPr>
          <w:rFonts w:cs="Kalimati" w:hint="cs"/>
          <w:b/>
          <w:bCs/>
          <w:sz w:val="20"/>
          <w:cs/>
        </w:rPr>
        <w:t>प्रस्तावना तयारी तथा पेश गर्ने प्रक्रिया सम्बन्धि अन लाइन अन्तरक्रिया गोष्ठी</w:t>
      </w:r>
      <w:r w:rsidRPr="00F414AF">
        <w:rPr>
          <w:rFonts w:cs="Kalimati"/>
          <w:b/>
          <w:bCs/>
          <w:sz w:val="20"/>
        </w:rPr>
        <w:t xml:space="preserve"> </w:t>
      </w:r>
      <w:r w:rsidRPr="00F414AF">
        <w:rPr>
          <w:rFonts w:cs="Kalimati" w:hint="cs"/>
          <w:b/>
          <w:bCs/>
          <w:sz w:val="20"/>
          <w:cs/>
        </w:rPr>
        <w:t xml:space="preserve"> (</w:t>
      </w:r>
      <w:r w:rsidRPr="00F414AF">
        <w:rPr>
          <w:rFonts w:cs="Kalimati"/>
          <w:b/>
          <w:bCs/>
          <w:sz w:val="20"/>
        </w:rPr>
        <w:t xml:space="preserve">Online </w:t>
      </w:r>
      <w:r w:rsidRPr="00F414AF">
        <w:rPr>
          <w:rFonts w:cs="Calibri" w:hint="cs"/>
          <w:b/>
          <w:bCs/>
          <w:sz w:val="20"/>
          <w:szCs w:val="18"/>
        </w:rPr>
        <w:t>Pre</w:t>
      </w:r>
      <w:r w:rsidRPr="00F414AF">
        <w:rPr>
          <w:rFonts w:cstheme="minorBidi" w:hint="cs"/>
          <w:b/>
          <w:bCs/>
          <w:sz w:val="20"/>
          <w:szCs w:val="18"/>
          <w:cs/>
        </w:rPr>
        <w:t>-</w:t>
      </w:r>
      <w:r w:rsidRPr="00F414AF">
        <w:rPr>
          <w:rFonts w:cstheme="minorBidi" w:hint="cs"/>
          <w:b/>
          <w:bCs/>
          <w:sz w:val="20"/>
          <w:szCs w:val="18"/>
        </w:rPr>
        <w:t>Bid</w:t>
      </w:r>
      <w:r w:rsidRPr="00F414AF">
        <w:rPr>
          <w:rFonts w:cstheme="minorBidi" w:hint="cs"/>
          <w:b/>
          <w:bCs/>
          <w:sz w:val="20"/>
          <w:szCs w:val="18"/>
          <w:cs/>
        </w:rPr>
        <w:t xml:space="preserve"> </w:t>
      </w:r>
      <w:r w:rsidRPr="00F414AF">
        <w:rPr>
          <w:rFonts w:cstheme="minorBidi"/>
          <w:b/>
          <w:bCs/>
          <w:sz w:val="20"/>
          <w:szCs w:val="18"/>
        </w:rPr>
        <w:t>Conference</w:t>
      </w:r>
      <w:r w:rsidRPr="00F414AF">
        <w:rPr>
          <w:rFonts w:cstheme="minorBidi" w:hint="cs"/>
          <w:b/>
          <w:bCs/>
          <w:sz w:val="20"/>
          <w:szCs w:val="18"/>
          <w:cs/>
        </w:rPr>
        <w:t>)</w:t>
      </w:r>
      <w:r w:rsidRPr="00F414AF">
        <w:rPr>
          <w:rFonts w:cs="Kalimati" w:hint="cs"/>
          <w:b/>
          <w:bCs/>
          <w:sz w:val="20"/>
          <w:cs/>
        </w:rPr>
        <w:t xml:space="preserve"> मिति २०७७ चैत्र ३० गते </w:t>
      </w:r>
      <w:r w:rsidRPr="007B3315">
        <w:rPr>
          <w:rFonts w:cs="Kalimati" w:hint="cs"/>
          <w:b/>
          <w:bCs/>
          <w:sz w:val="20"/>
          <w:cs/>
        </w:rPr>
        <w:t>बिहान</w:t>
      </w:r>
      <w:r>
        <w:rPr>
          <w:rFonts w:cs="Kalimati" w:hint="cs"/>
          <w:b/>
          <w:bCs/>
          <w:sz w:val="20"/>
          <w:cs/>
        </w:rPr>
        <w:t xml:space="preserve"> </w:t>
      </w:r>
      <w:r w:rsidRPr="00F414AF">
        <w:rPr>
          <w:rFonts w:cs="Kalimati" w:hint="cs"/>
          <w:b/>
          <w:bCs/>
          <w:sz w:val="20"/>
          <w:cs/>
        </w:rPr>
        <w:t xml:space="preserve">११:३० बजेदेखि </w:t>
      </w:r>
      <w:r w:rsidRPr="00F414AF">
        <w:rPr>
          <w:rFonts w:cs="Calibri" w:hint="cs"/>
          <w:b/>
          <w:bCs/>
          <w:sz w:val="20"/>
          <w:szCs w:val="18"/>
        </w:rPr>
        <w:t>Microsoft</w:t>
      </w:r>
      <w:r w:rsidRPr="00F414AF">
        <w:rPr>
          <w:rFonts w:cstheme="minorBidi" w:hint="cs"/>
          <w:b/>
          <w:bCs/>
          <w:sz w:val="20"/>
          <w:szCs w:val="18"/>
          <w:cs/>
        </w:rPr>
        <w:t xml:space="preserve"> </w:t>
      </w:r>
      <w:r w:rsidRPr="00F414AF">
        <w:rPr>
          <w:rFonts w:cstheme="minorBidi" w:hint="cs"/>
          <w:b/>
          <w:bCs/>
          <w:sz w:val="20"/>
          <w:szCs w:val="18"/>
        </w:rPr>
        <w:t>Teams</w:t>
      </w:r>
      <w:r w:rsidRPr="00F414AF">
        <w:rPr>
          <w:rFonts w:cstheme="minorBidi" w:hint="cs"/>
          <w:b/>
          <w:bCs/>
          <w:sz w:val="20"/>
          <w:szCs w:val="18"/>
          <w:cs/>
        </w:rPr>
        <w:t xml:space="preserve"> </w:t>
      </w:r>
      <w:r w:rsidRPr="00F414AF">
        <w:rPr>
          <w:rFonts w:cs="Kalimati" w:hint="cs"/>
          <w:b/>
          <w:bCs/>
          <w:sz w:val="20"/>
          <w:cs/>
        </w:rPr>
        <w:t xml:space="preserve">मा हुनेछ </w:t>
      </w:r>
      <w:r w:rsidRPr="00F414AF">
        <w:rPr>
          <w:rFonts w:cs="Kalimati" w:hint="cs"/>
          <w:b/>
          <w:bCs/>
          <w:sz w:val="20"/>
        </w:rPr>
        <w:t>l</w:t>
      </w:r>
      <w:r w:rsidRPr="00F414AF">
        <w:rPr>
          <w:rFonts w:cs="Kalimati" w:hint="cs"/>
          <w:b/>
          <w:bCs/>
          <w:sz w:val="20"/>
          <w:cs/>
        </w:rPr>
        <w:t xml:space="preserve"> सो गोष्ठीमा सहभागी हुन इच्छुक संघ/महासंघले परियोजनाको इमेल </w:t>
      </w:r>
      <w:hyperlink r:id="rId17" w:history="1">
        <w:r w:rsidRPr="00F414AF">
          <w:rPr>
            <w:rStyle w:val="Hyperlink"/>
            <w:rFonts w:cs="Kalimati"/>
            <w:b/>
            <w:bCs/>
            <w:sz w:val="20"/>
          </w:rPr>
          <w:t>enssure.np@helvetas.org</w:t>
        </w:r>
      </w:hyperlink>
      <w:r w:rsidRPr="00F414AF">
        <w:rPr>
          <w:rFonts w:cs="Kalimati"/>
          <w:b/>
          <w:bCs/>
          <w:sz w:val="20"/>
        </w:rPr>
        <w:t xml:space="preserve"> </w:t>
      </w:r>
      <w:r w:rsidRPr="00F414AF">
        <w:rPr>
          <w:rFonts w:cs="Kalimati" w:hint="cs"/>
          <w:b/>
          <w:bCs/>
          <w:sz w:val="20"/>
          <w:cs/>
        </w:rPr>
        <w:t xml:space="preserve">मार्फत आफ्नो इमेल ठेगाना दर्ता गराउन सक्नेछ </w:t>
      </w:r>
      <w:r w:rsidRPr="00F414AF">
        <w:rPr>
          <w:rFonts w:cs="Kalimati" w:hint="cs"/>
          <w:b/>
          <w:bCs/>
          <w:sz w:val="20"/>
        </w:rPr>
        <w:t>l</w:t>
      </w:r>
    </w:p>
    <w:p w14:paraId="15DC7F6C" w14:textId="77777777" w:rsidR="007B3315" w:rsidRPr="00BE2FDF" w:rsidRDefault="007B3315" w:rsidP="007B3315">
      <w:pPr>
        <w:pStyle w:val="ListParagraph"/>
        <w:ind w:left="360"/>
        <w:jc w:val="both"/>
        <w:rPr>
          <w:rFonts w:cs="Kalimati"/>
          <w:sz w:val="20"/>
        </w:rPr>
      </w:pPr>
    </w:p>
    <w:p w14:paraId="471119A4" w14:textId="77777777" w:rsidR="007B3315" w:rsidRDefault="007B3315" w:rsidP="007B3315">
      <w:pPr>
        <w:pStyle w:val="ListParagraph"/>
        <w:ind w:left="360"/>
        <w:jc w:val="both"/>
        <w:rPr>
          <w:rFonts w:cstheme="minorBidi"/>
        </w:rPr>
      </w:pPr>
      <w:r w:rsidRPr="00ED7138">
        <w:rPr>
          <w:rFonts w:cs="Kalimati" w:hint="cs"/>
          <w:sz w:val="20"/>
          <w:cs/>
        </w:rPr>
        <w:lastRenderedPageBreak/>
        <w:t>प्रस्तावना छनौट योग्यतामा आधारित बिधि (</w:t>
      </w:r>
      <w:r w:rsidRPr="00ED7138">
        <w:rPr>
          <w:rFonts w:cs="Calibri" w:hint="cs"/>
          <w:sz w:val="20"/>
          <w:szCs w:val="18"/>
        </w:rPr>
        <w:t>QBS</w:t>
      </w:r>
      <w:r w:rsidRPr="00ED7138">
        <w:rPr>
          <w:rFonts w:cstheme="minorBidi" w:hint="cs"/>
          <w:sz w:val="20"/>
          <w:szCs w:val="18"/>
          <w:cs/>
        </w:rPr>
        <w:t xml:space="preserve"> </w:t>
      </w:r>
      <w:r w:rsidRPr="00ED7138">
        <w:rPr>
          <w:rFonts w:cstheme="minorBidi" w:hint="cs"/>
          <w:sz w:val="20"/>
          <w:szCs w:val="18"/>
        </w:rPr>
        <w:t>Method</w:t>
      </w:r>
      <w:r w:rsidRPr="00ED7138">
        <w:rPr>
          <w:rFonts w:cstheme="minorBidi" w:hint="cs"/>
          <w:sz w:val="20"/>
          <w:szCs w:val="18"/>
          <w:cs/>
        </w:rPr>
        <w:t xml:space="preserve">) </w:t>
      </w:r>
      <w:r w:rsidRPr="00ED7138">
        <w:rPr>
          <w:rFonts w:cs="Kalimati" w:hint="cs"/>
          <w:sz w:val="20"/>
          <w:cs/>
        </w:rPr>
        <w:t>बाट गरिनेछ</w:t>
      </w:r>
      <w:r w:rsidRPr="00ED7138">
        <w:rPr>
          <w:rFonts w:cstheme="minorBidi" w:hint="cs"/>
          <w:sz w:val="20"/>
          <w:szCs w:val="18"/>
          <w:cs/>
        </w:rPr>
        <w:t xml:space="preserve"> </w:t>
      </w:r>
      <w:r w:rsidRPr="00ED7138">
        <w:rPr>
          <w:rFonts w:cs="Kalimati" w:hint="cs"/>
          <w:sz w:val="20"/>
          <w:cs/>
        </w:rPr>
        <w:t xml:space="preserve"> </w:t>
      </w:r>
      <w:r w:rsidRPr="005B6B68">
        <w:rPr>
          <w:rFonts w:cs="Kalimati" w:hint="cs"/>
          <w:sz w:val="20"/>
        </w:rPr>
        <w:t>l</w:t>
      </w:r>
      <w:r w:rsidRPr="005B6B68">
        <w:rPr>
          <w:rFonts w:cstheme="minorBidi" w:hint="cs"/>
          <w:cs/>
        </w:rPr>
        <w:t xml:space="preserve"> प्राप्त प्रस्ताबहरुहरुको </w:t>
      </w:r>
      <w:r w:rsidRPr="000C163B">
        <w:rPr>
          <w:rFonts w:cs="Kalimati" w:hint="cs"/>
          <w:cs/>
        </w:rPr>
        <w:t>गुणस्तर,</w:t>
      </w:r>
      <w:r w:rsidRPr="005B6B68">
        <w:rPr>
          <w:rFonts w:cstheme="minorBidi" w:hint="cs"/>
          <w:cs/>
        </w:rPr>
        <w:t xml:space="preserve"> सम्भाव्यताका र आवश्यकताका आधारमा सहभागीको  संख्या थपघट गर्न सकिनेछ </w:t>
      </w:r>
      <w:r w:rsidRPr="005B6B68">
        <w:rPr>
          <w:rFonts w:cstheme="minorBidi" w:hint="cs"/>
        </w:rPr>
        <w:t>l</w:t>
      </w:r>
      <w:r w:rsidRPr="005B6B68">
        <w:rPr>
          <w:rFonts w:cstheme="minorBidi" w:hint="cs"/>
          <w:cs/>
        </w:rPr>
        <w:t xml:space="preserve"> </w:t>
      </w:r>
      <w:r w:rsidRPr="005B6B68">
        <w:rPr>
          <w:rFonts w:cs="Kalimati" w:hint="cs"/>
          <w:sz w:val="20"/>
          <w:cs/>
        </w:rPr>
        <w:t xml:space="preserve">प्रस्तावना छनौट प्रक्रिया </w:t>
      </w:r>
      <w:r w:rsidRPr="007B3315">
        <w:rPr>
          <w:rFonts w:cs="Kalimati" w:hint="cs"/>
          <w:sz w:val="20"/>
          <w:cs/>
        </w:rPr>
        <w:t>सम्बन्धी</w:t>
      </w:r>
      <w:r w:rsidRPr="005B6B68">
        <w:rPr>
          <w:rFonts w:cs="Kalimati" w:hint="cs"/>
          <w:sz w:val="20"/>
          <w:cs/>
        </w:rPr>
        <w:t xml:space="preserve"> परियोजनाले गरेको निर्णय अन्तिम हुनेछ </w:t>
      </w:r>
      <w:r w:rsidRPr="005B6B68">
        <w:rPr>
          <w:rFonts w:cs="Kalimati" w:hint="cs"/>
          <w:sz w:val="20"/>
        </w:rPr>
        <w:t>l</w:t>
      </w:r>
    </w:p>
    <w:p w14:paraId="76118663" w14:textId="77777777" w:rsidR="007B3315" w:rsidRPr="00592B97" w:rsidRDefault="007B3315" w:rsidP="007B3315">
      <w:pPr>
        <w:ind w:left="360"/>
        <w:jc w:val="both"/>
        <w:rPr>
          <w:rFonts w:cs="Kalimati"/>
          <w:sz w:val="20"/>
          <w:szCs w:val="20"/>
        </w:rPr>
      </w:pPr>
      <w:r w:rsidRPr="00ED7138">
        <w:rPr>
          <w:rFonts w:cs="Kalimati" w:hint="cs"/>
          <w:b/>
          <w:bCs/>
          <w:sz w:val="20"/>
          <w:szCs w:val="20"/>
          <w:cs/>
        </w:rPr>
        <w:t>प्रस्तावना बुझाउने स्थान:</w:t>
      </w:r>
      <w:r w:rsidRPr="00ED7138">
        <w:rPr>
          <w:rFonts w:cs="Kalimati" w:hint="cs"/>
          <w:sz w:val="20"/>
          <w:szCs w:val="20"/>
          <w:cs/>
        </w:rPr>
        <w:t xml:space="preserve"> इन्स्योर परियोजना सहायता इकाईको कार्यालय </w:t>
      </w:r>
      <w:r w:rsidRPr="00ED7138">
        <w:rPr>
          <w:rFonts w:cs="Kalimati" w:hint="cs"/>
          <w:sz w:val="20"/>
          <w:szCs w:val="20"/>
        </w:rPr>
        <w:t>CTEVT</w:t>
      </w:r>
      <w:r w:rsidRPr="00ED7138">
        <w:rPr>
          <w:rFonts w:cs="Kalimati" w:hint="cs"/>
          <w:sz w:val="20"/>
          <w:szCs w:val="20"/>
          <w:cs/>
        </w:rPr>
        <w:t xml:space="preserve"> परिसर, सानोठिमी भक्तपुर</w:t>
      </w:r>
      <w:r>
        <w:rPr>
          <w:rFonts w:cs="Kalimati" w:hint="cs"/>
          <w:sz w:val="20"/>
          <w:szCs w:val="20"/>
          <w:cs/>
        </w:rPr>
        <w:t xml:space="preserve"> (०१-६६३६०७३)</w:t>
      </w:r>
      <w:r w:rsidRPr="00ED7138">
        <w:rPr>
          <w:rFonts w:cs="Kalimati" w:hint="cs"/>
          <w:sz w:val="20"/>
          <w:szCs w:val="20"/>
          <w:cs/>
        </w:rPr>
        <w:t xml:space="preserve"> र प्रादेशीक कार्यालयहरु (इटहरी</w:t>
      </w:r>
      <w:r>
        <w:rPr>
          <w:rFonts w:cs="Kalimati" w:hint="cs"/>
          <w:sz w:val="20"/>
          <w:szCs w:val="20"/>
          <w:cs/>
        </w:rPr>
        <w:t xml:space="preserve"> : ०२५-५८५३२०</w:t>
      </w:r>
      <w:r w:rsidRPr="00ED7138">
        <w:rPr>
          <w:rFonts w:cs="Kalimati" w:hint="cs"/>
          <w:sz w:val="20"/>
          <w:szCs w:val="20"/>
        </w:rPr>
        <w:t>,</w:t>
      </w:r>
      <w:r w:rsidRPr="00ED7138">
        <w:rPr>
          <w:rFonts w:cs="Kalimati" w:hint="cs"/>
          <w:sz w:val="20"/>
          <w:szCs w:val="20"/>
          <w:cs/>
        </w:rPr>
        <w:t xml:space="preserve"> जनकपुर</w:t>
      </w:r>
      <w:r>
        <w:rPr>
          <w:rFonts w:cs="Kalimati" w:hint="cs"/>
          <w:sz w:val="20"/>
          <w:szCs w:val="20"/>
          <w:cs/>
        </w:rPr>
        <w:t xml:space="preserve"> : ०४१-५२४१२५</w:t>
      </w:r>
      <w:r w:rsidRPr="00ED7138">
        <w:rPr>
          <w:rFonts w:cs="Kalimati" w:hint="cs"/>
          <w:sz w:val="20"/>
          <w:szCs w:val="20"/>
        </w:rPr>
        <w:t>,</w:t>
      </w:r>
      <w:r w:rsidRPr="00ED7138">
        <w:rPr>
          <w:rFonts w:cs="Kalimati" w:hint="cs"/>
          <w:sz w:val="20"/>
          <w:szCs w:val="20"/>
          <w:cs/>
        </w:rPr>
        <w:t xml:space="preserve"> भरतपुर</w:t>
      </w:r>
      <w:r>
        <w:rPr>
          <w:rFonts w:cs="Kalimati" w:hint="cs"/>
          <w:sz w:val="20"/>
          <w:szCs w:val="20"/>
          <w:cs/>
        </w:rPr>
        <w:t xml:space="preserve"> : ०५६-५२१६८१</w:t>
      </w:r>
      <w:r w:rsidRPr="00ED7138">
        <w:rPr>
          <w:rFonts w:cs="Kalimati" w:hint="cs"/>
          <w:sz w:val="20"/>
          <w:szCs w:val="20"/>
        </w:rPr>
        <w:t>,</w:t>
      </w:r>
      <w:r w:rsidRPr="00ED7138">
        <w:rPr>
          <w:rFonts w:cs="Kalimati" w:hint="cs"/>
          <w:sz w:val="20"/>
          <w:szCs w:val="20"/>
          <w:cs/>
        </w:rPr>
        <w:t xml:space="preserve"> कोहलपुर</w:t>
      </w:r>
      <w:r>
        <w:rPr>
          <w:rFonts w:cs="Kalimati" w:hint="cs"/>
          <w:sz w:val="20"/>
          <w:szCs w:val="20"/>
          <w:cs/>
        </w:rPr>
        <w:t xml:space="preserve"> : ०८१-५४०९५२</w:t>
      </w:r>
      <w:r w:rsidRPr="00ED7138">
        <w:rPr>
          <w:rFonts w:cs="Kalimati" w:hint="cs"/>
          <w:sz w:val="20"/>
          <w:szCs w:val="20"/>
          <w:cs/>
        </w:rPr>
        <w:t xml:space="preserve">) </w:t>
      </w:r>
      <w:bookmarkEnd w:id="0"/>
    </w:p>
    <w:p w14:paraId="7BE0E6B8" w14:textId="61793656" w:rsidR="00ED7138" w:rsidRPr="007B6A60" w:rsidRDefault="00600BFA" w:rsidP="0024311E">
      <w:pPr>
        <w:ind w:firstLine="360"/>
        <w:jc w:val="both"/>
        <w:rPr>
          <w:rFonts w:cs="Kalimati"/>
          <w:b/>
          <w:bCs/>
        </w:rPr>
      </w:pPr>
      <w:r>
        <w:rPr>
          <w:rFonts w:cstheme="minorBidi"/>
          <w:cs/>
        </w:rPr>
        <w:br w:type="page"/>
      </w:r>
      <w:r w:rsidR="00ED7138" w:rsidRPr="00ED7138">
        <w:rPr>
          <w:rFonts w:cs="Kalimati" w:hint="cs"/>
          <w:b/>
          <w:bCs/>
          <w:cs/>
        </w:rPr>
        <w:lastRenderedPageBreak/>
        <w:t>प्राविधिक</w:t>
      </w:r>
      <w:r w:rsidR="00ED7138">
        <w:rPr>
          <w:rFonts w:cstheme="minorBidi" w:hint="cs"/>
          <w:cs/>
        </w:rPr>
        <w:t xml:space="preserve"> </w:t>
      </w:r>
      <w:r w:rsidR="00ED7138">
        <w:rPr>
          <w:rFonts w:cs="Kalimati" w:hint="cs"/>
          <w:b/>
          <w:bCs/>
          <w:cs/>
        </w:rPr>
        <w:t>प्रस्तावना</w:t>
      </w:r>
      <w:r w:rsidR="00ED7138" w:rsidRPr="007B6A60">
        <w:rPr>
          <w:rFonts w:cs="Kalimati" w:hint="cs"/>
          <w:b/>
          <w:bCs/>
          <w:cs/>
        </w:rPr>
        <w:t xml:space="preserve"> पेश </w:t>
      </w:r>
      <w:r w:rsidR="00ED7138">
        <w:rPr>
          <w:rFonts w:cs="Kalimati" w:hint="cs"/>
          <w:b/>
          <w:bCs/>
          <w:cs/>
        </w:rPr>
        <w:t xml:space="preserve">गर्दा निम्न कागजपत्रहरु अनिवार्य रूपमा संलग्न गर्नुपर्नेछ | </w:t>
      </w:r>
    </w:p>
    <w:p w14:paraId="7E0016B4" w14:textId="77777777" w:rsidR="00ED7138" w:rsidRPr="007B6A60" w:rsidRDefault="00ED7138" w:rsidP="00ED7138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ंस्था दर्ताको प्रमाण</w:t>
      </w:r>
      <w:r>
        <w:rPr>
          <w:rFonts w:cs="Kalimati" w:hint="cs"/>
          <w:szCs w:val="22"/>
          <w:cs/>
        </w:rPr>
        <w:t>-</w:t>
      </w:r>
      <w:r w:rsidRPr="007B6A60">
        <w:rPr>
          <w:rFonts w:cs="Kalimati" w:hint="cs"/>
          <w:szCs w:val="22"/>
          <w:cs/>
        </w:rPr>
        <w:t>पत्र</w:t>
      </w:r>
      <w:r>
        <w:rPr>
          <w:rFonts w:cs="Kalimati" w:hint="cs"/>
          <w:szCs w:val="22"/>
          <w:cs/>
        </w:rPr>
        <w:t>को प्रतिलिपि</w:t>
      </w:r>
      <w:r w:rsidRPr="007B6A60">
        <w:rPr>
          <w:rFonts w:cs="Kalimati" w:hint="cs"/>
          <w:szCs w:val="22"/>
          <w:cs/>
        </w:rPr>
        <w:t>,</w:t>
      </w:r>
    </w:p>
    <w:p w14:paraId="6473ECF4" w14:textId="77777777" w:rsidR="00ED7138" w:rsidRPr="007B6A60" w:rsidRDefault="00ED7138" w:rsidP="00ED7138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संस्था</w:t>
      </w:r>
      <w:r w:rsidRPr="007B6A60">
        <w:rPr>
          <w:rFonts w:cs="Kalimati" w:hint="cs"/>
          <w:szCs w:val="22"/>
          <w:cs/>
        </w:rPr>
        <w:t xml:space="preserve"> नाविकरण भएको प्रमाण, </w:t>
      </w:r>
    </w:p>
    <w:p w14:paraId="4E562654" w14:textId="77777777" w:rsidR="00ED7138" w:rsidRPr="007B6A60" w:rsidRDefault="00ED7138" w:rsidP="00ED7138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्थायी लेखा नम्बर</w:t>
      </w:r>
      <w:r>
        <w:rPr>
          <w:rFonts w:cs="Kalimati" w:hint="cs"/>
          <w:szCs w:val="22"/>
          <w:cs/>
        </w:rPr>
        <w:t xml:space="preserve"> प्रमाण-पत्रको प्रतिलिपि</w:t>
      </w:r>
      <w:r w:rsidRPr="007B6A60">
        <w:rPr>
          <w:rFonts w:cs="Kalimati" w:hint="cs"/>
          <w:szCs w:val="22"/>
          <w:cs/>
        </w:rPr>
        <w:t xml:space="preserve">, </w:t>
      </w:r>
    </w:p>
    <w:p w14:paraId="5A094E9D" w14:textId="77777777" w:rsidR="00ED7138" w:rsidRDefault="00ED7138" w:rsidP="00ED7138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 xml:space="preserve">आ. व. २०७६/७७ को </w:t>
      </w:r>
      <w:r w:rsidRPr="007B6A60">
        <w:rPr>
          <w:rFonts w:cs="Kalimati" w:hint="cs"/>
          <w:szCs w:val="22"/>
          <w:cs/>
        </w:rPr>
        <w:t xml:space="preserve">कर चुक्ता </w:t>
      </w:r>
      <w:r>
        <w:rPr>
          <w:rFonts w:cs="Kalimati" w:hint="cs"/>
          <w:szCs w:val="22"/>
          <w:cs/>
        </w:rPr>
        <w:t xml:space="preserve">गरेको </w:t>
      </w:r>
      <w:r w:rsidRPr="007B6A60">
        <w:rPr>
          <w:rFonts w:cs="Kalimati" w:hint="cs"/>
          <w:szCs w:val="22"/>
          <w:cs/>
        </w:rPr>
        <w:t>प्रमाण</w:t>
      </w:r>
      <w:r>
        <w:rPr>
          <w:rFonts w:cs="Kalimati" w:hint="cs"/>
          <w:szCs w:val="22"/>
          <w:cs/>
        </w:rPr>
        <w:t>-</w:t>
      </w:r>
      <w:r w:rsidRPr="007B6A60">
        <w:rPr>
          <w:rFonts w:cs="Kalimati" w:hint="cs"/>
          <w:szCs w:val="22"/>
          <w:cs/>
        </w:rPr>
        <w:t>पत्र</w:t>
      </w:r>
      <w:r>
        <w:rPr>
          <w:rFonts w:cs="Kalimati" w:hint="cs"/>
          <w:szCs w:val="22"/>
          <w:cs/>
        </w:rPr>
        <w:t xml:space="preserve">को प्रतिलिपि </w:t>
      </w:r>
      <w:r w:rsidRPr="007B6A60">
        <w:rPr>
          <w:rFonts w:cs="Kalimati" w:hint="cs"/>
          <w:szCs w:val="22"/>
          <w:cs/>
        </w:rPr>
        <w:t xml:space="preserve"> </w:t>
      </w:r>
    </w:p>
    <w:p w14:paraId="3219BEAB" w14:textId="77777777" w:rsidR="00ED7138" w:rsidRPr="007B6A60" w:rsidRDefault="00ED7138" w:rsidP="00ED7138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ंस्थाको कार्य</w:t>
      </w:r>
      <w:r>
        <w:rPr>
          <w:rFonts w:cs="Kalimati" w:hint="cs"/>
          <w:szCs w:val="22"/>
          <w:cs/>
        </w:rPr>
        <w:t xml:space="preserve"> </w:t>
      </w:r>
      <w:r w:rsidRPr="007B6A60">
        <w:rPr>
          <w:rFonts w:cs="Kalimati" w:hint="cs"/>
          <w:szCs w:val="22"/>
          <w:cs/>
        </w:rPr>
        <w:t xml:space="preserve">समितिले </w:t>
      </w:r>
      <w:r>
        <w:rPr>
          <w:rFonts w:cs="Kalimati" w:hint="cs"/>
          <w:szCs w:val="22"/>
          <w:cs/>
        </w:rPr>
        <w:t xml:space="preserve">प्रस्तावना </w:t>
      </w:r>
      <w:r w:rsidRPr="007B6A60">
        <w:rPr>
          <w:rFonts w:cs="Kalimati" w:hint="cs"/>
          <w:szCs w:val="22"/>
          <w:cs/>
        </w:rPr>
        <w:t>पेश गर्ने सम्बन्धि गरेको निर्णयको प्रतिलिपि,</w:t>
      </w:r>
    </w:p>
    <w:p w14:paraId="20B47399" w14:textId="77777777" w:rsidR="00ED7138" w:rsidRDefault="00ED7138" w:rsidP="00ED7138">
      <w:pPr>
        <w:pStyle w:val="ListParagraph"/>
        <w:spacing w:after="120"/>
        <w:jc w:val="both"/>
        <w:rPr>
          <w:rFonts w:cs="Kalimati"/>
          <w:b/>
          <w:bCs/>
        </w:rPr>
      </w:pPr>
      <w:r>
        <w:rPr>
          <w:rFonts w:cs="Kalimati" w:hint="cs"/>
          <w:b/>
          <w:bCs/>
          <w:cs/>
        </w:rPr>
        <w:t>(नोट: माथी उल्लेखित कुनै कागजपत्र संलग्न नभएमा मूल्यांकन प्रक्रियाबाट स्वतः खारेज गरिनेछ |)</w:t>
      </w:r>
    </w:p>
    <w:p w14:paraId="2C8C6978" w14:textId="77777777" w:rsidR="0024311E" w:rsidRDefault="0024311E" w:rsidP="0024311E">
      <w:pPr>
        <w:jc w:val="both"/>
        <w:rPr>
          <w:rFonts w:ascii="Mangal" w:hAnsi="Mangal" w:cs="Kalimati"/>
          <w:b/>
          <w:bCs/>
          <w:sz w:val="24"/>
        </w:rPr>
      </w:pPr>
    </w:p>
    <w:p w14:paraId="348A4507" w14:textId="41030966" w:rsidR="0024311E" w:rsidRPr="0024311E" w:rsidRDefault="0024311E" w:rsidP="0024311E">
      <w:pPr>
        <w:ind w:firstLine="360"/>
        <w:jc w:val="both"/>
        <w:rPr>
          <w:rFonts w:cs="Kalimati"/>
          <w:b/>
          <w:bCs/>
          <w:sz w:val="24"/>
          <w:szCs w:val="24"/>
        </w:rPr>
      </w:pPr>
      <w:r w:rsidRPr="0024311E">
        <w:rPr>
          <w:rFonts w:ascii="Mangal" w:hAnsi="Mangal" w:cs="Kalimati" w:hint="cs"/>
          <w:b/>
          <w:bCs/>
          <w:sz w:val="24"/>
          <w:cs/>
        </w:rPr>
        <w:t>प्रस्तावदाता</w:t>
      </w:r>
      <w:r w:rsidRPr="0024311E">
        <w:rPr>
          <w:rFonts w:cs="Kalimati" w:hint="cs"/>
          <w:b/>
          <w:bCs/>
          <w:sz w:val="24"/>
          <w:cs/>
        </w:rPr>
        <w:t>को लागि अतिरिक्त सूचना/जानकारी</w:t>
      </w:r>
    </w:p>
    <w:p w14:paraId="3786F044" w14:textId="77777777" w:rsidR="0024311E" w:rsidRPr="00AA00F9" w:rsidRDefault="0024311E" w:rsidP="0024311E">
      <w:pPr>
        <w:pStyle w:val="ListParagraph"/>
        <w:numPr>
          <w:ilvl w:val="0"/>
          <w:numId w:val="45"/>
        </w:numPr>
        <w:spacing w:after="0"/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प्रस्तावना मूल्यांकन पश्चात छनौट भएका संघ/महासंघसंग परियोजनाले आवश्यक छलफल गरी कार्यक्रम संचालन सम्बन्धि सम्झौता गरी कर्यक्रम कार्यान्वयन गराउनेछ</w:t>
      </w:r>
      <w:r>
        <w:rPr>
          <w:rFonts w:ascii="Mangal" w:hAnsi="Mangal" w:cs="Kalimati" w:hint="cs"/>
          <w:szCs w:val="22"/>
          <w:cs/>
        </w:rPr>
        <w:t xml:space="preserve"> </w:t>
      </w:r>
      <w:r w:rsidRPr="00ED7138">
        <w:rPr>
          <w:rFonts w:cs="Kalimati" w:hint="cs"/>
          <w:sz w:val="20"/>
        </w:rPr>
        <w:t>l</w:t>
      </w:r>
    </w:p>
    <w:p w14:paraId="4EBC288F" w14:textId="77777777" w:rsidR="0024311E" w:rsidRPr="00AA00F9" w:rsidRDefault="0024311E" w:rsidP="0024311E">
      <w:pPr>
        <w:pStyle w:val="ListParagraph"/>
        <w:numPr>
          <w:ilvl w:val="0"/>
          <w:numId w:val="45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प्राविधिक प्रस्तावना मूल्यांकनको आधारहरु: प्राप्त भएका प्रस्तावनाको मुल्यांकन निम्न अंक भार सहितको  मापदण्डको आधारमा गरिनेछ</w:t>
      </w:r>
      <w:r>
        <w:rPr>
          <w:rFonts w:ascii="Mangal" w:hAnsi="Mangal" w:cs="Kalimati" w:hint="cs"/>
          <w:szCs w:val="22"/>
          <w:cs/>
        </w:rPr>
        <w:t xml:space="preserve"> </w:t>
      </w:r>
      <w:r w:rsidRPr="00ED7138">
        <w:rPr>
          <w:rFonts w:cs="Kalimati" w:hint="cs"/>
          <w:sz w:val="20"/>
        </w:rPr>
        <w:t>l</w:t>
      </w:r>
      <w:r w:rsidRPr="00AA00F9">
        <w:rPr>
          <w:rFonts w:ascii="Mangal" w:hAnsi="Mangal" w:cs="Kalimati" w:hint="cs"/>
          <w:szCs w:val="22"/>
          <w:cs/>
        </w:rPr>
        <w:t xml:space="preserve"> </w:t>
      </w:r>
    </w:p>
    <w:p w14:paraId="236CD735" w14:textId="77777777" w:rsidR="0024311E" w:rsidRPr="00AA00F9" w:rsidRDefault="0024311E" w:rsidP="0024311E">
      <w:pPr>
        <w:pStyle w:val="ListParagraph"/>
        <w:numPr>
          <w:ilvl w:val="0"/>
          <w:numId w:val="44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प्रस्तावदाताको तालिम संचालन सम्बन्धि अनुभव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15</w:t>
      </w:r>
    </w:p>
    <w:p w14:paraId="2188DD41" w14:textId="77777777" w:rsidR="0024311E" w:rsidRPr="00AA00F9" w:rsidRDefault="0024311E" w:rsidP="0024311E">
      <w:pPr>
        <w:pStyle w:val="ListParagraph"/>
        <w:numPr>
          <w:ilvl w:val="0"/>
          <w:numId w:val="44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प्रस्तावदाताले पेश गरेको तालिम पूर्वाधार/सुबिधा 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२५</w:t>
      </w:r>
    </w:p>
    <w:p w14:paraId="1A9CC7A7" w14:textId="77777777" w:rsidR="0024311E" w:rsidRPr="00AA00F9" w:rsidRDefault="0024311E" w:rsidP="0024311E">
      <w:pPr>
        <w:pStyle w:val="ListParagraph"/>
        <w:numPr>
          <w:ilvl w:val="0"/>
          <w:numId w:val="44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तालिम कार्यक्रम संचालन सम्बन्धि प्रस्तावित बिधि/प्रक्रिया 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२०</w:t>
      </w:r>
    </w:p>
    <w:p w14:paraId="0BA41E9F" w14:textId="77777777" w:rsidR="0024311E" w:rsidRPr="00AA00F9" w:rsidRDefault="0024311E" w:rsidP="0024311E">
      <w:pPr>
        <w:pStyle w:val="ListParagraph"/>
        <w:numPr>
          <w:ilvl w:val="0"/>
          <w:numId w:val="44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तालिम कार्यक्रम प्रभाकारी बनाउन प्रस्तावित अनुगमन/मूल्यांकन विधि/प्रक्रिया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१०</w:t>
      </w:r>
    </w:p>
    <w:p w14:paraId="32378225" w14:textId="77777777" w:rsidR="0024311E" w:rsidRPr="00AA00F9" w:rsidRDefault="0024311E" w:rsidP="0024311E">
      <w:pPr>
        <w:pStyle w:val="ListParagraph"/>
        <w:numPr>
          <w:ilvl w:val="0"/>
          <w:numId w:val="44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प्रस्तावित कार्यक्रम संयोजक तथा प्रशिक्षकको योग्यता र अनुभव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३०</w:t>
      </w:r>
    </w:p>
    <w:p w14:paraId="16888AC1" w14:textId="77777777" w:rsidR="0024311E" w:rsidRPr="00AA00F9" w:rsidRDefault="0024311E" w:rsidP="0024311E">
      <w:pPr>
        <w:pStyle w:val="ListParagraph"/>
        <w:ind w:left="360"/>
        <w:jc w:val="both"/>
        <w:rPr>
          <w:rFonts w:ascii="Mangal" w:hAnsi="Mangal" w:cs="Kalimati"/>
          <w:b/>
          <w:bCs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 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szCs w:val="22"/>
          <w:cs/>
        </w:rPr>
        <w:t>जम्मा</w:t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/>
          <w:szCs w:val="22"/>
          <w:cs/>
        </w:rPr>
        <w:tab/>
      </w:r>
      <w:r w:rsidRPr="00AA00F9">
        <w:rPr>
          <w:rFonts w:ascii="Mangal" w:hAnsi="Mangal" w:cs="Kalimati" w:hint="cs"/>
          <w:b/>
          <w:bCs/>
          <w:szCs w:val="22"/>
          <w:cs/>
        </w:rPr>
        <w:t>१००</w:t>
      </w:r>
      <w:r w:rsidRPr="00AA00F9">
        <w:rPr>
          <w:rFonts w:ascii="Mangal" w:hAnsi="Mangal" w:cs="Kalimati"/>
          <w:b/>
          <w:bCs/>
          <w:szCs w:val="22"/>
          <w:cs/>
        </w:rPr>
        <w:tab/>
      </w:r>
    </w:p>
    <w:p w14:paraId="0F3FC244" w14:textId="77777777" w:rsidR="0024311E" w:rsidRPr="00AA00F9" w:rsidRDefault="0024311E" w:rsidP="0024311E">
      <w:pPr>
        <w:pStyle w:val="ListParagraph"/>
        <w:numPr>
          <w:ilvl w:val="0"/>
          <w:numId w:val="45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कुनै पनि प्राविधिक प्रस्तावना स्वीकृत/मान्य हुनको लागि प्रस्तावना मूल्यांकनमा कम्तिमा ६० अंक प्राप्त भएको हुनुपर्नेछ </w:t>
      </w:r>
      <w:r w:rsidRPr="00ED7138">
        <w:rPr>
          <w:rFonts w:cs="Kalimati" w:hint="cs"/>
          <w:sz w:val="20"/>
        </w:rPr>
        <w:t>l</w:t>
      </w:r>
    </w:p>
    <w:p w14:paraId="1C0C6E5E" w14:textId="77777777" w:rsidR="0024311E" w:rsidRPr="00AA00F9" w:rsidRDefault="0024311E" w:rsidP="0024311E">
      <w:pPr>
        <w:pStyle w:val="ListParagraph"/>
        <w:numPr>
          <w:ilvl w:val="0"/>
          <w:numId w:val="45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>प्राविधिक प्रस्तावना मूल्यांकनमा प्राप्त अंकको आधारमा प्रस्तावनालाई श्रेणीकरण गरी सबैभन्दा बढी अंक प्राप्त गरेका प्रस्तावदातालाई सम्झौता</w:t>
      </w:r>
      <w:r>
        <w:rPr>
          <w:rFonts w:ascii="Mangal" w:hAnsi="Mangal" w:cs="Kalimati" w:hint="cs"/>
          <w:szCs w:val="22"/>
          <w:cs/>
        </w:rPr>
        <w:t xml:space="preserve"> </w:t>
      </w:r>
      <w:r w:rsidRPr="00AA00F9">
        <w:rPr>
          <w:rFonts w:ascii="Mangal" w:hAnsi="Mangal" w:cs="Kalimati" w:hint="cs"/>
          <w:szCs w:val="22"/>
          <w:cs/>
        </w:rPr>
        <w:t xml:space="preserve">वार्ता/छलफलमा आमन्त्रित गरिने छ </w:t>
      </w:r>
      <w:r w:rsidRPr="00ED7138">
        <w:rPr>
          <w:rFonts w:cs="Kalimati" w:hint="cs"/>
          <w:sz w:val="20"/>
        </w:rPr>
        <w:t>l</w:t>
      </w:r>
      <w:r w:rsidRPr="00ED7138">
        <w:rPr>
          <w:rFonts w:cs="Kalimati" w:hint="cs"/>
          <w:sz w:val="20"/>
          <w:cs/>
        </w:rPr>
        <w:t xml:space="preserve"> </w:t>
      </w:r>
      <w:r w:rsidRPr="00AA00F9">
        <w:rPr>
          <w:rFonts w:ascii="Mangal" w:hAnsi="Mangal" w:cs="Kalimati" w:hint="cs"/>
          <w:szCs w:val="22"/>
          <w:cs/>
        </w:rPr>
        <w:t>आमन्त्रण गरिएको प्रस्तावदातासंगको सम्झौता वार्ता/छलफल सफल नभएमा वा यस सूचनामा उल्लेख गरिएको सहभागी संख्या बाँकी रहेमा श्रेणीकरणमा रहे</w:t>
      </w:r>
      <w:r>
        <w:rPr>
          <w:rFonts w:ascii="Mangal" w:hAnsi="Mangal" w:cs="Kalimati" w:hint="cs"/>
          <w:szCs w:val="22"/>
          <w:cs/>
        </w:rPr>
        <w:t>का</w:t>
      </w:r>
      <w:r w:rsidRPr="00AA00F9">
        <w:rPr>
          <w:rFonts w:ascii="Mangal" w:hAnsi="Mangal" w:cs="Kalimati" w:hint="cs"/>
          <w:szCs w:val="22"/>
          <w:cs/>
        </w:rPr>
        <w:t xml:space="preserve"> अन्य प्रस्तावदातालाई सम्झौता वार्ता/छलफलको लागि क्रमश: आमन्त्रण गरिनेछ</w:t>
      </w:r>
      <w:r>
        <w:rPr>
          <w:rFonts w:ascii="Mangal" w:hAnsi="Mangal" w:cs="Kalimati" w:hint="cs"/>
          <w:szCs w:val="22"/>
          <w:cs/>
        </w:rPr>
        <w:t xml:space="preserve"> </w:t>
      </w:r>
      <w:r w:rsidRPr="00ED7138">
        <w:rPr>
          <w:rFonts w:cs="Kalimati" w:hint="cs"/>
          <w:sz w:val="20"/>
        </w:rPr>
        <w:t>l</w:t>
      </w:r>
    </w:p>
    <w:p w14:paraId="23F2C073" w14:textId="77777777" w:rsidR="0024311E" w:rsidRPr="00AA00F9" w:rsidRDefault="0024311E" w:rsidP="0024311E">
      <w:pPr>
        <w:pStyle w:val="ListParagraph"/>
        <w:numPr>
          <w:ilvl w:val="0"/>
          <w:numId w:val="45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कार्यक्रम संयोजकको आवश्यक न्युनतम योग्यता र कार्य अनुभव: कुनै पनि बिषयमा स्नातक तह उत्तीर्ण भएको वा तालिम संचालन तथा संयोजन सम्बन्धि कम्तिमा 3 बर्षको अनुभव भएको </w:t>
      </w:r>
      <w:r w:rsidRPr="00ED7138">
        <w:rPr>
          <w:rFonts w:cs="Kalimati" w:hint="cs"/>
          <w:sz w:val="20"/>
        </w:rPr>
        <w:t>l</w:t>
      </w:r>
    </w:p>
    <w:p w14:paraId="32CDCD60" w14:textId="77777777" w:rsidR="0024311E" w:rsidRPr="00AA00F9" w:rsidRDefault="0024311E" w:rsidP="0024311E">
      <w:pPr>
        <w:pStyle w:val="ListParagraph"/>
        <w:numPr>
          <w:ilvl w:val="0"/>
          <w:numId w:val="45"/>
        </w:numPr>
        <w:jc w:val="both"/>
        <w:rPr>
          <w:rFonts w:ascii="Mangal" w:hAnsi="Mangal" w:cs="Kalimati"/>
          <w:szCs w:val="22"/>
        </w:rPr>
      </w:pPr>
      <w:r w:rsidRPr="00AA00F9">
        <w:rPr>
          <w:rFonts w:ascii="Mangal" w:hAnsi="Mangal" w:cs="Kalimati" w:hint="cs"/>
          <w:szCs w:val="22"/>
          <w:cs/>
        </w:rPr>
        <w:t xml:space="preserve">प्रशिक्षकको आवश्यक न्युनतम योग्यता र कार्य अनुभव: सम्बन्धित विषयमा </w:t>
      </w:r>
      <w:r w:rsidRPr="00AA00F9">
        <w:rPr>
          <w:rFonts w:ascii="Mangal" w:hAnsi="Mangal" w:cs="Kalimati" w:hint="cs"/>
          <w:szCs w:val="22"/>
        </w:rPr>
        <w:t>NSTB</w:t>
      </w:r>
      <w:r w:rsidRPr="00AA00F9">
        <w:rPr>
          <w:rFonts w:ascii="Mangal" w:hAnsi="Mangal" w:cs="Kalimati" w:hint="cs"/>
          <w:szCs w:val="22"/>
          <w:cs/>
        </w:rPr>
        <w:t xml:space="preserve"> बाट संचालित सीप तह १ को परिक्षामा उत्तीर्ण भएको वा सम्बन्धित विषयको क्षेत्रमा कम्तिमा १० वर्ष काम गरेको अनुभव</w:t>
      </w:r>
      <w:r>
        <w:rPr>
          <w:rFonts w:ascii="Mangal" w:hAnsi="Mangal" w:cs="Kalimati" w:hint="cs"/>
          <w:szCs w:val="22"/>
          <w:cs/>
        </w:rPr>
        <w:t xml:space="preserve"> भएको </w:t>
      </w:r>
      <w:r w:rsidRPr="00ED7138">
        <w:rPr>
          <w:rFonts w:cs="Kalimati" w:hint="cs"/>
          <w:sz w:val="20"/>
        </w:rPr>
        <w:t>l</w:t>
      </w:r>
    </w:p>
    <w:p w14:paraId="19076969" w14:textId="77777777" w:rsidR="00ED7138" w:rsidRDefault="00ED7138">
      <w:pPr>
        <w:rPr>
          <w:rFonts w:cs="Kalimati"/>
          <w:b/>
          <w:bCs/>
          <w:sz w:val="28"/>
          <w:szCs w:val="28"/>
          <w:u w:val="single"/>
          <w:cs/>
        </w:rPr>
      </w:pPr>
      <w:r>
        <w:rPr>
          <w:rFonts w:cs="Kalimati"/>
          <w:b/>
          <w:bCs/>
          <w:sz w:val="28"/>
          <w:szCs w:val="28"/>
          <w:u w:val="single"/>
          <w:cs/>
        </w:rPr>
        <w:br w:type="page"/>
      </w:r>
    </w:p>
    <w:p w14:paraId="158F51FC" w14:textId="2AE27120" w:rsidR="00B71E3B" w:rsidRPr="0002450C" w:rsidRDefault="008B2C8E" w:rsidP="00ED7138">
      <w:pPr>
        <w:jc w:val="center"/>
        <w:rPr>
          <w:rFonts w:cs="Kalimati"/>
          <w:b/>
          <w:bCs/>
          <w:sz w:val="28"/>
          <w:szCs w:val="28"/>
          <w:u w:val="single"/>
        </w:rPr>
      </w:pPr>
      <w:r>
        <w:rPr>
          <w:rFonts w:cs="Kalimati" w:hint="cs"/>
          <w:b/>
          <w:bCs/>
          <w:sz w:val="28"/>
          <w:szCs w:val="28"/>
          <w:u w:val="single"/>
          <w:cs/>
        </w:rPr>
        <w:lastRenderedPageBreak/>
        <w:t xml:space="preserve">प्राबिधिक </w:t>
      </w:r>
      <w:r w:rsidR="00775A1A">
        <w:rPr>
          <w:rFonts w:cs="Kalimati" w:hint="cs"/>
          <w:b/>
          <w:bCs/>
          <w:sz w:val="28"/>
          <w:szCs w:val="28"/>
          <w:u w:val="single"/>
          <w:cs/>
        </w:rPr>
        <w:t>प्रस्तावना</w:t>
      </w:r>
      <w:r w:rsidR="00ED7138">
        <w:rPr>
          <w:rFonts w:cs="Kalimati" w:hint="cs"/>
          <w:b/>
          <w:bCs/>
          <w:sz w:val="28"/>
          <w:szCs w:val="28"/>
          <w:u w:val="single"/>
          <w:cs/>
        </w:rPr>
        <w:t xml:space="preserve"> पत्रको नमूना</w:t>
      </w:r>
    </w:p>
    <w:p w14:paraId="43BC931D" w14:textId="3464958E" w:rsidR="002E2F37" w:rsidRPr="007B6A60" w:rsidRDefault="002E2F37" w:rsidP="006A2EF6">
      <w:pPr>
        <w:jc w:val="both"/>
        <w:rPr>
          <w:rFonts w:cs="Kalimati"/>
        </w:rPr>
      </w:pPr>
    </w:p>
    <w:p w14:paraId="11CA3025" w14:textId="4CF72261" w:rsidR="002E2F37" w:rsidRPr="007B6A60" w:rsidRDefault="002E2F37" w:rsidP="002E2F37">
      <w:pPr>
        <w:jc w:val="right"/>
        <w:rPr>
          <w:rFonts w:cs="Kalimati"/>
        </w:rPr>
      </w:pPr>
      <w:r w:rsidRPr="007B6A60">
        <w:rPr>
          <w:rFonts w:cs="Kalimati" w:hint="cs"/>
          <w:cs/>
        </w:rPr>
        <w:t xml:space="preserve">मिति </w:t>
      </w:r>
      <w:r w:rsidR="007B6A60">
        <w:rPr>
          <w:rFonts w:cs="Kalimati" w:hint="cs"/>
          <w:cs/>
        </w:rPr>
        <w:t>२०</w:t>
      </w:r>
      <w:r w:rsidR="00887A22">
        <w:rPr>
          <w:rFonts w:cs="Kalimati" w:hint="cs"/>
          <w:cs/>
        </w:rPr>
        <w:t>७८</w:t>
      </w:r>
      <w:r w:rsidRPr="007B6A60">
        <w:rPr>
          <w:rFonts w:cs="Kalimati" w:hint="cs"/>
          <w:cs/>
        </w:rPr>
        <w:t>/....</w:t>
      </w:r>
      <w:r w:rsidR="00887A22">
        <w:rPr>
          <w:rFonts w:cs="Kalimati" w:hint="cs"/>
          <w:cs/>
        </w:rPr>
        <w:t>..</w:t>
      </w:r>
      <w:r w:rsidRPr="007B6A60">
        <w:rPr>
          <w:rFonts w:cs="Kalimati" w:hint="cs"/>
          <w:cs/>
        </w:rPr>
        <w:t>./</w:t>
      </w:r>
      <w:r w:rsidR="00887A22">
        <w:rPr>
          <w:rFonts w:cs="Kalimati" w:hint="cs"/>
          <w:cs/>
        </w:rPr>
        <w:t>..</w:t>
      </w:r>
      <w:r w:rsidRPr="007B6A60">
        <w:rPr>
          <w:rFonts w:cs="Kalimati" w:hint="cs"/>
          <w:cs/>
        </w:rPr>
        <w:t>.....</w:t>
      </w:r>
    </w:p>
    <w:p w14:paraId="52D33E6C" w14:textId="1E437BB5" w:rsidR="002E2F37" w:rsidRPr="007B6A60" w:rsidRDefault="002E2F37" w:rsidP="002E2F37">
      <w:pPr>
        <w:rPr>
          <w:rFonts w:cs="Kalimati"/>
        </w:rPr>
      </w:pPr>
      <w:r w:rsidRPr="007B6A60">
        <w:rPr>
          <w:rFonts w:cs="Kalimati" w:hint="cs"/>
          <w:cs/>
        </w:rPr>
        <w:t xml:space="preserve">श्री इन्स्योर परियोजना </w:t>
      </w:r>
    </w:p>
    <w:p w14:paraId="1DED951D" w14:textId="5C0D8B9A" w:rsidR="002E2F37" w:rsidRPr="007B6A60" w:rsidRDefault="002E2F37" w:rsidP="002E2F37">
      <w:pPr>
        <w:rPr>
          <w:rFonts w:cs="Kalimati"/>
        </w:rPr>
      </w:pPr>
      <w:r w:rsidRPr="007B6A60">
        <w:rPr>
          <w:rFonts w:cs="Kalimati" w:hint="cs"/>
          <w:cs/>
        </w:rPr>
        <w:t>परियोजना सहायता इकाई</w:t>
      </w:r>
      <w:r w:rsidR="00970297">
        <w:rPr>
          <w:rFonts w:cs="Kalimati" w:hint="cs"/>
          <w:cs/>
        </w:rPr>
        <w:t>, भक्तपुर</w:t>
      </w:r>
      <w:r w:rsidRPr="007B6A60">
        <w:rPr>
          <w:rFonts w:cs="Kalimati" w:hint="cs"/>
          <w:cs/>
        </w:rPr>
        <w:t xml:space="preserve"> </w:t>
      </w:r>
    </w:p>
    <w:p w14:paraId="0D40A896" w14:textId="04903B4B" w:rsidR="002E2F37" w:rsidRPr="007B6A60" w:rsidRDefault="002E2F37" w:rsidP="002E2F37">
      <w:pPr>
        <w:rPr>
          <w:rFonts w:cs="Kalimati"/>
        </w:rPr>
      </w:pPr>
    </w:p>
    <w:p w14:paraId="1CBA47D8" w14:textId="4B28E161" w:rsidR="002E2F37" w:rsidRPr="007B6A60" w:rsidRDefault="002E2F37" w:rsidP="002E2F37">
      <w:pPr>
        <w:rPr>
          <w:rFonts w:cs="Kalimati"/>
          <w:b/>
          <w:bCs/>
        </w:rPr>
      </w:pPr>
      <w:r w:rsidRPr="007B6A60">
        <w:rPr>
          <w:rFonts w:cs="Kalimati" w:hint="cs"/>
          <w:b/>
          <w:bCs/>
          <w:cs/>
        </w:rPr>
        <w:t xml:space="preserve">विषय : </w:t>
      </w:r>
      <w:r w:rsidR="00ED7138">
        <w:rPr>
          <w:rFonts w:cs="Kalimati" w:hint="cs"/>
          <w:b/>
          <w:bCs/>
          <w:cs/>
        </w:rPr>
        <w:t xml:space="preserve">प्राविधिक </w:t>
      </w:r>
      <w:r w:rsidR="00775A1A">
        <w:rPr>
          <w:rFonts w:cs="Kalimati" w:hint="cs"/>
          <w:b/>
          <w:bCs/>
          <w:cs/>
        </w:rPr>
        <w:t>प्रस्तावना</w:t>
      </w:r>
      <w:r w:rsidRPr="007B6A60">
        <w:rPr>
          <w:rFonts w:cs="Kalimati" w:hint="cs"/>
          <w:b/>
          <w:bCs/>
          <w:cs/>
        </w:rPr>
        <w:t xml:space="preserve"> पेश गरिएको वारे </w:t>
      </w:r>
      <w:r w:rsidRPr="007B6A60">
        <w:rPr>
          <w:rFonts w:cs="Kalimati" w:hint="cs"/>
          <w:b/>
          <w:bCs/>
        </w:rPr>
        <w:t>l</w:t>
      </w:r>
      <w:r w:rsidRPr="007B6A60">
        <w:rPr>
          <w:rFonts w:cs="Kalimati" w:hint="cs"/>
          <w:b/>
          <w:bCs/>
          <w:cs/>
        </w:rPr>
        <w:t xml:space="preserve"> </w:t>
      </w:r>
    </w:p>
    <w:p w14:paraId="2E101DFD" w14:textId="3B5B4110" w:rsidR="002E2F37" w:rsidRPr="007B6A60" w:rsidRDefault="002E2F37" w:rsidP="002E2F37">
      <w:pPr>
        <w:rPr>
          <w:rFonts w:cs="Kalimati"/>
        </w:rPr>
      </w:pPr>
    </w:p>
    <w:p w14:paraId="6FC4E588" w14:textId="4307744D" w:rsidR="00D90F59" w:rsidRPr="007B6A60" w:rsidRDefault="002E2F37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मिति</w:t>
      </w:r>
      <w:r w:rsidR="007B6A60">
        <w:rPr>
          <w:rFonts w:cs="Kalimati" w:hint="cs"/>
          <w:cs/>
        </w:rPr>
        <w:t xml:space="preserve"> </w:t>
      </w:r>
      <w:r w:rsidRPr="007B6A60">
        <w:rPr>
          <w:rFonts w:cs="Kalimati" w:hint="cs"/>
          <w:cs/>
        </w:rPr>
        <w:t xml:space="preserve">२०७७ </w:t>
      </w:r>
      <w:r w:rsidR="00970297">
        <w:rPr>
          <w:rFonts w:cs="Kalimati" w:hint="cs"/>
          <w:cs/>
        </w:rPr>
        <w:t xml:space="preserve">चैत्र </w:t>
      </w:r>
      <w:r w:rsidR="00ED7138">
        <w:rPr>
          <w:rFonts w:cs="Kalimati" w:hint="cs"/>
          <w:cs/>
        </w:rPr>
        <w:t>२</w:t>
      </w:r>
      <w:r w:rsidR="00E7794A">
        <w:rPr>
          <w:rFonts w:cs="Kalimati" w:hint="cs"/>
          <w:cs/>
        </w:rPr>
        <w:t>६</w:t>
      </w:r>
      <w:r w:rsidR="00970297">
        <w:rPr>
          <w:rFonts w:cs="Kalimati" w:hint="cs"/>
          <w:cs/>
        </w:rPr>
        <w:t xml:space="preserve"> </w:t>
      </w:r>
      <w:r w:rsidRPr="007B6A60">
        <w:rPr>
          <w:rFonts w:cs="Kalimati" w:hint="cs"/>
          <w:cs/>
        </w:rPr>
        <w:t xml:space="preserve">गते त्यस परियोजनाबाट प्रकाशित </w:t>
      </w:r>
      <w:r w:rsidR="00775A1A">
        <w:rPr>
          <w:rFonts w:cs="Kalimati" w:hint="cs"/>
          <w:cs/>
        </w:rPr>
        <w:t>प्रस्तावना</w:t>
      </w:r>
      <w:r w:rsidR="00970297">
        <w:rPr>
          <w:rFonts w:cs="Kalimati" w:hint="cs"/>
          <w:cs/>
        </w:rPr>
        <w:t xml:space="preserve"> पेश गर्ने </w:t>
      </w:r>
      <w:r w:rsidRPr="007B6A60">
        <w:rPr>
          <w:rFonts w:cs="Kalimati" w:hint="cs"/>
          <w:cs/>
        </w:rPr>
        <w:t>सूचना बमोजिम</w:t>
      </w:r>
      <w:r w:rsidR="00411D5E" w:rsidRPr="007B6A60">
        <w:rPr>
          <w:rFonts w:cs="Kalimati" w:hint="cs"/>
          <w:cs/>
        </w:rPr>
        <w:t xml:space="preserve"> यस ........................................ संघ/महासंघले</w:t>
      </w:r>
      <w:r w:rsidR="00EC6F1D">
        <w:rPr>
          <w:rFonts w:cs="Kalimati" w:hint="cs"/>
          <w:cs/>
        </w:rPr>
        <w:t xml:space="preserve"> </w:t>
      </w:r>
      <w:r w:rsidR="00EC6F1D" w:rsidRPr="007B6A60">
        <w:rPr>
          <w:rFonts w:cs="Kalimati" w:hint="cs"/>
          <w:cs/>
        </w:rPr>
        <w:t xml:space="preserve">........................................ </w:t>
      </w:r>
      <w:r w:rsidR="00EC6F1D">
        <w:rPr>
          <w:rFonts w:cs="Kalimati" w:hint="cs"/>
          <w:cs/>
        </w:rPr>
        <w:t xml:space="preserve"> (तालिम विषयको नाम) मा </w:t>
      </w:r>
      <w:r w:rsidR="00126738">
        <w:rPr>
          <w:rFonts w:cs="Kalimati" w:hint="cs"/>
          <w:cs/>
        </w:rPr>
        <w:t>...</w:t>
      </w:r>
      <w:r w:rsidR="00126738" w:rsidRPr="007B6A60">
        <w:rPr>
          <w:rFonts w:cs="Kalimati" w:hint="cs"/>
          <w:cs/>
        </w:rPr>
        <w:t>....</w:t>
      </w:r>
      <w:r w:rsidR="002B6650" w:rsidRPr="007B6A60">
        <w:rPr>
          <w:rFonts w:cs="Kalimati" w:hint="cs"/>
          <w:cs/>
        </w:rPr>
        <w:t xml:space="preserve"> जना</w:t>
      </w:r>
      <w:r w:rsidR="00EC6F1D">
        <w:rPr>
          <w:rFonts w:cs="Kalimati" w:hint="cs"/>
          <w:cs/>
        </w:rPr>
        <w:t xml:space="preserve">, </w:t>
      </w:r>
      <w:r w:rsidR="00126738" w:rsidRPr="007B6A60">
        <w:rPr>
          <w:rFonts w:cs="Kalimati" w:hint="cs"/>
          <w:cs/>
        </w:rPr>
        <w:t xml:space="preserve">........................................ </w:t>
      </w:r>
      <w:r w:rsidR="00126738">
        <w:rPr>
          <w:rFonts w:cs="Kalimati" w:hint="cs"/>
          <w:cs/>
        </w:rPr>
        <w:t xml:space="preserve"> (तालिम विषयको नाम) मा ...</w:t>
      </w:r>
      <w:r w:rsidR="00126738" w:rsidRPr="007B6A60">
        <w:rPr>
          <w:rFonts w:cs="Kalimati" w:hint="cs"/>
          <w:cs/>
        </w:rPr>
        <w:t>.... जना</w:t>
      </w:r>
      <w:r w:rsidR="00126738">
        <w:rPr>
          <w:rFonts w:cs="Kalimati" w:hint="cs"/>
          <w:cs/>
        </w:rPr>
        <w:t xml:space="preserve">, </w:t>
      </w:r>
      <w:r w:rsidR="00126738" w:rsidRPr="007B6A60">
        <w:rPr>
          <w:rFonts w:cs="Kalimati" w:hint="cs"/>
          <w:cs/>
        </w:rPr>
        <w:t xml:space="preserve">........................................ </w:t>
      </w:r>
      <w:r w:rsidR="00126738">
        <w:rPr>
          <w:rFonts w:cs="Kalimati" w:hint="cs"/>
          <w:cs/>
        </w:rPr>
        <w:t xml:space="preserve"> (तालिम विषयको नाम) मा ...</w:t>
      </w:r>
      <w:r w:rsidR="00126738" w:rsidRPr="007B6A60">
        <w:rPr>
          <w:rFonts w:cs="Kalimati" w:hint="cs"/>
          <w:cs/>
        </w:rPr>
        <w:t>.... जना</w:t>
      </w:r>
      <w:r w:rsidR="00126738">
        <w:rPr>
          <w:rFonts w:cs="Kalimati" w:hint="cs"/>
          <w:cs/>
        </w:rPr>
        <w:t xml:space="preserve"> र </w:t>
      </w:r>
      <w:r w:rsidR="00126738" w:rsidRPr="007B6A60">
        <w:rPr>
          <w:rFonts w:cs="Kalimati" w:hint="cs"/>
          <w:cs/>
        </w:rPr>
        <w:t xml:space="preserve">........................................ </w:t>
      </w:r>
      <w:r w:rsidR="00126738">
        <w:rPr>
          <w:rFonts w:cs="Kalimati" w:hint="cs"/>
          <w:cs/>
        </w:rPr>
        <w:t xml:space="preserve"> (तालिम विषयको नाम) मा ...</w:t>
      </w:r>
      <w:r w:rsidR="00126738" w:rsidRPr="007B6A60">
        <w:rPr>
          <w:rFonts w:cs="Kalimati" w:hint="cs"/>
          <w:cs/>
        </w:rPr>
        <w:t>.... जना</w:t>
      </w:r>
      <w:r w:rsidR="00126738">
        <w:rPr>
          <w:rFonts w:cs="Kalimati" w:hint="cs"/>
          <w:cs/>
        </w:rPr>
        <w:t xml:space="preserve"> गरी जम्मा ....</w:t>
      </w:r>
      <w:r w:rsidR="00541118" w:rsidRPr="007B6A60">
        <w:rPr>
          <w:rFonts w:cs="Kalimati" w:hint="cs"/>
          <w:cs/>
        </w:rPr>
        <w:t>.</w:t>
      </w:r>
      <w:r w:rsidR="0008381E">
        <w:rPr>
          <w:rFonts w:cs="Kalimati" w:hint="cs"/>
          <w:cs/>
        </w:rPr>
        <w:t>.</w:t>
      </w:r>
      <w:r w:rsidR="00541118" w:rsidRPr="007B6A60">
        <w:rPr>
          <w:rFonts w:cs="Kalimati" w:hint="cs"/>
          <w:cs/>
        </w:rPr>
        <w:t>... जनालाई</w:t>
      </w:r>
      <w:r w:rsidR="00541118">
        <w:rPr>
          <w:rFonts w:cs="Kalimati"/>
        </w:rPr>
        <w:t xml:space="preserve"> </w:t>
      </w:r>
      <w:r w:rsidR="00411D5E" w:rsidRPr="007B6A60">
        <w:rPr>
          <w:rFonts w:cs="Kalimati" w:hint="cs"/>
          <w:cs/>
        </w:rPr>
        <w:t xml:space="preserve">परियोजनाले </w:t>
      </w:r>
      <w:r w:rsidR="007B6A60">
        <w:rPr>
          <w:rFonts w:cs="Kalimati" w:hint="cs"/>
          <w:cs/>
        </w:rPr>
        <w:t>निर्दिष्ट</w:t>
      </w:r>
      <w:r w:rsidR="00411D5E" w:rsidRPr="007B6A60">
        <w:rPr>
          <w:rFonts w:cs="Kalimati" w:hint="cs"/>
          <w:cs/>
        </w:rPr>
        <w:t xml:space="preserve"> गरेको </w:t>
      </w:r>
      <w:r w:rsidR="00ED7138">
        <w:rPr>
          <w:rFonts w:cs="Kalimati" w:hint="cs"/>
          <w:cs/>
        </w:rPr>
        <w:t>४५/</w:t>
      </w:r>
      <w:r w:rsidR="00411D5E" w:rsidRPr="007B6A60">
        <w:rPr>
          <w:rFonts w:cs="Kalimati" w:hint="cs"/>
          <w:cs/>
        </w:rPr>
        <w:t xml:space="preserve">९६ घण्टा अवधिको कामदारहरुका लागि थप तालिम </w:t>
      </w:r>
      <w:r w:rsidR="007B6A60">
        <w:rPr>
          <w:rFonts w:cs="Kalimati" w:hint="cs"/>
          <w:cs/>
        </w:rPr>
        <w:t xml:space="preserve">कार्यक्रम </w:t>
      </w:r>
      <w:r w:rsidR="00411D5E" w:rsidRPr="007B6A60">
        <w:rPr>
          <w:rFonts w:cs="Kalimati" w:hint="cs"/>
          <w:cs/>
        </w:rPr>
        <w:t xml:space="preserve">संचालन गर्न </w:t>
      </w:r>
      <w:r w:rsidR="007B6A60">
        <w:rPr>
          <w:rFonts w:cs="Kalimati" w:hint="cs"/>
          <w:cs/>
        </w:rPr>
        <w:t xml:space="preserve">यो </w:t>
      </w:r>
      <w:r w:rsidR="00970297">
        <w:rPr>
          <w:rFonts w:cs="Kalimati" w:hint="cs"/>
          <w:cs/>
        </w:rPr>
        <w:t>प्रस्तावना</w:t>
      </w:r>
      <w:r w:rsidR="00411D5E" w:rsidRPr="007B6A60">
        <w:rPr>
          <w:rFonts w:cs="Kalimati" w:hint="cs"/>
          <w:cs/>
        </w:rPr>
        <w:t xml:space="preserve"> पेश गरेका छौं </w:t>
      </w:r>
      <w:r w:rsidR="00411D5E" w:rsidRPr="007B6A60">
        <w:rPr>
          <w:rFonts w:cs="Kalimati" w:hint="cs"/>
        </w:rPr>
        <w:t>l</w:t>
      </w:r>
      <w:r w:rsidR="00D90F59" w:rsidRPr="007B6A60">
        <w:rPr>
          <w:rFonts w:cs="Kalimati" w:hint="cs"/>
          <w:cs/>
        </w:rPr>
        <w:t xml:space="preserve"> </w:t>
      </w:r>
      <w:r w:rsidR="007D0F1A" w:rsidRPr="007B6A60">
        <w:rPr>
          <w:rFonts w:cs="Kalimati" w:hint="cs"/>
          <w:cs/>
        </w:rPr>
        <w:t xml:space="preserve">यो </w:t>
      </w:r>
      <w:r w:rsidR="00970297">
        <w:rPr>
          <w:rFonts w:cs="Kalimati" w:hint="cs"/>
          <w:cs/>
        </w:rPr>
        <w:t>प्रस्तावना</w:t>
      </w:r>
      <w:r w:rsidR="007D0F1A" w:rsidRPr="007B6A60">
        <w:rPr>
          <w:rFonts w:cs="Kalimati" w:hint="cs"/>
          <w:cs/>
        </w:rPr>
        <w:t xml:space="preserve"> </w:t>
      </w:r>
      <w:r w:rsidR="007D0F1A">
        <w:rPr>
          <w:rFonts w:cs="Kalimati" w:hint="cs"/>
          <w:cs/>
        </w:rPr>
        <w:t xml:space="preserve">छनौट सम्बन्धि </w:t>
      </w:r>
      <w:r w:rsidR="000A366B" w:rsidRPr="007B6A60">
        <w:rPr>
          <w:rFonts w:cs="Kalimati" w:hint="cs"/>
          <w:cs/>
        </w:rPr>
        <w:t>परियोजना</w:t>
      </w:r>
      <w:r w:rsidR="000A366B">
        <w:rPr>
          <w:rFonts w:cs="Kalimati" w:hint="cs"/>
          <w:cs/>
        </w:rPr>
        <w:t xml:space="preserve">ले गरेको </w:t>
      </w:r>
      <w:r w:rsidR="00D90F59" w:rsidRPr="007B6A60">
        <w:rPr>
          <w:rFonts w:cs="Kalimati" w:hint="cs"/>
          <w:cs/>
        </w:rPr>
        <w:t xml:space="preserve">निर्णय हामीलाई मान्य हुनेछ </w:t>
      </w:r>
      <w:r w:rsidR="00D90F59" w:rsidRPr="007B6A60">
        <w:rPr>
          <w:rFonts w:cs="Kalimati" w:hint="cs"/>
        </w:rPr>
        <w:t>l</w:t>
      </w:r>
      <w:r w:rsidR="00D90F59" w:rsidRPr="007B6A60">
        <w:rPr>
          <w:rFonts w:cs="Kalimati" w:hint="cs"/>
          <w:cs/>
        </w:rPr>
        <w:t xml:space="preserve"> </w:t>
      </w:r>
    </w:p>
    <w:p w14:paraId="63114AE7" w14:textId="77777777" w:rsidR="00D90F59" w:rsidRPr="007B6A60" w:rsidRDefault="00D90F59" w:rsidP="00411D5E">
      <w:pPr>
        <w:jc w:val="both"/>
        <w:rPr>
          <w:rFonts w:cs="Kalimati"/>
        </w:rPr>
      </w:pPr>
    </w:p>
    <w:p w14:paraId="4A722BB3" w14:textId="77777777" w:rsidR="00D90F59" w:rsidRPr="007B6A60" w:rsidRDefault="00D90F59" w:rsidP="00411D5E">
      <w:pPr>
        <w:jc w:val="both"/>
        <w:rPr>
          <w:rFonts w:cs="Kalimati"/>
        </w:rPr>
      </w:pPr>
    </w:p>
    <w:p w14:paraId="4B73DC45" w14:textId="77777777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.......................</w:t>
      </w:r>
    </w:p>
    <w:p w14:paraId="54CD5705" w14:textId="77777777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आवेदक </w:t>
      </w:r>
    </w:p>
    <w:p w14:paraId="509F96E2" w14:textId="1C70A57C" w:rsidR="00126738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नाम</w:t>
      </w:r>
      <w:r w:rsidR="00126738">
        <w:rPr>
          <w:rFonts w:cs="Kalimati" w:hint="cs"/>
          <w:cs/>
        </w:rPr>
        <w:t xml:space="preserve"> :</w:t>
      </w:r>
      <w:r w:rsidRPr="007B6A60">
        <w:rPr>
          <w:rFonts w:cs="Kalimati" w:hint="cs"/>
          <w:cs/>
        </w:rPr>
        <w:t xml:space="preserve"> </w:t>
      </w:r>
    </w:p>
    <w:p w14:paraId="7C91B9E4" w14:textId="0DBEB363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पद : </w:t>
      </w:r>
    </w:p>
    <w:p w14:paraId="057163B7" w14:textId="31599FB2" w:rsidR="00D90F59" w:rsidRPr="007B6A60" w:rsidRDefault="007B6A60" w:rsidP="00411D5E">
      <w:pPr>
        <w:jc w:val="both"/>
        <w:rPr>
          <w:rFonts w:cs="Kalimati"/>
        </w:rPr>
      </w:pPr>
      <w:r>
        <w:rPr>
          <w:rFonts w:cs="Kalimati" w:hint="cs"/>
          <w:cs/>
        </w:rPr>
        <w:t xml:space="preserve">कार्यालयको </w:t>
      </w:r>
      <w:r w:rsidR="00D90F59" w:rsidRPr="007B6A60">
        <w:rPr>
          <w:rFonts w:cs="Kalimati" w:hint="cs"/>
          <w:cs/>
        </w:rPr>
        <w:t xml:space="preserve">छाप : </w:t>
      </w:r>
    </w:p>
    <w:p w14:paraId="36DBC799" w14:textId="1C128832" w:rsidR="00BB0835" w:rsidRPr="007B6A60" w:rsidRDefault="00411D5E" w:rsidP="00411D5E">
      <w:pPr>
        <w:jc w:val="both"/>
        <w:rPr>
          <w:rFonts w:cs="Kalimati"/>
          <w:cs/>
        </w:rPr>
      </w:pPr>
      <w:r w:rsidRPr="007B6A60">
        <w:rPr>
          <w:rFonts w:cs="Kalimati" w:hint="cs"/>
          <w:cs/>
        </w:rPr>
        <w:t xml:space="preserve"> </w:t>
      </w:r>
    </w:p>
    <w:p w14:paraId="0DFFA4BC" w14:textId="77777777" w:rsidR="00BB0835" w:rsidRPr="007B6A60" w:rsidRDefault="00BB0835">
      <w:pPr>
        <w:rPr>
          <w:rFonts w:cs="Kalimati"/>
          <w:cs/>
        </w:rPr>
      </w:pPr>
      <w:r w:rsidRPr="007B6A60">
        <w:rPr>
          <w:rFonts w:cs="Kalimati"/>
          <w:cs/>
        </w:rPr>
        <w:br w:type="page"/>
      </w:r>
    </w:p>
    <w:p w14:paraId="5D7BB68E" w14:textId="3D5B9894" w:rsidR="0012292F" w:rsidRPr="00ED7138" w:rsidRDefault="00ED7138" w:rsidP="00ED7138">
      <w:pPr>
        <w:pStyle w:val="ListParagraph"/>
        <w:spacing w:after="120"/>
        <w:jc w:val="center"/>
        <w:rPr>
          <w:rFonts w:cs="Kalimati"/>
          <w:b/>
          <w:bCs/>
          <w:sz w:val="28"/>
          <w:szCs w:val="26"/>
        </w:rPr>
      </w:pPr>
      <w:r w:rsidRPr="00ED7138">
        <w:rPr>
          <w:rFonts w:cs="Kalimati" w:hint="cs"/>
          <w:b/>
          <w:bCs/>
          <w:sz w:val="28"/>
          <w:szCs w:val="26"/>
          <w:cs/>
        </w:rPr>
        <w:lastRenderedPageBreak/>
        <w:t>प्राविधिक प्रस्तावनाको ढाँचा</w:t>
      </w:r>
    </w:p>
    <w:p w14:paraId="38165EDE" w14:textId="2A4F9B2C" w:rsidR="008C3DF6" w:rsidRPr="00186FEF" w:rsidRDefault="008C3DF6" w:rsidP="00186FEF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 w:rsidRPr="00186FEF">
        <w:rPr>
          <w:rFonts w:cs="Kalimati" w:hint="cs"/>
          <w:b/>
          <w:bCs/>
          <w:szCs w:val="22"/>
          <w:cs/>
        </w:rPr>
        <w:t>संस्थाको</w:t>
      </w:r>
      <w:r w:rsidRPr="008C3DF6">
        <w:rPr>
          <w:rFonts w:cs="Kalimati" w:hint="cs"/>
          <w:b/>
          <w:bCs/>
          <w:szCs w:val="22"/>
          <w:cs/>
        </w:rPr>
        <w:t xml:space="preserve"> </w:t>
      </w:r>
      <w:r w:rsidRPr="00186FEF">
        <w:rPr>
          <w:rFonts w:cs="Kalimati" w:hint="cs"/>
          <w:b/>
          <w:bCs/>
          <w:szCs w:val="22"/>
          <w:cs/>
        </w:rPr>
        <w:t>परिचय</w:t>
      </w:r>
      <w:r w:rsidRPr="008C3DF6">
        <w:rPr>
          <w:rFonts w:cs="Kalimati" w:hint="cs"/>
          <w:b/>
          <w:bCs/>
          <w:szCs w:val="22"/>
          <w:cs/>
        </w:rPr>
        <w:t>/</w:t>
      </w:r>
      <w:r w:rsidRPr="00186FEF">
        <w:rPr>
          <w:rFonts w:cs="Kalimati" w:hint="cs"/>
          <w:b/>
          <w:bCs/>
          <w:szCs w:val="22"/>
          <w:cs/>
        </w:rPr>
        <w:t>जानकारी</w:t>
      </w:r>
    </w:p>
    <w:p w14:paraId="4B00AADE" w14:textId="77777777" w:rsidR="0002450C" w:rsidRPr="008C3DF6" w:rsidRDefault="0002450C" w:rsidP="0002450C">
      <w:pPr>
        <w:pStyle w:val="ListParagraph"/>
        <w:jc w:val="both"/>
        <w:rPr>
          <w:rFonts w:cstheme="minorBidi"/>
          <w:b/>
          <w:bCs/>
          <w:szCs w:val="22"/>
        </w:rPr>
      </w:pPr>
    </w:p>
    <w:p w14:paraId="448C9DCB" w14:textId="58EDF965" w:rsidR="00E72880" w:rsidRDefault="00E72880" w:rsidP="00186FEF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>
        <w:rPr>
          <w:rFonts w:cs="Kalimati" w:hint="cs"/>
          <w:b/>
          <w:bCs/>
          <w:szCs w:val="22"/>
          <w:cs/>
        </w:rPr>
        <w:t>समग्र कार्यक्रमको लागि प्रस्ताविक कार्यक्रम संयोजक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23"/>
        <w:gridCol w:w="2395"/>
        <w:gridCol w:w="2504"/>
        <w:gridCol w:w="2028"/>
      </w:tblGrid>
      <w:tr w:rsidR="00186FEF" w14:paraId="1F6E8C26" w14:textId="77777777" w:rsidTr="00186FEF">
        <w:trPr>
          <w:jc w:val="center"/>
        </w:trPr>
        <w:tc>
          <w:tcPr>
            <w:tcW w:w="1448" w:type="pct"/>
            <w:vAlign w:val="center"/>
          </w:tcPr>
          <w:p w14:paraId="38307568" w14:textId="6F035103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</w:rPr>
            </w:pPr>
            <w:r>
              <w:rPr>
                <w:rFonts w:cs="Kalimati" w:hint="cs"/>
                <w:b/>
                <w:bCs/>
                <w:szCs w:val="22"/>
                <w:cs/>
              </w:rPr>
              <w:t>नाम</w:t>
            </w:r>
          </w:p>
        </w:tc>
        <w:tc>
          <w:tcPr>
            <w:tcW w:w="1228" w:type="pct"/>
            <w:vAlign w:val="center"/>
          </w:tcPr>
          <w:p w14:paraId="3614E3F5" w14:textId="6D47DDAB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</w:rPr>
            </w:pPr>
            <w:r>
              <w:rPr>
                <w:rFonts w:cs="Kalimati" w:hint="cs"/>
                <w:b/>
                <w:bCs/>
                <w:szCs w:val="22"/>
                <w:cs/>
              </w:rPr>
              <w:t>योग्यता</w:t>
            </w:r>
          </w:p>
        </w:tc>
        <w:tc>
          <w:tcPr>
            <w:tcW w:w="1284" w:type="pct"/>
            <w:vAlign w:val="center"/>
          </w:tcPr>
          <w:p w14:paraId="5A7A0B4A" w14:textId="378A4545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</w:rPr>
            </w:pPr>
            <w:r>
              <w:rPr>
                <w:rFonts w:cs="Kalimati" w:hint="cs"/>
                <w:b/>
                <w:bCs/>
                <w:szCs w:val="22"/>
                <w:cs/>
              </w:rPr>
              <w:t>तालिम सम्बन्धि अनुभव</w:t>
            </w:r>
          </w:p>
        </w:tc>
        <w:tc>
          <w:tcPr>
            <w:tcW w:w="1040" w:type="pct"/>
            <w:vAlign w:val="center"/>
          </w:tcPr>
          <w:p w14:paraId="170FF532" w14:textId="4E90353E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</w:rPr>
            </w:pPr>
            <w:r>
              <w:rPr>
                <w:rFonts w:cs="Kalimati" w:hint="cs"/>
                <w:b/>
                <w:bCs/>
                <w:szCs w:val="22"/>
                <w:cs/>
              </w:rPr>
              <w:t>सम्पर्क नम्बर</w:t>
            </w:r>
          </w:p>
        </w:tc>
      </w:tr>
      <w:tr w:rsidR="00186FEF" w14:paraId="273AF369" w14:textId="77777777" w:rsidTr="00186FEF">
        <w:trPr>
          <w:jc w:val="center"/>
        </w:trPr>
        <w:tc>
          <w:tcPr>
            <w:tcW w:w="1448" w:type="pct"/>
            <w:vAlign w:val="center"/>
          </w:tcPr>
          <w:p w14:paraId="71800D77" w14:textId="77777777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  <w:cs/>
              </w:rPr>
            </w:pPr>
          </w:p>
        </w:tc>
        <w:tc>
          <w:tcPr>
            <w:tcW w:w="1228" w:type="pct"/>
            <w:vAlign w:val="center"/>
          </w:tcPr>
          <w:p w14:paraId="589187B0" w14:textId="77777777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  <w:cs/>
              </w:rPr>
            </w:pPr>
          </w:p>
        </w:tc>
        <w:tc>
          <w:tcPr>
            <w:tcW w:w="1284" w:type="pct"/>
            <w:vAlign w:val="center"/>
          </w:tcPr>
          <w:p w14:paraId="620F55B5" w14:textId="77777777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  <w:cs/>
              </w:rPr>
            </w:pPr>
          </w:p>
        </w:tc>
        <w:tc>
          <w:tcPr>
            <w:tcW w:w="1040" w:type="pct"/>
            <w:vAlign w:val="center"/>
          </w:tcPr>
          <w:p w14:paraId="0157FABE" w14:textId="77777777" w:rsidR="00186FEF" w:rsidRDefault="00186FEF" w:rsidP="00186FEF">
            <w:pPr>
              <w:pStyle w:val="ListParagraph"/>
              <w:ind w:left="0"/>
              <w:jc w:val="center"/>
              <w:rPr>
                <w:rFonts w:cs="Kalimati"/>
                <w:b/>
                <w:bCs/>
                <w:szCs w:val="22"/>
                <w:cs/>
              </w:rPr>
            </w:pPr>
          </w:p>
        </w:tc>
      </w:tr>
    </w:tbl>
    <w:p w14:paraId="2A569A9D" w14:textId="47290836" w:rsidR="00E72880" w:rsidRPr="003531E2" w:rsidRDefault="003531E2" w:rsidP="003531E2">
      <w:pPr>
        <w:spacing w:after="0"/>
        <w:jc w:val="both"/>
        <w:rPr>
          <w:rFonts w:cs="Kalimati"/>
        </w:rPr>
      </w:pPr>
      <w:r w:rsidRPr="003531E2">
        <w:rPr>
          <w:rFonts w:ascii="Mangal" w:hAnsi="Mangal" w:cs="Kalimati" w:hint="cs"/>
          <w:b/>
          <w:bCs/>
          <w:cs/>
        </w:rPr>
        <w:t>नोट</w:t>
      </w:r>
      <w:r w:rsidRPr="003531E2">
        <w:rPr>
          <w:rFonts w:cs="Kalimati" w:hint="cs"/>
          <w:b/>
          <w:bCs/>
          <w:cs/>
        </w:rPr>
        <w:t xml:space="preserve">: </w:t>
      </w:r>
      <w:r w:rsidRPr="003531E2">
        <w:rPr>
          <w:rFonts w:cs="Kalimati" w:hint="cs"/>
          <w:cs/>
        </w:rPr>
        <w:t xml:space="preserve">शैक्षिक योग्यता र कार्य अनुभव सम्बन्धि प्रमाणपत्र अनुसूचीमा राख्नुहोला </w:t>
      </w:r>
    </w:p>
    <w:p w14:paraId="0C2CD51D" w14:textId="77777777" w:rsidR="003531E2" w:rsidRPr="003531E2" w:rsidRDefault="003531E2" w:rsidP="00E72880">
      <w:pPr>
        <w:pStyle w:val="ListParagraph"/>
        <w:spacing w:after="0"/>
        <w:jc w:val="both"/>
        <w:rPr>
          <w:rFonts w:cs="Kalimati"/>
          <w:szCs w:val="22"/>
        </w:rPr>
      </w:pPr>
    </w:p>
    <w:p w14:paraId="73D23259" w14:textId="43D459FA" w:rsidR="008C3DF6" w:rsidRDefault="008C3DF6" w:rsidP="00186FEF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 w:rsidRPr="008C3DF6">
        <w:rPr>
          <w:rFonts w:cs="Kalimati" w:hint="cs"/>
          <w:b/>
          <w:bCs/>
          <w:szCs w:val="22"/>
          <w:cs/>
        </w:rPr>
        <w:t>तालिम कार्यक्रम संचालन प्रक्रिया सम्बन्धि विवरण</w:t>
      </w:r>
      <w:r w:rsidR="003C069C">
        <w:rPr>
          <w:rFonts w:cs="Kalimati" w:hint="cs"/>
          <w:b/>
          <w:bCs/>
          <w:szCs w:val="22"/>
          <w:cs/>
        </w:rPr>
        <w:t xml:space="preserve"> (</w:t>
      </w:r>
      <w:r w:rsidR="000B120C">
        <w:rPr>
          <w:rFonts w:cs="Kalimati" w:hint="cs"/>
          <w:b/>
          <w:bCs/>
          <w:szCs w:val="22"/>
          <w:cs/>
        </w:rPr>
        <w:t xml:space="preserve">एउटा तालिम समूहमा </w:t>
      </w:r>
      <w:r w:rsidR="003C069C">
        <w:rPr>
          <w:rFonts w:cs="Kalimati" w:hint="cs"/>
          <w:b/>
          <w:bCs/>
          <w:szCs w:val="22"/>
          <w:cs/>
        </w:rPr>
        <w:t>२० जना</w:t>
      </w:r>
      <w:r w:rsidR="000B120C">
        <w:rPr>
          <w:rFonts w:cs="Kalimati" w:hint="cs"/>
          <w:b/>
          <w:bCs/>
          <w:szCs w:val="22"/>
          <w:cs/>
        </w:rPr>
        <w:t xml:space="preserve"> प्रशिक्षार्थी हुनु पर्ने</w:t>
      </w:r>
      <w:r w:rsidR="003C069C">
        <w:rPr>
          <w:rFonts w:cs="Kalimati" w:hint="cs"/>
          <w:b/>
          <w:bCs/>
          <w:szCs w:val="22"/>
          <w:cs/>
        </w:rPr>
        <w:t>)</w:t>
      </w:r>
    </w:p>
    <w:tbl>
      <w:tblPr>
        <w:tblStyle w:val="TableGrid"/>
        <w:tblW w:w="5030" w:type="pct"/>
        <w:tblLook w:val="04A0" w:firstRow="1" w:lastRow="0" w:firstColumn="1" w:lastColumn="0" w:noHBand="0" w:noVBand="1"/>
      </w:tblPr>
      <w:tblGrid>
        <w:gridCol w:w="5277"/>
        <w:gridCol w:w="897"/>
        <w:gridCol w:w="1677"/>
        <w:gridCol w:w="1958"/>
      </w:tblGrid>
      <w:tr w:rsidR="00C66ACC" w:rsidRPr="003C069C" w14:paraId="0886A4B1" w14:textId="2DF6E415" w:rsidTr="009B41D5">
        <w:trPr>
          <w:trHeight w:val="622"/>
        </w:trPr>
        <w:tc>
          <w:tcPr>
            <w:tcW w:w="2690" w:type="pct"/>
            <w:vAlign w:val="center"/>
          </w:tcPr>
          <w:p w14:paraId="78DC8359" w14:textId="76AFD23A" w:rsidR="00C66ACC" w:rsidRPr="003C069C" w:rsidRDefault="00C66ACC" w:rsidP="000B120C">
            <w:pPr>
              <w:pStyle w:val="ListParagraph"/>
              <w:ind w:left="0"/>
              <w:jc w:val="both"/>
              <w:rPr>
                <w:rFonts w:cs="Kalimati"/>
                <w:b/>
                <w:bCs/>
                <w:szCs w:val="22"/>
                <w:cs/>
              </w:rPr>
            </w:pPr>
            <w:r w:rsidRPr="00C66ACC">
              <w:rPr>
                <w:rFonts w:cs="Kalimati" w:hint="cs"/>
                <w:szCs w:val="22"/>
                <w:cs/>
              </w:rPr>
              <w:t>तालिम संचालन गर्ने विषय:</w:t>
            </w:r>
          </w:p>
        </w:tc>
        <w:tc>
          <w:tcPr>
            <w:tcW w:w="2310" w:type="pct"/>
            <w:gridSpan w:val="3"/>
            <w:vAlign w:val="center"/>
          </w:tcPr>
          <w:p w14:paraId="7398BAE3" w14:textId="77777777" w:rsidR="00C66ACC" w:rsidRPr="003C069C" w:rsidRDefault="00C66ACC" w:rsidP="00C66ACC">
            <w:pPr>
              <w:pStyle w:val="ListParagraph"/>
              <w:ind w:left="0"/>
              <w:jc w:val="both"/>
              <w:rPr>
                <w:rFonts w:cs="Kalimati"/>
                <w:b/>
                <w:bCs/>
                <w:szCs w:val="22"/>
                <w:cs/>
              </w:rPr>
            </w:pPr>
          </w:p>
        </w:tc>
      </w:tr>
      <w:tr w:rsidR="00C66ACC" w:rsidRPr="00C66ACC" w14:paraId="55CA0995" w14:textId="7994AB0A" w:rsidTr="009B41D5">
        <w:trPr>
          <w:trHeight w:val="622"/>
        </w:trPr>
        <w:tc>
          <w:tcPr>
            <w:tcW w:w="2690" w:type="pct"/>
            <w:vAlign w:val="center"/>
          </w:tcPr>
          <w:p w14:paraId="0D998683" w14:textId="5FD482EE" w:rsidR="00C66ACC" w:rsidRPr="00C66ACC" w:rsidRDefault="00C66ACC" w:rsidP="000B120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संचालन गर्ने स्थान:</w:t>
            </w:r>
          </w:p>
        </w:tc>
        <w:tc>
          <w:tcPr>
            <w:tcW w:w="2310" w:type="pct"/>
            <w:gridSpan w:val="3"/>
            <w:vAlign w:val="center"/>
          </w:tcPr>
          <w:p w14:paraId="57728549" w14:textId="77777777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C66ACC" w:rsidRPr="00C66ACC" w14:paraId="293D8503" w14:textId="77777777" w:rsidTr="009B41D5">
        <w:trPr>
          <w:trHeight w:val="622"/>
        </w:trPr>
        <w:tc>
          <w:tcPr>
            <w:tcW w:w="2690" w:type="pct"/>
            <w:vAlign w:val="center"/>
          </w:tcPr>
          <w:p w14:paraId="76984139" w14:textId="2F9EC24B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>
              <w:rPr>
                <w:rFonts w:cs="Kalimati" w:hint="cs"/>
                <w:szCs w:val="22"/>
                <w:cs/>
              </w:rPr>
              <w:t xml:space="preserve">प्रस्तावित दैनिक तालिम संचालन हुने समय </w:t>
            </w:r>
            <w:r w:rsidR="002E5623">
              <w:rPr>
                <w:rFonts w:cs="Kalimati" w:hint="cs"/>
                <w:szCs w:val="22"/>
                <w:cs/>
              </w:rPr>
              <w:t xml:space="preserve">(दैनिक </w:t>
            </w:r>
            <w:r w:rsidR="00F054FD">
              <w:rPr>
                <w:rFonts w:cs="Kalimati" w:hint="cs"/>
                <w:szCs w:val="22"/>
                <w:cs/>
              </w:rPr>
              <w:t xml:space="preserve">न्युनतम </w:t>
            </w:r>
            <w:r w:rsidR="002E5623">
              <w:rPr>
                <w:rFonts w:cs="Kalimati" w:hint="cs"/>
                <w:szCs w:val="22"/>
                <w:cs/>
              </w:rPr>
              <w:t>४</w:t>
            </w:r>
            <w:r w:rsidR="00F054FD">
              <w:rPr>
                <w:rFonts w:cs="Kalimati" w:hint="cs"/>
                <w:szCs w:val="22"/>
                <w:cs/>
              </w:rPr>
              <w:t xml:space="preserve"> </w:t>
            </w:r>
            <w:r w:rsidR="002E5623">
              <w:rPr>
                <w:rFonts w:cs="Kalimati" w:hint="cs"/>
                <w:szCs w:val="22"/>
                <w:cs/>
              </w:rPr>
              <w:t>घण्टाको कक्षा हुनु पर्ने)</w:t>
            </w:r>
            <w:r w:rsidR="00E72880">
              <w:rPr>
                <w:rFonts w:cs="Kalimati" w:hint="cs"/>
                <w:szCs w:val="22"/>
                <w:cs/>
              </w:rPr>
              <w:t>:</w:t>
            </w:r>
          </w:p>
        </w:tc>
        <w:tc>
          <w:tcPr>
            <w:tcW w:w="2310" w:type="pct"/>
            <w:gridSpan w:val="3"/>
            <w:vAlign w:val="center"/>
          </w:tcPr>
          <w:p w14:paraId="4A0B2955" w14:textId="6F0844A0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C66ACC" w:rsidRPr="00C66ACC" w14:paraId="21343C20" w14:textId="77777777" w:rsidTr="009B41D5">
        <w:trPr>
          <w:trHeight w:val="622"/>
        </w:trPr>
        <w:tc>
          <w:tcPr>
            <w:tcW w:w="2690" w:type="pct"/>
            <w:vAlign w:val="center"/>
          </w:tcPr>
          <w:p w14:paraId="113B4A7C" w14:textId="4A51E35A" w:rsid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अवधि: </w:t>
            </w:r>
          </w:p>
        </w:tc>
        <w:tc>
          <w:tcPr>
            <w:tcW w:w="2310" w:type="pct"/>
            <w:gridSpan w:val="3"/>
            <w:vAlign w:val="center"/>
          </w:tcPr>
          <w:p w14:paraId="2AA54426" w14:textId="428BC30B" w:rsid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>
              <w:rPr>
                <w:rFonts w:cs="Kalimati" w:hint="cs"/>
                <w:szCs w:val="22"/>
                <w:cs/>
              </w:rPr>
              <w:t>45/</w:t>
            </w:r>
            <w:r w:rsidRPr="003C069C">
              <w:rPr>
                <w:rFonts w:cs="Kalimati" w:hint="cs"/>
                <w:szCs w:val="22"/>
                <w:cs/>
              </w:rPr>
              <w:t>९६ घण्टा</w:t>
            </w:r>
          </w:p>
        </w:tc>
      </w:tr>
      <w:tr w:rsidR="00C66ACC" w:rsidRPr="00C66ACC" w14:paraId="38031592" w14:textId="679CB8C4" w:rsidTr="009B41D5">
        <w:trPr>
          <w:trHeight w:val="622"/>
        </w:trPr>
        <w:tc>
          <w:tcPr>
            <w:tcW w:w="2690" w:type="pct"/>
            <w:vAlign w:val="center"/>
          </w:tcPr>
          <w:p w14:paraId="5BA730AC" w14:textId="1968C868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मा सहभागी हुने </w:t>
            </w:r>
            <w:r w:rsidRPr="00970297">
              <w:rPr>
                <w:rFonts w:cs="Kalimati" w:hint="cs"/>
                <w:szCs w:val="22"/>
                <w:cs/>
              </w:rPr>
              <w:t>कामदार</w:t>
            </w:r>
            <w:r>
              <w:rPr>
                <w:rFonts w:cs="Kalimati" w:hint="cs"/>
                <w:szCs w:val="22"/>
                <w:cs/>
              </w:rPr>
              <w:t>/प्रशिक्षार्थी</w:t>
            </w:r>
            <w:r w:rsidRPr="00970297">
              <w:rPr>
                <w:rFonts w:cs="Kalimati" w:hint="cs"/>
                <w:szCs w:val="22"/>
                <w:cs/>
              </w:rPr>
              <w:t>को</w:t>
            </w:r>
            <w:r w:rsidRPr="003C069C">
              <w:rPr>
                <w:rFonts w:cs="Kalimati" w:hint="cs"/>
                <w:szCs w:val="22"/>
                <w:cs/>
              </w:rPr>
              <w:t xml:space="preserve"> संख्या:</w:t>
            </w:r>
          </w:p>
        </w:tc>
        <w:tc>
          <w:tcPr>
            <w:tcW w:w="2310" w:type="pct"/>
            <w:gridSpan w:val="3"/>
            <w:vAlign w:val="center"/>
          </w:tcPr>
          <w:p w14:paraId="0269134B" w14:textId="2B3D9740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C66ACC" w:rsidRPr="00C66ACC" w14:paraId="365FEE8C" w14:textId="77777777" w:rsidTr="009B41D5">
        <w:trPr>
          <w:trHeight w:val="622"/>
        </w:trPr>
        <w:tc>
          <w:tcPr>
            <w:tcW w:w="2690" w:type="pct"/>
            <w:vAlign w:val="center"/>
          </w:tcPr>
          <w:p w14:paraId="01D5BB33" w14:textId="16A94A5D" w:rsidR="00C66ACC" w:rsidRPr="003C069C" w:rsidRDefault="00C66ACC" w:rsidP="00A92F42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>
              <w:rPr>
                <w:rFonts w:cs="Kalimati" w:hint="cs"/>
                <w:szCs w:val="22"/>
                <w:cs/>
              </w:rPr>
              <w:t>तालिम समूह संख्या</w:t>
            </w:r>
            <w:r w:rsidR="00DB3A7E">
              <w:rPr>
                <w:rFonts w:cs="Kalimati" w:hint="cs"/>
                <w:szCs w:val="22"/>
                <w:cs/>
              </w:rPr>
              <w:t xml:space="preserve"> (</w:t>
            </w:r>
            <w:r w:rsidR="00A92F42">
              <w:rPr>
                <w:rFonts w:cs="Kalimati" w:hint="cs"/>
                <w:szCs w:val="22"/>
                <w:cs/>
              </w:rPr>
              <w:t>बढीमा २ समूह)</w:t>
            </w:r>
            <w:r w:rsidR="00E72880">
              <w:rPr>
                <w:rFonts w:cs="Kalimati" w:hint="cs"/>
                <w:szCs w:val="22"/>
                <w:cs/>
              </w:rPr>
              <w:t>:</w:t>
            </w:r>
          </w:p>
        </w:tc>
        <w:tc>
          <w:tcPr>
            <w:tcW w:w="2310" w:type="pct"/>
            <w:gridSpan w:val="3"/>
            <w:vAlign w:val="center"/>
          </w:tcPr>
          <w:p w14:paraId="7F7B4055" w14:textId="0814CE70" w:rsidR="00C66ACC" w:rsidRPr="00C66ACC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E72880" w:rsidRPr="00C66ACC" w14:paraId="4FCA031D" w14:textId="77777777" w:rsidTr="009B41D5">
        <w:trPr>
          <w:trHeight w:val="622"/>
        </w:trPr>
        <w:tc>
          <w:tcPr>
            <w:tcW w:w="2690" w:type="pct"/>
            <w:vAlign w:val="center"/>
          </w:tcPr>
          <w:p w14:paraId="2AC5394F" w14:textId="2D252DCD" w:rsidR="00E72880" w:rsidRDefault="00E72880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>
              <w:rPr>
                <w:rFonts w:cs="Kalimati" w:hint="cs"/>
                <w:szCs w:val="22"/>
                <w:cs/>
              </w:rPr>
              <w:t>स्थानीय तालिम संयोजकको नाम र सम्पर्क नम्बर</w:t>
            </w:r>
          </w:p>
        </w:tc>
        <w:tc>
          <w:tcPr>
            <w:tcW w:w="2310" w:type="pct"/>
            <w:gridSpan w:val="3"/>
            <w:vAlign w:val="center"/>
          </w:tcPr>
          <w:p w14:paraId="6B344864" w14:textId="77777777" w:rsidR="00E72880" w:rsidRPr="00C66ACC" w:rsidRDefault="00E72880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C66ACC" w:rsidRPr="003C069C" w14:paraId="48213A32" w14:textId="53592654" w:rsidTr="009B41D5">
        <w:trPr>
          <w:trHeight w:val="622"/>
        </w:trPr>
        <w:tc>
          <w:tcPr>
            <w:tcW w:w="5000" w:type="pct"/>
            <w:gridSpan w:val="4"/>
            <w:vAlign w:val="center"/>
          </w:tcPr>
          <w:p w14:paraId="4C486078" w14:textId="77777777" w:rsidR="003531E2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प्रस्तावित तालिम प्रशिक्षकहरुको नाम</w:t>
            </w:r>
            <w:r>
              <w:rPr>
                <w:rFonts w:cs="Kalimati" w:hint="cs"/>
                <w:szCs w:val="22"/>
                <w:cs/>
              </w:rPr>
              <w:t>, योग्यता</w:t>
            </w:r>
            <w:r>
              <w:rPr>
                <w:rFonts w:cs="Kalimati" w:hint="cs"/>
                <w:szCs w:val="22"/>
              </w:rPr>
              <w:t>,</w:t>
            </w:r>
            <w:r>
              <w:rPr>
                <w:rFonts w:cs="Kalimati" w:hint="cs"/>
                <w:szCs w:val="22"/>
                <w:cs/>
              </w:rPr>
              <w:t xml:space="preserve"> अनुभव</w:t>
            </w:r>
            <w:r w:rsidRPr="003C069C">
              <w:rPr>
                <w:rFonts w:cs="Kalimati" w:hint="cs"/>
                <w:szCs w:val="22"/>
                <w:cs/>
              </w:rPr>
              <w:t xml:space="preserve"> र सम्पर्क नम्बर:</w:t>
            </w:r>
            <w:r w:rsidR="003531E2">
              <w:rPr>
                <w:rFonts w:cs="Kalimati" w:hint="cs"/>
                <w:szCs w:val="22"/>
                <w:cs/>
              </w:rPr>
              <w:t xml:space="preserve"> </w:t>
            </w:r>
          </w:p>
          <w:p w14:paraId="1E2033DE" w14:textId="1E1CA73C" w:rsidR="00C66ACC" w:rsidRPr="003C069C" w:rsidRDefault="003531E2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>
              <w:rPr>
                <w:rFonts w:cs="Kalimati" w:hint="cs"/>
                <w:szCs w:val="22"/>
                <w:cs/>
              </w:rPr>
              <w:t>(</w:t>
            </w:r>
            <w:r w:rsidRPr="003531E2">
              <w:rPr>
                <w:rFonts w:cs="Kalimati" w:hint="cs"/>
                <w:szCs w:val="22"/>
                <w:cs/>
              </w:rPr>
              <w:t>शैक्षिक योग्यता र कार्य अनुभव सम्बन्धि प्रमाणपत्र अनुसूचीमा राख्नुहोला</w:t>
            </w:r>
            <w:r>
              <w:rPr>
                <w:rFonts w:cs="Kalimati" w:hint="cs"/>
                <w:szCs w:val="22"/>
                <w:cs/>
              </w:rPr>
              <w:t xml:space="preserve"> )</w:t>
            </w:r>
          </w:p>
        </w:tc>
      </w:tr>
      <w:tr w:rsidR="00C66ACC" w:rsidRPr="003C069C" w14:paraId="0AEBBBBF" w14:textId="4A03FC8B" w:rsidTr="00E72880">
        <w:trPr>
          <w:trHeight w:val="622"/>
        </w:trPr>
        <w:tc>
          <w:tcPr>
            <w:tcW w:w="2690" w:type="pct"/>
            <w:vAlign w:val="center"/>
          </w:tcPr>
          <w:p w14:paraId="44339BC5" w14:textId="7D10F881" w:rsidR="00C66ACC" w:rsidRPr="00132ED3" w:rsidRDefault="00C66ACC" w:rsidP="00C66ACC">
            <w:pPr>
              <w:pStyle w:val="ListParagraph"/>
              <w:ind w:left="0"/>
              <w:jc w:val="center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प्रशिक्षक</w:t>
            </w:r>
          </w:p>
        </w:tc>
        <w:tc>
          <w:tcPr>
            <w:tcW w:w="457" w:type="pct"/>
            <w:vAlign w:val="center"/>
          </w:tcPr>
          <w:p w14:paraId="18514098" w14:textId="3CBD6FC8" w:rsidR="00C66ACC" w:rsidRPr="00132ED3" w:rsidRDefault="00C66ACC" w:rsidP="00C66ACC">
            <w:pPr>
              <w:pStyle w:val="ListParagraph"/>
              <w:ind w:left="0"/>
              <w:jc w:val="center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योग्यता</w:t>
            </w:r>
          </w:p>
        </w:tc>
        <w:tc>
          <w:tcPr>
            <w:tcW w:w="855" w:type="pct"/>
            <w:vAlign w:val="center"/>
          </w:tcPr>
          <w:p w14:paraId="09DB958B" w14:textId="4F00308D" w:rsidR="00C66ACC" w:rsidRPr="00132ED3" w:rsidRDefault="00C66ACC" w:rsidP="00C66ACC">
            <w:pPr>
              <w:pStyle w:val="ListParagraph"/>
              <w:ind w:left="0"/>
              <w:jc w:val="center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अनुभव</w:t>
            </w:r>
          </w:p>
        </w:tc>
        <w:tc>
          <w:tcPr>
            <w:tcW w:w="998" w:type="pct"/>
            <w:vAlign w:val="center"/>
          </w:tcPr>
          <w:p w14:paraId="15FC48CD" w14:textId="7CA60855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सम्पर्क नं.</w:t>
            </w:r>
          </w:p>
        </w:tc>
      </w:tr>
      <w:tr w:rsidR="00C66ACC" w:rsidRPr="003C069C" w14:paraId="588E4C82" w14:textId="04418F92" w:rsidTr="00E72880">
        <w:trPr>
          <w:trHeight w:val="622"/>
        </w:trPr>
        <w:tc>
          <w:tcPr>
            <w:tcW w:w="2690" w:type="pct"/>
            <w:vAlign w:val="center"/>
          </w:tcPr>
          <w:p w14:paraId="3B521F7A" w14:textId="50BD067F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१.</w:t>
            </w:r>
          </w:p>
        </w:tc>
        <w:tc>
          <w:tcPr>
            <w:tcW w:w="457" w:type="pct"/>
            <w:vAlign w:val="center"/>
          </w:tcPr>
          <w:p w14:paraId="5F785454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  <w:tc>
          <w:tcPr>
            <w:tcW w:w="855" w:type="pct"/>
            <w:vAlign w:val="center"/>
          </w:tcPr>
          <w:p w14:paraId="0E208B94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  <w:tc>
          <w:tcPr>
            <w:tcW w:w="998" w:type="pct"/>
            <w:vAlign w:val="center"/>
          </w:tcPr>
          <w:p w14:paraId="622D7874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C66ACC" w:rsidRPr="003C069C" w14:paraId="3A24B9FD" w14:textId="77777777" w:rsidTr="00E72880">
        <w:trPr>
          <w:trHeight w:val="622"/>
        </w:trPr>
        <w:tc>
          <w:tcPr>
            <w:tcW w:w="2690" w:type="pct"/>
            <w:vAlign w:val="center"/>
          </w:tcPr>
          <w:p w14:paraId="730BA781" w14:textId="2054B558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  <w:r w:rsidRPr="00132ED3">
              <w:rPr>
                <w:rFonts w:cs="Kalimati" w:hint="cs"/>
                <w:szCs w:val="22"/>
                <w:cs/>
              </w:rPr>
              <w:t>२.</w:t>
            </w:r>
          </w:p>
        </w:tc>
        <w:tc>
          <w:tcPr>
            <w:tcW w:w="457" w:type="pct"/>
            <w:vAlign w:val="center"/>
          </w:tcPr>
          <w:p w14:paraId="21260490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  <w:tc>
          <w:tcPr>
            <w:tcW w:w="855" w:type="pct"/>
            <w:vAlign w:val="center"/>
          </w:tcPr>
          <w:p w14:paraId="4A89D62A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  <w:tc>
          <w:tcPr>
            <w:tcW w:w="998" w:type="pct"/>
            <w:vAlign w:val="center"/>
          </w:tcPr>
          <w:p w14:paraId="24E9D889" w14:textId="77777777" w:rsidR="00C66ACC" w:rsidRPr="00132ED3" w:rsidRDefault="00C66ACC" w:rsidP="00C66ACC">
            <w:pPr>
              <w:pStyle w:val="ListParagraph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</w:tbl>
    <w:p w14:paraId="377BB3A7" w14:textId="0FA9B3DD" w:rsidR="00A31FA3" w:rsidRPr="003531E2" w:rsidRDefault="000B120C" w:rsidP="009B41D5">
      <w:pPr>
        <w:pStyle w:val="ListParagraph"/>
        <w:ind w:left="0"/>
        <w:jc w:val="both"/>
        <w:rPr>
          <w:rFonts w:cs="Kalimati"/>
          <w:szCs w:val="22"/>
        </w:rPr>
      </w:pPr>
      <w:r w:rsidRPr="003531E2">
        <w:rPr>
          <w:rFonts w:cs="Kalimati" w:hint="cs"/>
          <w:b/>
          <w:bCs/>
          <w:szCs w:val="22"/>
          <w:cs/>
        </w:rPr>
        <w:t>नोट:</w:t>
      </w:r>
      <w:r w:rsidR="00C66ACC" w:rsidRPr="003531E2">
        <w:rPr>
          <w:rFonts w:cs="Kalimati" w:hint="cs"/>
          <w:szCs w:val="22"/>
          <w:cs/>
        </w:rPr>
        <w:t xml:space="preserve"> प्रत्येक तालिम स्थलको लागि </w:t>
      </w:r>
      <w:r w:rsidR="00E02990" w:rsidRPr="003531E2">
        <w:rPr>
          <w:rFonts w:cs="Kalimati" w:hint="cs"/>
          <w:szCs w:val="22"/>
          <w:cs/>
        </w:rPr>
        <w:t>माथि</w:t>
      </w:r>
      <w:r w:rsidR="00C66ACC" w:rsidRPr="003531E2">
        <w:rPr>
          <w:rFonts w:cs="Kalimati" w:hint="cs"/>
          <w:szCs w:val="22"/>
          <w:cs/>
        </w:rPr>
        <w:t xml:space="preserve">को तालिका छुट्टा-छुट्टै भर्नु पर्नेछ </w:t>
      </w:r>
      <w:r w:rsidR="009B41D5" w:rsidRPr="003531E2">
        <w:rPr>
          <w:rFonts w:cs="Kalimati" w:hint="cs"/>
          <w:szCs w:val="22"/>
          <w:cs/>
        </w:rPr>
        <w:t xml:space="preserve"> </w:t>
      </w:r>
      <w:r w:rsidR="00C66ACC" w:rsidRPr="003531E2">
        <w:rPr>
          <w:rFonts w:cs="Kalimati" w:hint="cs"/>
          <w:szCs w:val="22"/>
          <w:cs/>
        </w:rPr>
        <w:t>|</w:t>
      </w:r>
      <w:r w:rsidR="00E02990" w:rsidRPr="003531E2">
        <w:rPr>
          <w:rFonts w:cs="Kalimati" w:hint="cs"/>
          <w:szCs w:val="22"/>
          <w:cs/>
        </w:rPr>
        <w:t xml:space="preserve">  </w:t>
      </w:r>
    </w:p>
    <w:p w14:paraId="7C65D7B5" w14:textId="77777777" w:rsidR="003531E2" w:rsidRDefault="003531E2" w:rsidP="009B41D5">
      <w:pPr>
        <w:pStyle w:val="ListParagraph"/>
        <w:ind w:left="0"/>
        <w:jc w:val="both"/>
        <w:rPr>
          <w:rFonts w:cs="Kalimati"/>
          <w:b/>
          <w:bCs/>
          <w:szCs w:val="22"/>
        </w:rPr>
      </w:pPr>
    </w:p>
    <w:p w14:paraId="7BC95A60" w14:textId="0F2323F5" w:rsidR="00466EC4" w:rsidRPr="00051628" w:rsidRDefault="00CE7D00" w:rsidP="00E929A4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 w:rsidRPr="00051628">
        <w:rPr>
          <w:rFonts w:cs="Kalimati" w:hint="cs"/>
          <w:b/>
          <w:bCs/>
          <w:szCs w:val="22"/>
          <w:cs/>
        </w:rPr>
        <w:t xml:space="preserve">माथि प्रस्तावित </w:t>
      </w:r>
      <w:r w:rsidR="00D0706D" w:rsidRPr="00051628">
        <w:rPr>
          <w:rFonts w:cs="Kalimati" w:hint="cs"/>
          <w:b/>
          <w:bCs/>
          <w:szCs w:val="22"/>
          <w:cs/>
        </w:rPr>
        <w:t>तालिम कार्यक्रम संचालन गर्न आव</w:t>
      </w:r>
      <w:r w:rsidR="00011D71">
        <w:rPr>
          <w:rFonts w:cs="Kalimati" w:hint="cs"/>
          <w:b/>
          <w:bCs/>
          <w:szCs w:val="22"/>
          <w:cs/>
        </w:rPr>
        <w:t>श्यक</w:t>
      </w:r>
      <w:r w:rsidR="00D0706D" w:rsidRPr="00051628">
        <w:rPr>
          <w:rFonts w:cs="Kalimati" w:hint="cs"/>
          <w:b/>
          <w:bCs/>
          <w:szCs w:val="22"/>
          <w:cs/>
        </w:rPr>
        <w:t xml:space="preserve"> </w:t>
      </w:r>
      <w:r w:rsidR="004A4CEF" w:rsidRPr="00051628">
        <w:rPr>
          <w:rFonts w:cs="Kalimati" w:hint="cs"/>
          <w:b/>
          <w:bCs/>
          <w:szCs w:val="22"/>
          <w:cs/>
        </w:rPr>
        <w:t xml:space="preserve">पूर्वाधारको </w:t>
      </w:r>
      <w:r w:rsidR="00447951" w:rsidRPr="00051628">
        <w:rPr>
          <w:rFonts w:cs="Kalimati" w:hint="cs"/>
          <w:b/>
          <w:bCs/>
          <w:szCs w:val="22"/>
          <w:cs/>
        </w:rPr>
        <w:t xml:space="preserve">व्यवस्थापन सम्बन्धि उल्लेख गर्नुहोस् </w:t>
      </w:r>
      <w:r w:rsidR="00400D2C" w:rsidRPr="00051628">
        <w:rPr>
          <w:rFonts w:cs="Kalimati" w:hint="cs"/>
        </w:rPr>
        <w:t>l</w:t>
      </w:r>
    </w:p>
    <w:p w14:paraId="211268D3" w14:textId="77777777" w:rsidR="00546B5B" w:rsidRDefault="00546B5B" w:rsidP="00EF51D5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08381E">
        <w:rPr>
          <w:rFonts w:cs="Kalimati" w:hint="cs"/>
          <w:szCs w:val="22"/>
          <w:cs/>
        </w:rPr>
        <w:t>तालिम स्थान छनौट र ब्यस्थापन</w:t>
      </w:r>
      <w:r w:rsidRPr="00D21E71">
        <w:rPr>
          <w:rFonts w:cs="Kalimati" w:hint="cs"/>
          <w:szCs w:val="22"/>
          <w:cs/>
        </w:rPr>
        <w:t xml:space="preserve"> </w:t>
      </w:r>
    </w:p>
    <w:p w14:paraId="2F2362DB" w14:textId="24E2FFAA" w:rsidR="00400D2C" w:rsidRPr="00D21E71" w:rsidRDefault="00AA44EC" w:rsidP="00EF51D5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D21E71">
        <w:rPr>
          <w:rFonts w:cs="Kalimati" w:hint="cs"/>
          <w:szCs w:val="22"/>
          <w:cs/>
        </w:rPr>
        <w:t xml:space="preserve">आवश्यक तालिम सामग्रीको </w:t>
      </w:r>
      <w:r w:rsidR="00400D2C" w:rsidRPr="00D21E71">
        <w:rPr>
          <w:rFonts w:cs="Kalimati" w:hint="cs"/>
          <w:szCs w:val="22"/>
          <w:cs/>
        </w:rPr>
        <w:t xml:space="preserve">व्यवस्थापन </w:t>
      </w:r>
    </w:p>
    <w:p w14:paraId="6DDDC065" w14:textId="581300FF" w:rsidR="00400D2C" w:rsidRDefault="00B21952" w:rsidP="00400D2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तालिम कार्यक्रम संयोजक</w:t>
      </w:r>
      <w:r>
        <w:rPr>
          <w:rFonts w:cs="Kalimati" w:hint="cs"/>
          <w:szCs w:val="22"/>
        </w:rPr>
        <w:t>,</w:t>
      </w:r>
      <w:r>
        <w:rPr>
          <w:rFonts w:cs="Kalimati" w:hint="cs"/>
          <w:szCs w:val="22"/>
          <w:cs/>
        </w:rPr>
        <w:t xml:space="preserve"> </w:t>
      </w:r>
      <w:r w:rsidR="00163B10">
        <w:rPr>
          <w:rFonts w:cs="Kalimati" w:hint="cs"/>
          <w:szCs w:val="22"/>
          <w:cs/>
        </w:rPr>
        <w:t>प्रशिक्षक</w:t>
      </w:r>
      <w:r>
        <w:rPr>
          <w:rFonts w:cs="Kalimati" w:hint="cs"/>
          <w:szCs w:val="22"/>
          <w:cs/>
        </w:rPr>
        <w:t xml:space="preserve"> सहित </w:t>
      </w:r>
      <w:r w:rsidR="00400D2C">
        <w:rPr>
          <w:rFonts w:cs="Kalimati" w:hint="cs"/>
          <w:szCs w:val="22"/>
          <w:cs/>
        </w:rPr>
        <w:t>आवश्यक कर्मचारीको</w:t>
      </w:r>
      <w:r w:rsidR="00400D2C" w:rsidRPr="0008381E">
        <w:rPr>
          <w:rFonts w:cs="Kalimati" w:hint="cs"/>
          <w:szCs w:val="22"/>
          <w:cs/>
        </w:rPr>
        <w:t xml:space="preserve"> </w:t>
      </w:r>
      <w:r w:rsidR="00400D2C">
        <w:rPr>
          <w:rFonts w:cs="Kalimati" w:hint="cs"/>
          <w:szCs w:val="22"/>
          <w:cs/>
        </w:rPr>
        <w:t>व्यवस्थापन</w:t>
      </w:r>
      <w:r w:rsidR="00400D2C" w:rsidRPr="0008381E">
        <w:rPr>
          <w:rFonts w:cs="Kalimati" w:hint="cs"/>
          <w:szCs w:val="22"/>
          <w:cs/>
        </w:rPr>
        <w:t xml:space="preserve"> </w:t>
      </w:r>
    </w:p>
    <w:p w14:paraId="6C1A175E" w14:textId="3FFF5E18" w:rsidR="003531E2" w:rsidRDefault="003531E2" w:rsidP="003531E2">
      <w:pPr>
        <w:pStyle w:val="ListParagraph"/>
        <w:spacing w:after="120"/>
        <w:ind w:left="1080"/>
        <w:jc w:val="both"/>
        <w:rPr>
          <w:rFonts w:cs="Kalimati"/>
          <w:szCs w:val="22"/>
        </w:rPr>
      </w:pPr>
    </w:p>
    <w:p w14:paraId="42C99CC1" w14:textId="77777777" w:rsidR="003531E2" w:rsidRPr="0008381E" w:rsidRDefault="003531E2" w:rsidP="003531E2">
      <w:pPr>
        <w:pStyle w:val="ListParagraph"/>
        <w:spacing w:after="120"/>
        <w:ind w:left="1080"/>
        <w:jc w:val="both"/>
        <w:rPr>
          <w:rFonts w:cs="Kalimati"/>
          <w:szCs w:val="22"/>
        </w:rPr>
      </w:pPr>
    </w:p>
    <w:p w14:paraId="3AF88DA1" w14:textId="10D736D8" w:rsidR="001065DB" w:rsidRPr="009F7E0F" w:rsidRDefault="003C069C" w:rsidP="009F7E0F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 w:rsidRPr="00186FEF">
        <w:rPr>
          <w:rFonts w:cs="Kalimati" w:hint="cs"/>
          <w:b/>
          <w:bCs/>
          <w:szCs w:val="22"/>
          <w:cs/>
        </w:rPr>
        <w:lastRenderedPageBreak/>
        <w:t xml:space="preserve">माथि प्रस्तावित तालिम कार्यक्रम कसरी संचालन गर्ने हो सो को संचालन </w:t>
      </w:r>
      <w:r w:rsidR="009C03FA" w:rsidRPr="00186FEF">
        <w:rPr>
          <w:rFonts w:cs="Kalimati" w:hint="cs"/>
          <w:b/>
          <w:bCs/>
          <w:szCs w:val="22"/>
          <w:cs/>
        </w:rPr>
        <w:t>वि</w:t>
      </w:r>
      <w:r w:rsidRPr="00186FEF">
        <w:rPr>
          <w:rFonts w:cs="Kalimati" w:hint="cs"/>
          <w:b/>
          <w:bCs/>
          <w:szCs w:val="22"/>
          <w:cs/>
        </w:rPr>
        <w:t xml:space="preserve">धि/प्रक्रियाको बारेमा उल्लेख गर्नुहोस </w:t>
      </w:r>
      <w:r w:rsidR="009F7E0F" w:rsidRPr="00051628">
        <w:rPr>
          <w:rFonts w:cs="Kalimati" w:hint="cs"/>
        </w:rPr>
        <w:t>l</w:t>
      </w:r>
    </w:p>
    <w:p w14:paraId="5464C781" w14:textId="7254F88A" w:rsidR="008D2EE6" w:rsidRPr="00FA7671" w:rsidRDefault="008D2EE6" w:rsidP="00FA7671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08381E">
        <w:rPr>
          <w:rFonts w:cs="Kalimati" w:hint="cs"/>
          <w:szCs w:val="22"/>
          <w:cs/>
        </w:rPr>
        <w:t xml:space="preserve">सहभागी </w:t>
      </w:r>
      <w:r w:rsidR="00177790" w:rsidRPr="0008381E">
        <w:rPr>
          <w:rFonts w:cs="Kalimati" w:hint="cs"/>
          <w:szCs w:val="22"/>
          <w:cs/>
        </w:rPr>
        <w:t>छनौट</w:t>
      </w:r>
      <w:r w:rsidRPr="0008381E">
        <w:rPr>
          <w:rFonts w:cs="Kalimati" w:hint="cs"/>
          <w:szCs w:val="22"/>
          <w:cs/>
        </w:rPr>
        <w:t xml:space="preserve"> प्रक्रिया</w:t>
      </w:r>
      <w:r w:rsidR="00492FD9">
        <w:rPr>
          <w:rFonts w:cs="Kalimati"/>
          <w:szCs w:val="22"/>
        </w:rPr>
        <w:t xml:space="preserve"> ( </w:t>
      </w:r>
      <w:r w:rsidR="00492FD9">
        <w:rPr>
          <w:rFonts w:cs="Kalimati" w:hint="cs"/>
          <w:szCs w:val="22"/>
          <w:cs/>
        </w:rPr>
        <w:t>सूचना प्रवाह</w:t>
      </w:r>
      <w:r w:rsidR="00492FD9">
        <w:rPr>
          <w:rFonts w:cs="Kalimati" w:hint="cs"/>
          <w:szCs w:val="22"/>
        </w:rPr>
        <w:t>,</w:t>
      </w:r>
      <w:r w:rsidR="00492FD9">
        <w:rPr>
          <w:rFonts w:cs="Kalimati" w:hint="cs"/>
          <w:szCs w:val="22"/>
          <w:cs/>
        </w:rPr>
        <w:t xml:space="preserve"> सदस्य उद्योग/व्यवसायसंग छलफल र अन्तरक्रिया, सहभागी छनौटको आधार र प्रक्रिया) </w:t>
      </w:r>
    </w:p>
    <w:p w14:paraId="20D23163" w14:textId="13E7CD37" w:rsidR="008D2EE6" w:rsidRPr="0008381E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08381E">
        <w:rPr>
          <w:rFonts w:cs="Kalimati" w:hint="cs"/>
          <w:szCs w:val="22"/>
          <w:cs/>
        </w:rPr>
        <w:t xml:space="preserve">दैनिक तालिम </w:t>
      </w:r>
      <w:r w:rsidR="009B41D5">
        <w:rPr>
          <w:rFonts w:cs="Kalimati" w:hint="cs"/>
          <w:szCs w:val="22"/>
          <w:cs/>
        </w:rPr>
        <w:t xml:space="preserve">संचालन हुने </w:t>
      </w:r>
      <w:r w:rsidRPr="0008381E">
        <w:rPr>
          <w:rFonts w:cs="Kalimati" w:hint="cs"/>
          <w:szCs w:val="22"/>
          <w:cs/>
        </w:rPr>
        <w:t>समय</w:t>
      </w:r>
      <w:r w:rsidR="009B41D5">
        <w:rPr>
          <w:rFonts w:cs="Kalimati" w:hint="cs"/>
          <w:szCs w:val="22"/>
          <w:cs/>
        </w:rPr>
        <w:t xml:space="preserve"> निर्धारण</w:t>
      </w:r>
      <w:r w:rsidRPr="0008381E">
        <w:rPr>
          <w:rFonts w:cs="Kalimati" w:hint="cs"/>
          <w:szCs w:val="22"/>
          <w:cs/>
        </w:rPr>
        <w:t xml:space="preserve"> </w:t>
      </w:r>
      <w:r w:rsidR="00A14C1C" w:rsidRPr="0008381E">
        <w:rPr>
          <w:rFonts w:cs="Kalimati" w:hint="cs"/>
          <w:szCs w:val="22"/>
          <w:cs/>
        </w:rPr>
        <w:t>(</w:t>
      </w:r>
      <w:r w:rsidR="00A14C1C" w:rsidRPr="0008381E">
        <w:rPr>
          <w:rFonts w:cs="Kalimati"/>
          <w:szCs w:val="22"/>
          <w:cs/>
        </w:rPr>
        <w:t xml:space="preserve">तालिम दैनिक कम्तिमा </w:t>
      </w:r>
      <w:r w:rsidR="00A14C1C" w:rsidRPr="0008381E">
        <w:rPr>
          <w:rFonts w:cs="Kalimati" w:hint="cs"/>
          <w:szCs w:val="22"/>
          <w:cs/>
        </w:rPr>
        <w:t xml:space="preserve">४ </w:t>
      </w:r>
      <w:r w:rsidR="00A14C1C" w:rsidRPr="0008381E">
        <w:rPr>
          <w:rFonts w:cs="Kalimati"/>
          <w:szCs w:val="22"/>
          <w:cs/>
        </w:rPr>
        <w:t xml:space="preserve">घण्टा संचालन </w:t>
      </w:r>
      <w:r w:rsidR="00A14C1C" w:rsidRPr="0008381E">
        <w:rPr>
          <w:rFonts w:cs="Kalimati" w:hint="cs"/>
          <w:szCs w:val="22"/>
          <w:cs/>
        </w:rPr>
        <w:t>गर्नु पर्नेछ)</w:t>
      </w:r>
    </w:p>
    <w:p w14:paraId="0EC47BA2" w14:textId="55DD7A4B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08381E">
        <w:rPr>
          <w:rFonts w:cs="Kalimati" w:hint="cs"/>
          <w:szCs w:val="22"/>
          <w:cs/>
        </w:rPr>
        <w:t>तालिम संचालन प्रक्रिया</w:t>
      </w:r>
      <w:r w:rsidR="009B41D5">
        <w:rPr>
          <w:rFonts w:cs="Kalimati" w:hint="cs"/>
          <w:szCs w:val="22"/>
          <w:cs/>
        </w:rPr>
        <w:t xml:space="preserve"> (तालिम अवधिमा गरिने</w:t>
      </w:r>
      <w:r w:rsidR="00237BE8">
        <w:rPr>
          <w:rFonts w:cs="Kalimati" w:hint="cs"/>
          <w:szCs w:val="22"/>
          <w:cs/>
        </w:rPr>
        <w:t xml:space="preserve"> सम्पूर्ण</w:t>
      </w:r>
      <w:r w:rsidR="009B41D5">
        <w:rPr>
          <w:rFonts w:cs="Kalimati" w:hint="cs"/>
          <w:szCs w:val="22"/>
          <w:cs/>
        </w:rPr>
        <w:t xml:space="preserve"> क्रियाकलापहरु</w:t>
      </w:r>
      <w:r w:rsidR="00492FD9">
        <w:rPr>
          <w:rFonts w:cs="Kalimati" w:hint="cs"/>
          <w:szCs w:val="22"/>
          <w:cs/>
        </w:rPr>
        <w:t xml:space="preserve"> (कार्यक्रम संयोजक, प्रशिक्षकले र अन्य कर्मचारीले गर्ने कार्यहरु, सहभागीलाई </w:t>
      </w:r>
      <w:r w:rsidR="009E101A">
        <w:rPr>
          <w:rFonts w:cs="Kalimati" w:hint="cs"/>
          <w:szCs w:val="22"/>
          <w:cs/>
        </w:rPr>
        <w:t>सहजीकरण, परामर्श आदि कार्यहरु</w:t>
      </w:r>
      <w:r w:rsidR="00492FD9">
        <w:rPr>
          <w:rFonts w:cs="Kalimati" w:hint="cs"/>
          <w:szCs w:val="22"/>
          <w:cs/>
        </w:rPr>
        <w:t xml:space="preserve"> </w:t>
      </w:r>
      <w:r w:rsidR="009B41D5">
        <w:rPr>
          <w:rFonts w:cs="Kalimati" w:hint="cs"/>
          <w:szCs w:val="22"/>
          <w:cs/>
        </w:rPr>
        <w:t>)</w:t>
      </w:r>
    </w:p>
    <w:p w14:paraId="2CA4EB62" w14:textId="7219DC99" w:rsidR="009B41D5" w:rsidRDefault="009B41D5" w:rsidP="009B41D5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 w:rsidRPr="0008381E">
        <w:rPr>
          <w:rFonts w:cs="Kalimati"/>
          <w:szCs w:val="22"/>
          <w:cs/>
        </w:rPr>
        <w:t>प्रयोगात्मक अभ्यास संचालन हुने उद्योगहरुको छनौट</w:t>
      </w:r>
    </w:p>
    <w:p w14:paraId="6530BC43" w14:textId="240CC868" w:rsidR="003531E2" w:rsidRDefault="003531E2" w:rsidP="009B41D5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 xml:space="preserve">प्रस्तवित तालिम कार्यक्रम संचालन योजना अनुसूची १ अनुसार पेश गर्नुपर्नेछ  </w:t>
      </w:r>
    </w:p>
    <w:p w14:paraId="58D71207" w14:textId="77777777" w:rsidR="003531E2" w:rsidRPr="009B41D5" w:rsidRDefault="003531E2" w:rsidP="003531E2">
      <w:pPr>
        <w:pStyle w:val="ListParagraph"/>
        <w:spacing w:after="120"/>
        <w:ind w:left="1080"/>
        <w:jc w:val="both"/>
        <w:rPr>
          <w:rFonts w:cs="Kalimati"/>
          <w:szCs w:val="22"/>
        </w:rPr>
      </w:pPr>
    </w:p>
    <w:p w14:paraId="080BE77D" w14:textId="6EBF000E" w:rsidR="00F94F08" w:rsidRDefault="003C069C" w:rsidP="00186FEF">
      <w:pPr>
        <w:pStyle w:val="ListParagraph"/>
        <w:numPr>
          <w:ilvl w:val="0"/>
          <w:numId w:val="3"/>
        </w:numPr>
        <w:spacing w:after="0"/>
        <w:ind w:left="360"/>
        <w:jc w:val="both"/>
        <w:rPr>
          <w:rFonts w:cs="Kalimati"/>
          <w:b/>
          <w:bCs/>
          <w:szCs w:val="22"/>
        </w:rPr>
      </w:pPr>
      <w:r w:rsidRPr="00186FEF">
        <w:rPr>
          <w:rFonts w:cs="Kalimati" w:hint="cs"/>
          <w:b/>
          <w:bCs/>
          <w:szCs w:val="22"/>
          <w:cs/>
        </w:rPr>
        <w:t>माथि प्रस्तावित तालिम कार्यक्रमलाई प्रभावकारी</w:t>
      </w:r>
      <w:r w:rsidR="00611A89" w:rsidRPr="00186FEF">
        <w:rPr>
          <w:rFonts w:cs="Kalimati" w:hint="cs"/>
          <w:b/>
          <w:bCs/>
          <w:szCs w:val="22"/>
          <w:cs/>
        </w:rPr>
        <w:t xml:space="preserve"> बनाउन के कस्तो</w:t>
      </w:r>
      <w:r w:rsidR="0012292F" w:rsidRPr="00186FEF">
        <w:rPr>
          <w:rFonts w:cs="Kalimati" w:hint="cs"/>
          <w:b/>
          <w:bCs/>
          <w:szCs w:val="22"/>
          <w:cs/>
        </w:rPr>
        <w:t xml:space="preserve"> आन्तरिक</w:t>
      </w:r>
      <w:r w:rsidR="00611A89" w:rsidRPr="00186FEF">
        <w:rPr>
          <w:rFonts w:cs="Kalimati" w:hint="cs"/>
          <w:b/>
          <w:bCs/>
          <w:szCs w:val="22"/>
          <w:cs/>
        </w:rPr>
        <w:t xml:space="preserve"> अनुगमन/मूल्यांकन </w:t>
      </w:r>
      <w:r w:rsidR="002A4CFA" w:rsidRPr="00186FEF">
        <w:rPr>
          <w:rFonts w:cs="Kalimati" w:hint="cs"/>
          <w:b/>
          <w:bCs/>
          <w:szCs w:val="22"/>
          <w:cs/>
        </w:rPr>
        <w:t>वि</w:t>
      </w:r>
      <w:r w:rsidR="00611A89" w:rsidRPr="00186FEF">
        <w:rPr>
          <w:rFonts w:cs="Kalimati" w:hint="cs"/>
          <w:b/>
          <w:bCs/>
          <w:szCs w:val="22"/>
          <w:cs/>
        </w:rPr>
        <w:t>धि</w:t>
      </w:r>
      <w:r w:rsidR="00774742" w:rsidRPr="00186FEF">
        <w:rPr>
          <w:rFonts w:cs="Kalimati" w:hint="cs"/>
          <w:b/>
          <w:bCs/>
          <w:szCs w:val="22"/>
          <w:cs/>
        </w:rPr>
        <w:t>/</w:t>
      </w:r>
      <w:r w:rsidR="00611A89" w:rsidRPr="00186FEF">
        <w:rPr>
          <w:rFonts w:cs="Kalimati" w:hint="cs"/>
          <w:b/>
          <w:bCs/>
          <w:szCs w:val="22"/>
          <w:cs/>
        </w:rPr>
        <w:t>प्रक्रिया अपनाउने हो सो</w:t>
      </w:r>
      <w:r w:rsidR="002A4CFA" w:rsidRPr="00186FEF">
        <w:rPr>
          <w:rFonts w:cs="Kalimati" w:hint="cs"/>
          <w:b/>
          <w:bCs/>
          <w:szCs w:val="22"/>
          <w:cs/>
        </w:rPr>
        <w:t xml:space="preserve"> </w:t>
      </w:r>
      <w:r w:rsidR="00611A89" w:rsidRPr="00186FEF">
        <w:rPr>
          <w:rFonts w:cs="Kalimati" w:hint="cs"/>
          <w:b/>
          <w:bCs/>
          <w:szCs w:val="22"/>
          <w:cs/>
        </w:rPr>
        <w:t>को बारेमा उल्लेख गर्नुहोस |</w:t>
      </w:r>
      <w:r w:rsidRPr="00186FEF">
        <w:rPr>
          <w:rFonts w:cs="Kalimati" w:hint="cs"/>
          <w:b/>
          <w:bCs/>
          <w:szCs w:val="22"/>
          <w:cs/>
        </w:rPr>
        <w:t xml:space="preserve">  </w:t>
      </w:r>
    </w:p>
    <w:p w14:paraId="5AAFAE1A" w14:textId="108A1A7B" w:rsidR="00293C21" w:rsidRDefault="00CC210E" w:rsidP="00E929A4">
      <w:pPr>
        <w:pStyle w:val="ListParagraph"/>
        <w:spacing w:after="0"/>
        <w:ind w:left="360"/>
        <w:jc w:val="both"/>
        <w:rPr>
          <w:rFonts w:cs="Kalimati"/>
          <w:szCs w:val="22"/>
        </w:rPr>
      </w:pPr>
      <w:r w:rsidRPr="00F054FD">
        <w:rPr>
          <w:rFonts w:cs="Kalimati" w:hint="cs"/>
          <w:szCs w:val="22"/>
          <w:cs/>
        </w:rPr>
        <w:t>संघ/महासंघ</w:t>
      </w:r>
      <w:r>
        <w:rPr>
          <w:rFonts w:cs="Kalimati" w:hint="cs"/>
          <w:szCs w:val="22"/>
          <w:cs/>
        </w:rPr>
        <w:t>को पदाधिकारी</w:t>
      </w:r>
      <w:r w:rsidR="009E101A">
        <w:rPr>
          <w:rFonts w:cs="Kalimati" w:hint="cs"/>
          <w:szCs w:val="22"/>
          <w:cs/>
        </w:rPr>
        <w:t>को जिम्मेवारी तथा समयतालिका</w:t>
      </w:r>
    </w:p>
    <w:p w14:paraId="1D269BCE" w14:textId="05A0E866" w:rsidR="009E101A" w:rsidRPr="009F4A63" w:rsidRDefault="009E101A" w:rsidP="00E929A4">
      <w:pPr>
        <w:pStyle w:val="ListParagraph"/>
        <w:spacing w:after="0"/>
        <w:ind w:left="360"/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आन्तरिक अनुगमन/मूल्यांकन कार्यमा कार्यक्रम संयोजक, प्रशिक्षकको जिम्मेवारी तथा भूमिका</w:t>
      </w:r>
    </w:p>
    <w:p w14:paraId="242C8ADC" w14:textId="77777777" w:rsidR="00F054FD" w:rsidRDefault="00F054FD" w:rsidP="008642C1">
      <w:pPr>
        <w:pStyle w:val="ListParagraph"/>
        <w:ind w:left="360"/>
        <w:jc w:val="both"/>
        <w:rPr>
          <w:rFonts w:cstheme="minorBidi"/>
          <w:b/>
          <w:bCs/>
        </w:rPr>
      </w:pPr>
    </w:p>
    <w:p w14:paraId="55866F3F" w14:textId="77777777" w:rsidR="008642C1" w:rsidRPr="00E929A4" w:rsidRDefault="008642C1" w:rsidP="008642C1">
      <w:pPr>
        <w:pStyle w:val="ListParagraph"/>
        <w:ind w:left="360"/>
        <w:jc w:val="both"/>
        <w:rPr>
          <w:rFonts w:cs="Kalimati"/>
          <w:b/>
          <w:bCs/>
          <w:szCs w:val="22"/>
        </w:rPr>
      </w:pPr>
    </w:p>
    <w:p w14:paraId="19C4443A" w14:textId="36165FA9" w:rsidR="008C3DF6" w:rsidRPr="00E929A4" w:rsidRDefault="008C3DF6" w:rsidP="00E929A4">
      <w:pPr>
        <w:jc w:val="both"/>
        <w:rPr>
          <w:rFonts w:cs="Kalimati"/>
        </w:rPr>
      </w:pPr>
    </w:p>
    <w:p w14:paraId="1A5D1174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04F1CC03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7CD17D08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79055F1A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50CF4C66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51A5DC22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4D222FDC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2727E9F3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57E2DBA6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73667FA7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24D1852D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2BD0CF7C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1B976DFC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41A430C6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5D019DBA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5E5A2A03" w14:textId="77777777" w:rsidR="0010620A" w:rsidRDefault="0010620A" w:rsidP="00EF51D5">
      <w:pPr>
        <w:rPr>
          <w:rFonts w:cstheme="minorBidi"/>
          <w:b/>
          <w:bCs/>
          <w:color w:val="000000"/>
          <w:szCs w:val="20"/>
        </w:rPr>
      </w:pPr>
    </w:p>
    <w:p w14:paraId="39B5C7CA" w14:textId="77777777" w:rsidR="0010620A" w:rsidRDefault="0010620A" w:rsidP="00EF51D5">
      <w:pPr>
        <w:rPr>
          <w:rFonts w:cstheme="minorBidi"/>
          <w:b/>
          <w:bCs/>
          <w:color w:val="000000"/>
          <w:szCs w:val="20"/>
          <w:cs/>
        </w:rPr>
        <w:sectPr w:rsidR="0010620A" w:rsidSect="006D4E3E">
          <w:footerReference w:type="default" r:id="rId18"/>
          <w:pgSz w:w="11920" w:h="16840"/>
          <w:pgMar w:top="1440" w:right="1080" w:bottom="1440" w:left="1080" w:header="720" w:footer="720" w:gutter="0"/>
          <w:cols w:space="720"/>
          <w:docGrid w:linePitch="299"/>
        </w:sectPr>
      </w:pPr>
    </w:p>
    <w:p w14:paraId="1B5DC6C5" w14:textId="0B87C193" w:rsidR="0010620A" w:rsidRPr="0010620A" w:rsidRDefault="003531E2" w:rsidP="00EF51D5">
      <w:pPr>
        <w:rPr>
          <w:rFonts w:cs="Kalimati"/>
          <w:b/>
          <w:bCs/>
        </w:rPr>
      </w:pPr>
      <w:r>
        <w:rPr>
          <w:rFonts w:cs="Kalimati" w:hint="cs"/>
          <w:b/>
          <w:bCs/>
          <w:cs/>
        </w:rPr>
        <w:lastRenderedPageBreak/>
        <w:t xml:space="preserve">अनुसूची १: </w:t>
      </w:r>
      <w:r w:rsidR="0010620A" w:rsidRPr="0010620A">
        <w:rPr>
          <w:rFonts w:cs="Kalimati" w:hint="cs"/>
          <w:b/>
          <w:bCs/>
          <w:cs/>
        </w:rPr>
        <w:t>तालि</w:t>
      </w:r>
      <w:r>
        <w:rPr>
          <w:rFonts w:cs="Kalimati" w:hint="cs"/>
          <w:b/>
          <w:bCs/>
          <w:cs/>
        </w:rPr>
        <w:t>म</w:t>
      </w:r>
      <w:r w:rsidR="0010620A" w:rsidRPr="0010620A">
        <w:rPr>
          <w:rFonts w:cs="Kalimati" w:hint="cs"/>
          <w:b/>
          <w:bCs/>
          <w:cs/>
        </w:rPr>
        <w:t xml:space="preserve"> संचालनको लागि प्रस्तावित कार्य योजना:</w:t>
      </w:r>
    </w:p>
    <w:tbl>
      <w:tblPr>
        <w:tblW w:w="5313" w:type="pct"/>
        <w:tblLook w:val="04A0" w:firstRow="1" w:lastRow="0" w:firstColumn="1" w:lastColumn="0" w:noHBand="0" w:noVBand="1"/>
      </w:tblPr>
      <w:tblGrid>
        <w:gridCol w:w="681"/>
        <w:gridCol w:w="2255"/>
        <w:gridCol w:w="769"/>
        <w:gridCol w:w="769"/>
        <w:gridCol w:w="811"/>
        <w:gridCol w:w="770"/>
        <w:gridCol w:w="769"/>
        <w:gridCol w:w="769"/>
        <w:gridCol w:w="779"/>
        <w:gridCol w:w="769"/>
        <w:gridCol w:w="33"/>
        <w:gridCol w:w="736"/>
        <w:gridCol w:w="769"/>
        <w:gridCol w:w="915"/>
        <w:gridCol w:w="1063"/>
        <w:gridCol w:w="2166"/>
      </w:tblGrid>
      <w:tr w:rsidR="00DD5C31" w:rsidRPr="00057F62" w14:paraId="31FA34B0" w14:textId="77777777" w:rsidTr="005E7581">
        <w:trPr>
          <w:trHeight w:val="302"/>
        </w:trPr>
        <w:tc>
          <w:tcPr>
            <w:tcW w:w="23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57DBBF5D" w14:textId="41FB6DBC" w:rsidR="00DD5C31" w:rsidRPr="00FE3CE4" w:rsidRDefault="00DD5C31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्र.सं.</w:t>
            </w:r>
          </w:p>
        </w:tc>
        <w:tc>
          <w:tcPr>
            <w:tcW w:w="7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24492F66" w14:textId="29002F78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्रियाकलाप</w:t>
            </w:r>
          </w:p>
        </w:tc>
        <w:tc>
          <w:tcPr>
            <w:tcW w:w="105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34C80474" w14:textId="5EE9B49D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 xml:space="preserve">महिना १ </w:t>
            </w:r>
          </w:p>
        </w:tc>
        <w:tc>
          <w:tcPr>
            <w:tcW w:w="105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785FB239" w14:textId="5BCED84F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 xml:space="preserve">महिना २ </w:t>
            </w:r>
          </w:p>
        </w:tc>
        <w:tc>
          <w:tcPr>
            <w:tcW w:w="117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0A453DFB" w14:textId="25750F01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 xml:space="preserve">महिना ३ </w:t>
            </w:r>
          </w:p>
        </w:tc>
        <w:tc>
          <w:tcPr>
            <w:tcW w:w="73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245A2996" w14:textId="10EFC8F7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>
              <w:rPr>
                <w:rFonts w:cs="Kalimati" w:hint="cs"/>
                <w:color w:val="000000"/>
                <w:szCs w:val="20"/>
                <w:cs/>
              </w:rPr>
              <w:t>जिम्मेवारी</w:t>
            </w:r>
          </w:p>
        </w:tc>
      </w:tr>
      <w:tr w:rsidR="00DD5C31" w:rsidRPr="00057F62" w14:paraId="6F38DA14" w14:textId="77777777" w:rsidTr="005E7581">
        <w:trPr>
          <w:trHeight w:val="302"/>
        </w:trPr>
        <w:tc>
          <w:tcPr>
            <w:tcW w:w="23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  <w:hideMark/>
          </w:tcPr>
          <w:p w14:paraId="66C40B91" w14:textId="77777777" w:rsidR="00DD5C31" w:rsidRPr="00FE3CE4" w:rsidRDefault="00DD5C31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7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  <w:hideMark/>
          </w:tcPr>
          <w:p w14:paraId="09FCAC65" w14:textId="77777777" w:rsidR="00DD5C31" w:rsidRPr="00FE3CE4" w:rsidRDefault="00DD5C31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681F407F" w14:textId="6AAACCC7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१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11FA27F9" w14:textId="6FF78AFD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२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44DC3B25" w14:textId="3D57EE4A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३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4FD5E36A" w14:textId="2A45F20B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४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5B8245B4" w14:textId="3FF92537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१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2FB8EF52" w14:textId="5917B2FF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२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64C1E9F7" w14:textId="50307614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३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7E398603" w14:textId="134FC02C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४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7FD726C2" w14:textId="65AEAB61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१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7BF6E279" w14:textId="6964CDE5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२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495B41DB" w14:textId="1BBA0571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३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4CFA38D0" w14:textId="31340DC4" w:rsidR="00DD5C31" w:rsidRPr="00FE3CE4" w:rsidRDefault="00DD5C31" w:rsidP="00FE3CE4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हप्ता ४</w:t>
            </w:r>
          </w:p>
        </w:tc>
        <w:tc>
          <w:tcPr>
            <w:tcW w:w="73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67986E5" w14:textId="77777777" w:rsidR="00DD5C31" w:rsidRPr="00FE3CE4" w:rsidRDefault="00DD5C31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</w:tr>
      <w:tr w:rsidR="00FE3CE4" w:rsidRPr="00057F62" w14:paraId="5F670D23" w14:textId="77777777" w:rsidTr="005E7581">
        <w:trPr>
          <w:trHeight w:val="302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731317C4" w14:textId="2289022B" w:rsidR="00B65B2F" w:rsidRPr="00B65B2F" w:rsidRDefault="00B65B2F" w:rsidP="00DD5C3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१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3E83A6A0" w14:textId="45D3A080" w:rsidR="00B65B2F" w:rsidRPr="00B65B2F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सम्झौता हस्ताक्षर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3ACD3FF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84D8C65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15" w:type="dxa"/>
              <w:right w:w="115" w:type="dxa"/>
            </w:tcMar>
            <w:vAlign w:val="center"/>
            <w:hideMark/>
          </w:tcPr>
          <w:p w14:paraId="720FBF5A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12CD688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02EFC8C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59B31DE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15" w:type="dxa"/>
              <w:right w:w="115" w:type="dxa"/>
            </w:tcMar>
            <w:vAlign w:val="center"/>
            <w:hideMark/>
          </w:tcPr>
          <w:p w14:paraId="5DD4F587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DDC1AD4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FFE083E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F8EE21B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4784E666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087A08F" w14:textId="77777777" w:rsidR="00B65B2F" w:rsidRPr="00FE3CE4" w:rsidRDefault="00B65B2F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8BA554C" w14:textId="233B2778" w:rsidR="00B65B2F" w:rsidRPr="00FE3CE4" w:rsidRDefault="00FE3CE4" w:rsidP="00FE3CE4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संघ/संस्था प्रमुख</w:t>
            </w:r>
          </w:p>
        </w:tc>
      </w:tr>
      <w:tr w:rsidR="005E7581" w:rsidRPr="00057F62" w14:paraId="2482ED6E" w14:textId="77777777" w:rsidTr="005E7581">
        <w:trPr>
          <w:trHeight w:val="554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0F6FF154" w14:textId="7D24E550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२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5489CF6C" w14:textId="50C6121B" w:rsidR="005E7581" w:rsidRPr="00B65B2F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तालिम प्रचार-प्रसार तथा प्रशिक्षार्थी छनौट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B133A14" w14:textId="06A7C9E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BA80DCC" w14:textId="065C3224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92620C0" w14:textId="7E4A0AFA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6C35730" w14:textId="4237856D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EF4CCCA" w14:textId="7F23DE3C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0614111" w14:textId="2703D7C8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E0A014B" w14:textId="331DAF64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0E0651A" w14:textId="31E5DA4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B935B87" w14:textId="68B05541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F2B3604" w14:textId="1B3291D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7C40779" w14:textId="69A02E9F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65FACDC" w14:textId="6CED107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77020B93" w14:textId="5D9D548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</w:t>
            </w:r>
          </w:p>
        </w:tc>
      </w:tr>
      <w:tr w:rsidR="005E7581" w:rsidRPr="00057F62" w14:paraId="7940D23A" w14:textId="77777777" w:rsidTr="005E7581">
        <w:trPr>
          <w:trHeight w:val="536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4DDB6582" w14:textId="0B7E2906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३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74D2102E" w14:textId="77BFF0BD" w:rsidR="005E7581" w:rsidRPr="00B65B2F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 xml:space="preserve">तालिम स्थान र प्रशिक्षक रुजु </w:t>
            </w:r>
            <w:r>
              <w:rPr>
                <w:rFonts w:cs="Kalimati" w:hint="cs"/>
                <w:color w:val="000000"/>
                <w:szCs w:val="20"/>
                <w:cs/>
              </w:rPr>
              <w:t>अनुरोध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3C48CD2D" w14:textId="198389FC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4FF41648" w14:textId="66513DD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6207A750" w14:textId="55BD80BF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5AAA9C20" w14:textId="2EA57F3D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5E345F53" w14:textId="620108F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A39DBFB" w14:textId="5CC19C9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38B8E415" w14:textId="0AA0EA7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2812C070" w14:textId="5A4F3450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726D551D" w14:textId="2B96C88A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67671DDD" w14:textId="52982A0D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79F18983" w14:textId="32921F59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42356BD0" w14:textId="2AC95F04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49486468" w14:textId="0A4EF373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</w:t>
            </w:r>
          </w:p>
        </w:tc>
      </w:tr>
      <w:tr w:rsidR="005E7581" w:rsidRPr="00057F62" w14:paraId="7A0FBDE8" w14:textId="77777777" w:rsidTr="005E7581">
        <w:trPr>
          <w:trHeight w:val="354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46CE0337" w14:textId="01F88182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४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685E3077" w14:textId="11DE31D6" w:rsidR="005E7581" w:rsidRPr="00B65B2F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तालिम सामग्रीहरुको व्यवस्थापन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2C3D1A2A" w14:textId="142A94EB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3F2193BA" w14:textId="409FBB5C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062D1194" w14:textId="4AE396E8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0A08076D" w14:textId="18211DFF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71119DF6" w14:textId="49887FB3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4BE5DD81" w14:textId="1497DB7C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4C6F7082" w14:textId="20CBD54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6A3C127A" w14:textId="46C1C53B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D9DB7B3" w14:textId="12B84A5E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469D1EA6" w14:textId="4309BB2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4ADB13B" w14:textId="675CF006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6674DFA0" w14:textId="73710CDD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099DF14" w14:textId="53076FB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</w:t>
            </w:r>
          </w:p>
        </w:tc>
      </w:tr>
      <w:tr w:rsidR="005E7581" w:rsidRPr="00057F62" w14:paraId="739527A8" w14:textId="77777777" w:rsidTr="005E7581">
        <w:trPr>
          <w:trHeight w:val="536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48F55D99" w14:textId="358CFFCA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५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08149B37" w14:textId="22090344" w:rsidR="005E7581" w:rsidRPr="00B65B2F" w:rsidRDefault="00276D53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>
              <w:rPr>
                <w:rFonts w:cs="Kalimati" w:hint="cs"/>
                <w:color w:val="000000"/>
                <w:szCs w:val="20"/>
                <w:cs/>
              </w:rPr>
              <w:t xml:space="preserve">समूहगत 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 xml:space="preserve">तालिम </w:t>
            </w:r>
            <w:r w:rsidR="005E7581">
              <w:rPr>
                <w:rFonts w:cs="Kalimati" w:hint="cs"/>
                <w:color w:val="000000"/>
                <w:szCs w:val="20"/>
                <w:cs/>
              </w:rPr>
              <w:t xml:space="preserve">संचालन 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 xml:space="preserve">योजना </w:t>
            </w:r>
            <w:r w:rsidR="005E7581">
              <w:rPr>
                <w:rFonts w:cs="Kalimati" w:hint="cs"/>
                <w:color w:val="000000"/>
                <w:szCs w:val="20"/>
                <w:cs/>
              </w:rPr>
              <w:t>तयारी (</w:t>
            </w:r>
            <w:r w:rsidR="005E7581">
              <w:rPr>
                <w:rFonts w:cs="Calibri" w:hint="cs"/>
                <w:color w:val="000000"/>
                <w:szCs w:val="20"/>
              </w:rPr>
              <w:t>Cou</w:t>
            </w:r>
            <w:r w:rsidR="005E7581" w:rsidRPr="005E7581">
              <w:rPr>
                <w:rFonts w:cs="Kalimati" w:hint="cs"/>
                <w:color w:val="000000"/>
                <w:szCs w:val="20"/>
              </w:rPr>
              <w:t>rse</w:t>
            </w:r>
            <w:r w:rsidR="005E7581" w:rsidRPr="005E7581">
              <w:rPr>
                <w:rFonts w:cs="Kalimati" w:hint="cs"/>
                <w:color w:val="000000"/>
                <w:szCs w:val="20"/>
                <w:cs/>
              </w:rPr>
              <w:t xml:space="preserve"> </w:t>
            </w:r>
            <w:r w:rsidR="005E7581" w:rsidRPr="005E7581">
              <w:rPr>
                <w:rFonts w:cs="Kalimati" w:hint="cs"/>
                <w:color w:val="000000"/>
                <w:szCs w:val="20"/>
              </w:rPr>
              <w:t>Content</w:t>
            </w:r>
            <w:r w:rsidR="005E7581" w:rsidRPr="005E7581">
              <w:rPr>
                <w:rFonts w:cs="Kalimati" w:hint="cs"/>
                <w:color w:val="000000"/>
                <w:szCs w:val="20"/>
                <w:cs/>
              </w:rPr>
              <w:t xml:space="preserve"> अनुसार</w:t>
            </w:r>
            <w:r w:rsidR="005E7581">
              <w:rPr>
                <w:rFonts w:cs="Kalimati" w:hint="cs"/>
                <w:color w:val="000000"/>
                <w:szCs w:val="20"/>
                <w:cs/>
              </w:rPr>
              <w:t>)</w:t>
            </w:r>
            <w:r w:rsidR="005E7581" w:rsidRPr="00B65B2F">
              <w:rPr>
                <w:rFonts w:cs="Kalimati"/>
                <w:color w:val="000000"/>
                <w:szCs w:val="20"/>
              </w:rPr>
              <w:t xml:space="preserve"> 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03598AE9" w14:textId="2226DF4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D32D002" w14:textId="0F49ED72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41629B84" w14:textId="4AD95976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7EF4F908" w14:textId="51E49FF5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7029F32" w14:textId="630BAC7A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5AA1FB3B" w14:textId="21C37928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32FFDDF" w14:textId="096FD1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332B1C05" w14:textId="0E9F1EDE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17DEB4A6" w14:textId="3F03C4BB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55C50D0F" w14:textId="79409E3F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0392E09B" w14:textId="551A9E88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</w:tcPr>
          <w:p w14:paraId="34BF39DB" w14:textId="2ED8FACF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5CF30F0C" w14:textId="77BA560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प्रशिक्षक</w:t>
            </w:r>
          </w:p>
        </w:tc>
      </w:tr>
      <w:tr w:rsidR="005E7581" w:rsidRPr="00057F62" w14:paraId="7E788033" w14:textId="77777777" w:rsidTr="005E7581">
        <w:trPr>
          <w:trHeight w:val="399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30834CBD" w14:textId="7D3DBEA0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६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3823CD25" w14:textId="0CFB0163" w:rsidR="005E7581" w:rsidRPr="00B65B2F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तालिम कार्यक्रम संचालन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17F92AB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62AA813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D7EC7C7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3C30632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BD16B07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C03D499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9FF9806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D77D8A0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9BE3FAC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29DA99D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580B6BD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5EF4E2C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52F9BCB" w14:textId="4AE3D96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प्रशिक्षक</w:t>
            </w:r>
          </w:p>
        </w:tc>
      </w:tr>
      <w:tr w:rsidR="005E7581" w:rsidRPr="00057F62" w14:paraId="53B7EAAA" w14:textId="77777777" w:rsidTr="005E7581">
        <w:trPr>
          <w:trHeight w:val="372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</w:tcPr>
          <w:p w14:paraId="6FDB3357" w14:textId="44C6F397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७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474D7289" w14:textId="65DFBB5D" w:rsidR="005E7581" w:rsidRPr="00B65B2F" w:rsidRDefault="00276D53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>
              <w:rPr>
                <w:rFonts w:cs="Kalimati" w:hint="cs"/>
                <w:color w:val="000000"/>
                <w:szCs w:val="20"/>
                <w:cs/>
              </w:rPr>
              <w:t xml:space="preserve">समूहगत 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>तालिम सुरुवात प्रतिवेदन पेश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C479F9F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2C34B54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92D85F6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278DF30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216F8BB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65120A5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15E5919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B8CD100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43ABA54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C0AED5F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A4152F1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717C416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30220FB" w14:textId="4D6AD531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</w:t>
            </w:r>
          </w:p>
        </w:tc>
      </w:tr>
      <w:tr w:rsidR="005E7581" w:rsidRPr="00057F62" w14:paraId="24B9DD54" w14:textId="77777777" w:rsidTr="005E7581">
        <w:trPr>
          <w:trHeight w:val="575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51B25F69" w14:textId="1F7BBE40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८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43032F50" w14:textId="0EF3663E" w:rsidR="005E7581" w:rsidRPr="00B65B2F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तालिमको आन्तरिक अनुगमन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F4AF505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9A6AC44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A2B724F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FCD3716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EC72089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837DD92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23BED8C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01506F3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1B8721E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BFEBA93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6484C6E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EA8E62F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21C1D94B" w14:textId="4F853629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 संघ/संस्थाको प्रतिनिधि</w:t>
            </w:r>
          </w:p>
        </w:tc>
      </w:tr>
      <w:tr w:rsidR="005E7581" w:rsidRPr="00057F62" w14:paraId="59A7AB8D" w14:textId="77777777" w:rsidTr="005E7581">
        <w:trPr>
          <w:trHeight w:val="609"/>
        </w:trPr>
        <w:tc>
          <w:tcPr>
            <w:tcW w:w="2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</w:tcPr>
          <w:p w14:paraId="096C9325" w14:textId="693E6148" w:rsidR="005E7581" w:rsidRPr="00B65B2F" w:rsidRDefault="005E7581" w:rsidP="005E7581">
            <w:pPr>
              <w:spacing w:after="0" w:line="240" w:lineRule="auto"/>
              <w:jc w:val="center"/>
              <w:rPr>
                <w:rFonts w:cs="Kalimati"/>
                <w:color w:val="000000"/>
                <w:szCs w:val="20"/>
              </w:rPr>
            </w:pPr>
            <w:r w:rsidRPr="00B65B2F">
              <w:rPr>
                <w:rFonts w:cs="Kalimati" w:hint="cs"/>
                <w:color w:val="000000"/>
                <w:szCs w:val="20"/>
                <w:cs/>
              </w:rPr>
              <w:t>९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15" w:type="dxa"/>
            </w:tcMar>
            <w:vAlign w:val="center"/>
            <w:hideMark/>
          </w:tcPr>
          <w:p w14:paraId="2555ABB0" w14:textId="72FFA834" w:rsidR="005E7581" w:rsidRPr="00B65B2F" w:rsidRDefault="00276D53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>
              <w:rPr>
                <w:rFonts w:cs="Kalimati" w:hint="cs"/>
                <w:color w:val="000000"/>
                <w:szCs w:val="20"/>
                <w:cs/>
              </w:rPr>
              <w:t xml:space="preserve">समूहगत 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 xml:space="preserve">तालिम सम्पन्न </w:t>
            </w:r>
            <w:r>
              <w:rPr>
                <w:rFonts w:cs="Kalimati" w:hint="cs"/>
                <w:color w:val="000000"/>
                <w:szCs w:val="20"/>
                <w:cs/>
              </w:rPr>
              <w:t>विवरण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 xml:space="preserve"> </w:t>
            </w:r>
            <w:r w:rsidR="005E7581">
              <w:rPr>
                <w:rFonts w:cs="Kalimati" w:hint="cs"/>
                <w:color w:val="000000"/>
                <w:szCs w:val="20"/>
                <w:cs/>
              </w:rPr>
              <w:t xml:space="preserve">सहितको कार्यक्रम सम्पन्न प्रतिवेदन </w:t>
            </w:r>
            <w:r w:rsidR="005E7581" w:rsidRPr="00B65B2F">
              <w:rPr>
                <w:rFonts w:cs="Kalimati" w:hint="cs"/>
                <w:color w:val="000000"/>
                <w:szCs w:val="20"/>
                <w:cs/>
              </w:rPr>
              <w:t>पेश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D1E30CE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A43180A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AFE233C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529A61FA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07ADA1F8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2B2B5B05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94FA3F0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3F50EEDA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1EE7F1AC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432F0A1B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7EA3979B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115" w:type="dxa"/>
              <w:right w:w="115" w:type="dxa"/>
            </w:tcMar>
            <w:vAlign w:val="center"/>
            <w:hideMark/>
          </w:tcPr>
          <w:p w14:paraId="64FC016E" w14:textId="77777777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/>
                <w:color w:val="000000"/>
                <w:szCs w:val="20"/>
              </w:rPr>
              <w:t> 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824DFBA" w14:textId="52CC9500" w:rsidR="005E7581" w:rsidRPr="00FE3CE4" w:rsidRDefault="005E7581" w:rsidP="005E7581">
            <w:pPr>
              <w:spacing w:after="0" w:line="240" w:lineRule="auto"/>
              <w:rPr>
                <w:rFonts w:cs="Kalimati"/>
                <w:color w:val="000000"/>
                <w:szCs w:val="20"/>
              </w:rPr>
            </w:pPr>
            <w:r w:rsidRPr="00FE3CE4">
              <w:rPr>
                <w:rFonts w:cs="Kalimati" w:hint="cs"/>
                <w:color w:val="000000"/>
                <w:szCs w:val="20"/>
                <w:cs/>
              </w:rPr>
              <w:t>कार्यक्रम संयोजक</w:t>
            </w:r>
          </w:p>
        </w:tc>
      </w:tr>
    </w:tbl>
    <w:p w14:paraId="611CE11A" w14:textId="77777777" w:rsidR="0010620A" w:rsidRPr="003531E2" w:rsidRDefault="0010620A" w:rsidP="003531E2">
      <w:pPr>
        <w:jc w:val="both"/>
        <w:rPr>
          <w:rFonts w:cs="Kalimati"/>
          <w:b/>
          <w:bCs/>
          <w:cs/>
        </w:rPr>
        <w:sectPr w:rsidR="0010620A" w:rsidRPr="003531E2" w:rsidSect="0010620A">
          <w:pgSz w:w="16840" w:h="11920" w:orient="landscape"/>
          <w:pgMar w:top="1440" w:right="1440" w:bottom="1440" w:left="1440" w:header="720" w:footer="720" w:gutter="0"/>
          <w:cols w:space="720"/>
          <w:docGrid w:linePitch="299"/>
        </w:sectPr>
      </w:pPr>
    </w:p>
    <w:p w14:paraId="1F780846" w14:textId="406F334C" w:rsidR="004F4C1A" w:rsidRPr="003531E2" w:rsidRDefault="004F4C1A" w:rsidP="003531E2">
      <w:pPr>
        <w:jc w:val="center"/>
        <w:rPr>
          <w:rFonts w:cs="Kalimati"/>
          <w:b/>
          <w:bCs/>
          <w:sz w:val="26"/>
          <w:szCs w:val="26"/>
          <w:cs/>
        </w:rPr>
      </w:pPr>
      <w:r w:rsidRPr="003531E2">
        <w:rPr>
          <w:rFonts w:cs="Kalimati" w:hint="cs"/>
          <w:b/>
          <w:bCs/>
          <w:sz w:val="26"/>
          <w:szCs w:val="26"/>
          <w:cs/>
        </w:rPr>
        <w:lastRenderedPageBreak/>
        <w:t>आर्थिक प्रस्तावना पत्रको नमूना</w:t>
      </w:r>
    </w:p>
    <w:p w14:paraId="1BB5C55A" w14:textId="77777777" w:rsidR="003531E2" w:rsidRPr="007B6A60" w:rsidRDefault="003531E2" w:rsidP="003531E2">
      <w:pPr>
        <w:jc w:val="right"/>
        <w:rPr>
          <w:rFonts w:cs="Kalimati"/>
        </w:rPr>
      </w:pPr>
      <w:r w:rsidRPr="007B6A60">
        <w:rPr>
          <w:rFonts w:cs="Kalimati" w:hint="cs"/>
          <w:cs/>
        </w:rPr>
        <w:t xml:space="preserve">मिति </w:t>
      </w:r>
      <w:r>
        <w:rPr>
          <w:rFonts w:cs="Kalimati" w:hint="cs"/>
          <w:cs/>
        </w:rPr>
        <w:t>२०७८</w:t>
      </w:r>
      <w:r w:rsidRPr="007B6A60">
        <w:rPr>
          <w:rFonts w:cs="Kalimati" w:hint="cs"/>
          <w:cs/>
        </w:rPr>
        <w:t>/....</w:t>
      </w:r>
      <w:r>
        <w:rPr>
          <w:rFonts w:cs="Kalimati" w:hint="cs"/>
          <w:cs/>
        </w:rPr>
        <w:t>..</w:t>
      </w:r>
      <w:r w:rsidRPr="007B6A60">
        <w:rPr>
          <w:rFonts w:cs="Kalimati" w:hint="cs"/>
          <w:cs/>
        </w:rPr>
        <w:t>./</w:t>
      </w:r>
      <w:r>
        <w:rPr>
          <w:rFonts w:cs="Kalimati" w:hint="cs"/>
          <w:cs/>
        </w:rPr>
        <w:t>..</w:t>
      </w:r>
      <w:r w:rsidRPr="007B6A60">
        <w:rPr>
          <w:rFonts w:cs="Kalimati" w:hint="cs"/>
          <w:cs/>
        </w:rPr>
        <w:t>.....</w:t>
      </w:r>
    </w:p>
    <w:p w14:paraId="0801DA87" w14:textId="77777777" w:rsidR="004F4C1A" w:rsidRPr="007B6A60" w:rsidRDefault="004F4C1A" w:rsidP="003531E2">
      <w:pPr>
        <w:spacing w:line="240" w:lineRule="auto"/>
        <w:rPr>
          <w:rFonts w:cs="Kalimati"/>
        </w:rPr>
      </w:pPr>
      <w:r w:rsidRPr="007B6A60">
        <w:rPr>
          <w:rFonts w:cs="Kalimati" w:hint="cs"/>
          <w:cs/>
        </w:rPr>
        <w:t xml:space="preserve">श्री इन्स्योर परियोजना </w:t>
      </w:r>
    </w:p>
    <w:p w14:paraId="4A291CEC" w14:textId="77777777" w:rsidR="004F4C1A" w:rsidRPr="007B6A60" w:rsidRDefault="004F4C1A" w:rsidP="003531E2">
      <w:pPr>
        <w:spacing w:line="240" w:lineRule="auto"/>
        <w:rPr>
          <w:rFonts w:cs="Kalimati"/>
        </w:rPr>
      </w:pPr>
      <w:r w:rsidRPr="007B6A60">
        <w:rPr>
          <w:rFonts w:cs="Kalimati" w:hint="cs"/>
          <w:cs/>
        </w:rPr>
        <w:t>परियोजना सहायता इकाई</w:t>
      </w:r>
      <w:r>
        <w:rPr>
          <w:rFonts w:cs="Kalimati" w:hint="cs"/>
          <w:cs/>
        </w:rPr>
        <w:t>, भक्तपुर</w:t>
      </w:r>
      <w:r w:rsidRPr="007B6A60">
        <w:rPr>
          <w:rFonts w:cs="Kalimati" w:hint="cs"/>
          <w:cs/>
        </w:rPr>
        <w:t xml:space="preserve"> </w:t>
      </w:r>
    </w:p>
    <w:p w14:paraId="26476633" w14:textId="77777777" w:rsidR="004F4C1A" w:rsidRPr="007B6A60" w:rsidRDefault="004F4C1A" w:rsidP="004F4C1A">
      <w:pPr>
        <w:rPr>
          <w:rFonts w:cs="Kalimati"/>
        </w:rPr>
      </w:pPr>
    </w:p>
    <w:p w14:paraId="1C286B8D" w14:textId="5D8370CF" w:rsidR="004F4C1A" w:rsidRPr="007B6A60" w:rsidRDefault="004F4C1A" w:rsidP="004F4C1A">
      <w:pPr>
        <w:rPr>
          <w:rFonts w:cs="Kalimati"/>
          <w:b/>
          <w:bCs/>
        </w:rPr>
      </w:pPr>
      <w:r w:rsidRPr="007B6A60">
        <w:rPr>
          <w:rFonts w:cs="Kalimati" w:hint="cs"/>
          <w:b/>
          <w:bCs/>
          <w:cs/>
        </w:rPr>
        <w:t xml:space="preserve">विषय : </w:t>
      </w:r>
      <w:r>
        <w:rPr>
          <w:rFonts w:cs="Kalimati" w:hint="cs"/>
          <w:b/>
          <w:bCs/>
          <w:cs/>
        </w:rPr>
        <w:t>आर्थिक प्रस्ताव</w:t>
      </w:r>
      <w:r w:rsidR="003531E2">
        <w:rPr>
          <w:rFonts w:cs="Kalimati" w:hint="cs"/>
          <w:b/>
          <w:bCs/>
          <w:cs/>
        </w:rPr>
        <w:t>ना</w:t>
      </w:r>
      <w:r w:rsidRPr="007B6A60">
        <w:rPr>
          <w:rFonts w:cs="Kalimati" w:hint="cs"/>
          <w:b/>
          <w:bCs/>
          <w:cs/>
        </w:rPr>
        <w:t xml:space="preserve"> पेश गरिएको वारे </w:t>
      </w:r>
      <w:r w:rsidRPr="007B6A60">
        <w:rPr>
          <w:rFonts w:cs="Kalimati" w:hint="cs"/>
          <w:b/>
          <w:bCs/>
        </w:rPr>
        <w:t>l</w:t>
      </w:r>
      <w:r w:rsidRPr="007B6A60">
        <w:rPr>
          <w:rFonts w:cs="Kalimati" w:hint="cs"/>
          <w:b/>
          <w:bCs/>
          <w:cs/>
        </w:rPr>
        <w:t xml:space="preserve"> </w:t>
      </w:r>
    </w:p>
    <w:p w14:paraId="55B2BC77" w14:textId="77777777" w:rsidR="004F4C1A" w:rsidRPr="007B6A60" w:rsidRDefault="004F4C1A" w:rsidP="004F4C1A">
      <w:pPr>
        <w:rPr>
          <w:rFonts w:cs="Kalimati"/>
        </w:rPr>
      </w:pPr>
    </w:p>
    <w:p w14:paraId="44F4FC91" w14:textId="40F8740F" w:rsidR="004F4C1A" w:rsidRDefault="004F4C1A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मिति</w:t>
      </w:r>
      <w:r>
        <w:rPr>
          <w:rFonts w:cs="Kalimati" w:hint="cs"/>
          <w:cs/>
        </w:rPr>
        <w:t xml:space="preserve"> </w:t>
      </w:r>
      <w:r w:rsidRPr="007B6A60">
        <w:rPr>
          <w:rFonts w:cs="Kalimati" w:hint="cs"/>
          <w:cs/>
        </w:rPr>
        <w:t xml:space="preserve">२०७७ </w:t>
      </w:r>
      <w:r>
        <w:rPr>
          <w:rFonts w:cs="Kalimati" w:hint="cs"/>
          <w:cs/>
        </w:rPr>
        <w:t xml:space="preserve">चैत्र </w:t>
      </w:r>
      <w:r w:rsidR="003531E2">
        <w:rPr>
          <w:rFonts w:cs="Kalimati" w:hint="cs"/>
          <w:cs/>
        </w:rPr>
        <w:t>२</w:t>
      </w:r>
      <w:r w:rsidR="00E7794A">
        <w:rPr>
          <w:rFonts w:cs="Kalimati" w:hint="cs"/>
          <w:cs/>
        </w:rPr>
        <w:t>६</w:t>
      </w:r>
      <w:r>
        <w:rPr>
          <w:rFonts w:cs="Kalimati" w:hint="cs"/>
          <w:cs/>
        </w:rPr>
        <w:t xml:space="preserve"> </w:t>
      </w:r>
      <w:r w:rsidRPr="007B6A60">
        <w:rPr>
          <w:rFonts w:cs="Kalimati" w:hint="cs"/>
          <w:cs/>
        </w:rPr>
        <w:t xml:space="preserve">गते त्यस परियोजनाबाट प्रकाशित </w:t>
      </w:r>
      <w:r>
        <w:rPr>
          <w:rFonts w:cs="Kalimati" w:hint="cs"/>
          <w:cs/>
        </w:rPr>
        <w:t xml:space="preserve">प्रस्तावना पेश गर्ने </w:t>
      </w:r>
      <w:r w:rsidRPr="007B6A60">
        <w:rPr>
          <w:rFonts w:cs="Kalimati" w:hint="cs"/>
          <w:cs/>
        </w:rPr>
        <w:t>सूचना बमोजिम यस ........................................ संघ/महासंघले</w:t>
      </w:r>
      <w:r>
        <w:rPr>
          <w:rFonts w:cs="Kalimati" w:hint="cs"/>
          <w:cs/>
        </w:rPr>
        <w:t xml:space="preserve"> जम्मा ....</w:t>
      </w:r>
      <w:r w:rsidRPr="007B6A60">
        <w:rPr>
          <w:rFonts w:cs="Kalimati" w:hint="cs"/>
          <w:cs/>
        </w:rPr>
        <w:t>.</w:t>
      </w:r>
      <w:r>
        <w:rPr>
          <w:rFonts w:cs="Kalimati" w:hint="cs"/>
          <w:cs/>
        </w:rPr>
        <w:t>.</w:t>
      </w:r>
      <w:r w:rsidRPr="007B6A60">
        <w:rPr>
          <w:rFonts w:cs="Kalimati" w:hint="cs"/>
          <w:cs/>
        </w:rPr>
        <w:t>... जनालाई</w:t>
      </w:r>
      <w:r>
        <w:rPr>
          <w:rFonts w:cs="Kalimati"/>
        </w:rPr>
        <w:t xml:space="preserve"> </w:t>
      </w:r>
      <w:r w:rsidRPr="007B6A60">
        <w:rPr>
          <w:rFonts w:cs="Kalimati" w:hint="cs"/>
          <w:cs/>
        </w:rPr>
        <w:t xml:space="preserve">परियोजनाले </w:t>
      </w:r>
      <w:r>
        <w:rPr>
          <w:rFonts w:cs="Kalimati" w:hint="cs"/>
          <w:cs/>
        </w:rPr>
        <w:t>निर्दिष्ट</w:t>
      </w:r>
      <w:r w:rsidRPr="007B6A60">
        <w:rPr>
          <w:rFonts w:cs="Kalimati" w:hint="cs"/>
          <w:cs/>
        </w:rPr>
        <w:t xml:space="preserve"> गरेको ९६ घण्टा अवधिको कामदारहरुका लागि थप तालिम </w:t>
      </w:r>
      <w:r>
        <w:rPr>
          <w:rFonts w:cs="Kalimati" w:hint="cs"/>
          <w:cs/>
        </w:rPr>
        <w:t xml:space="preserve">कार्यक्रम </w:t>
      </w:r>
      <w:r w:rsidRPr="007B6A60">
        <w:rPr>
          <w:rFonts w:cs="Kalimati" w:hint="cs"/>
          <w:cs/>
        </w:rPr>
        <w:t xml:space="preserve">संचालन गर्न </w:t>
      </w:r>
      <w:r>
        <w:rPr>
          <w:rFonts w:cs="Kalimati" w:hint="cs"/>
          <w:cs/>
        </w:rPr>
        <w:t xml:space="preserve">पेश गरिएको प्राविधिक प्रस्तावमा उल्लेख भए अनुसार तालिम संचालन गर्नका लागि </w:t>
      </w:r>
      <w:r w:rsidR="005F01F0">
        <w:rPr>
          <w:rFonts w:cs="Kalimati" w:hint="cs"/>
          <w:cs/>
        </w:rPr>
        <w:t>रु........../..... (अक्षरु</w:t>
      </w:r>
      <w:r w:rsidR="00C927C2">
        <w:rPr>
          <w:rFonts w:cs="Kalimati" w:hint="cs"/>
          <w:cs/>
        </w:rPr>
        <w:t>पी</w:t>
      </w:r>
      <w:r w:rsidR="005F01F0">
        <w:rPr>
          <w:rFonts w:cs="Kalimati" w:hint="cs"/>
          <w:cs/>
        </w:rPr>
        <w:t xml:space="preserve"> .................) </w:t>
      </w:r>
      <w:r w:rsidRPr="007B6A60">
        <w:rPr>
          <w:rFonts w:cs="Kalimati" w:hint="cs"/>
          <w:cs/>
        </w:rPr>
        <w:t xml:space="preserve"> </w:t>
      </w:r>
      <w:r w:rsidR="005F01F0">
        <w:rPr>
          <w:rFonts w:cs="Kalimati" w:hint="cs"/>
          <w:cs/>
        </w:rPr>
        <w:t xml:space="preserve">पेश गरेका छौं </w:t>
      </w:r>
      <w:r w:rsidR="005F01F0" w:rsidRPr="007B6A60">
        <w:rPr>
          <w:rFonts w:cs="Kalimati" w:hint="cs"/>
        </w:rPr>
        <w:t>l</w:t>
      </w:r>
      <w:r w:rsidR="005F01F0" w:rsidRPr="007B6A60">
        <w:rPr>
          <w:rFonts w:cs="Kalimati" w:hint="cs"/>
          <w:cs/>
        </w:rPr>
        <w:t xml:space="preserve"> </w:t>
      </w:r>
    </w:p>
    <w:p w14:paraId="272DE549" w14:textId="5C9A1F3D" w:rsidR="005F01F0" w:rsidRDefault="005F01F0" w:rsidP="004F4C1A">
      <w:pPr>
        <w:jc w:val="both"/>
        <w:rPr>
          <w:rFonts w:cs="Kalimati"/>
        </w:rPr>
      </w:pPr>
      <w:r>
        <w:rPr>
          <w:rFonts w:cs="Kalimati" w:hint="cs"/>
          <w:cs/>
        </w:rPr>
        <w:t xml:space="preserve">यो आर्थिक प्रस्ताव सम्झौता सम्बन्धि छलफलमा सहमति भए बमोजिम परिमार्जन गर्न सकिनेछ </w:t>
      </w:r>
      <w:r w:rsidRPr="007B6A60">
        <w:rPr>
          <w:rFonts w:cs="Kalimati" w:hint="cs"/>
        </w:rPr>
        <w:t>l</w:t>
      </w:r>
      <w:r>
        <w:rPr>
          <w:rFonts w:cs="Kalimati" w:hint="cs"/>
          <w:cs/>
        </w:rPr>
        <w:t xml:space="preserve"> साथै यो प्रस्ताव .............../...........२०२१ सम्म मान्य रहनेछ </w:t>
      </w:r>
      <w:r w:rsidRPr="007B6A60">
        <w:rPr>
          <w:rFonts w:cs="Kalimati" w:hint="cs"/>
        </w:rPr>
        <w:t>l</w:t>
      </w:r>
    </w:p>
    <w:p w14:paraId="1FAD3D68" w14:textId="541974E1" w:rsidR="00D8424C" w:rsidRDefault="00D8424C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यो </w:t>
      </w:r>
      <w:r>
        <w:rPr>
          <w:rFonts w:cs="Kalimati" w:hint="cs"/>
          <w:cs/>
        </w:rPr>
        <w:t>प्रस्तावना</w:t>
      </w:r>
      <w:r w:rsidRPr="007B6A60">
        <w:rPr>
          <w:rFonts w:cs="Kalimati" w:hint="cs"/>
          <w:cs/>
        </w:rPr>
        <w:t xml:space="preserve"> </w:t>
      </w:r>
      <w:r>
        <w:rPr>
          <w:rFonts w:cs="Kalimati" w:hint="cs"/>
          <w:cs/>
        </w:rPr>
        <w:t xml:space="preserve">छनौट सम्बन्धि </w:t>
      </w:r>
      <w:r w:rsidRPr="007B6A60">
        <w:rPr>
          <w:rFonts w:cs="Kalimati" w:hint="cs"/>
          <w:cs/>
        </w:rPr>
        <w:t>परियोजना</w:t>
      </w:r>
      <w:r>
        <w:rPr>
          <w:rFonts w:cs="Kalimati" w:hint="cs"/>
          <w:cs/>
        </w:rPr>
        <w:t xml:space="preserve">ले गरेको </w:t>
      </w:r>
      <w:r w:rsidRPr="007B6A60">
        <w:rPr>
          <w:rFonts w:cs="Kalimati" w:hint="cs"/>
          <w:cs/>
        </w:rPr>
        <w:t xml:space="preserve">निर्णय हामीलाई मान्य हुनेछ </w:t>
      </w:r>
      <w:r w:rsidRPr="007B6A60">
        <w:rPr>
          <w:rFonts w:cs="Kalimati" w:hint="cs"/>
        </w:rPr>
        <w:t>l</w:t>
      </w:r>
    </w:p>
    <w:p w14:paraId="21783DD2" w14:textId="77777777" w:rsidR="004F4C1A" w:rsidRPr="007B6A60" w:rsidRDefault="004F4C1A" w:rsidP="004F4C1A">
      <w:pPr>
        <w:jc w:val="both"/>
        <w:rPr>
          <w:rFonts w:cs="Kalimati"/>
        </w:rPr>
      </w:pPr>
    </w:p>
    <w:p w14:paraId="1CE87702" w14:textId="77777777" w:rsidR="004F4C1A" w:rsidRPr="007B6A60" w:rsidRDefault="004F4C1A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>.......................</w:t>
      </w:r>
    </w:p>
    <w:p w14:paraId="1D2A59C7" w14:textId="77777777" w:rsidR="004F4C1A" w:rsidRPr="007B6A60" w:rsidRDefault="004F4C1A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आवेदक </w:t>
      </w:r>
    </w:p>
    <w:p w14:paraId="7CC2D6CB" w14:textId="77777777" w:rsidR="004F4C1A" w:rsidRDefault="004F4C1A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नाम</w:t>
      </w:r>
      <w:r>
        <w:rPr>
          <w:rFonts w:cs="Kalimati" w:hint="cs"/>
          <w:cs/>
        </w:rPr>
        <w:t xml:space="preserve"> :</w:t>
      </w:r>
      <w:r w:rsidRPr="007B6A60">
        <w:rPr>
          <w:rFonts w:cs="Kalimati" w:hint="cs"/>
          <w:cs/>
        </w:rPr>
        <w:t xml:space="preserve"> </w:t>
      </w:r>
    </w:p>
    <w:p w14:paraId="59B73017" w14:textId="77777777" w:rsidR="004F4C1A" w:rsidRPr="007B6A60" w:rsidRDefault="004F4C1A" w:rsidP="004F4C1A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पद : </w:t>
      </w:r>
    </w:p>
    <w:p w14:paraId="63BCD66B" w14:textId="7C11089B" w:rsidR="004F4C1A" w:rsidRDefault="004F4C1A" w:rsidP="004F4C1A">
      <w:pPr>
        <w:jc w:val="both"/>
        <w:rPr>
          <w:rFonts w:cs="Kalimati"/>
        </w:rPr>
      </w:pPr>
      <w:r>
        <w:rPr>
          <w:rFonts w:cs="Kalimati" w:hint="cs"/>
          <w:cs/>
        </w:rPr>
        <w:t xml:space="preserve">कार्यालयको </w:t>
      </w:r>
      <w:r w:rsidRPr="007B6A60">
        <w:rPr>
          <w:rFonts w:cs="Kalimati" w:hint="cs"/>
          <w:cs/>
        </w:rPr>
        <w:t xml:space="preserve">छाप : </w:t>
      </w:r>
    </w:p>
    <w:p w14:paraId="34841CF8" w14:textId="4B5816E8" w:rsidR="000A5E41" w:rsidRDefault="000A5E41" w:rsidP="004F4C1A">
      <w:pPr>
        <w:jc w:val="both"/>
        <w:rPr>
          <w:rFonts w:cs="Kalimati"/>
        </w:rPr>
      </w:pPr>
    </w:p>
    <w:p w14:paraId="0D73A0B2" w14:textId="27E87B0C" w:rsidR="000A5E41" w:rsidRDefault="000A5E41" w:rsidP="004F4C1A">
      <w:pPr>
        <w:jc w:val="both"/>
        <w:rPr>
          <w:rFonts w:cs="Kalimati"/>
        </w:rPr>
      </w:pPr>
    </w:p>
    <w:p w14:paraId="1CC53F8C" w14:textId="56239C93" w:rsidR="000A5E41" w:rsidRDefault="000A5E41" w:rsidP="004F4C1A">
      <w:pPr>
        <w:jc w:val="both"/>
        <w:rPr>
          <w:rFonts w:cs="Kalimati"/>
        </w:rPr>
      </w:pPr>
    </w:p>
    <w:p w14:paraId="2F3A8E84" w14:textId="747A32FE" w:rsidR="000A5E41" w:rsidRDefault="000A5E41" w:rsidP="004F4C1A">
      <w:pPr>
        <w:jc w:val="both"/>
        <w:rPr>
          <w:rFonts w:cs="Kalimati"/>
        </w:rPr>
      </w:pPr>
    </w:p>
    <w:p w14:paraId="0F0340B3" w14:textId="0AD5C169" w:rsidR="000A5E41" w:rsidRDefault="000A5E41" w:rsidP="004F4C1A">
      <w:pPr>
        <w:jc w:val="both"/>
        <w:rPr>
          <w:rFonts w:cs="Kalimati"/>
        </w:rPr>
      </w:pPr>
    </w:p>
    <w:p w14:paraId="45699D54" w14:textId="7FC58497" w:rsidR="000A5E41" w:rsidRDefault="000A5E41" w:rsidP="004F4C1A">
      <w:pPr>
        <w:jc w:val="both"/>
        <w:rPr>
          <w:rFonts w:cs="Kalimati"/>
        </w:rPr>
      </w:pPr>
    </w:p>
    <w:p w14:paraId="577C9655" w14:textId="61A00FEC" w:rsidR="000A5E41" w:rsidRDefault="000A5E41" w:rsidP="004F4C1A">
      <w:pPr>
        <w:jc w:val="both"/>
        <w:rPr>
          <w:rFonts w:cs="Kalimati"/>
        </w:rPr>
      </w:pPr>
    </w:p>
    <w:p w14:paraId="4BEEAF95" w14:textId="1672E9A9" w:rsidR="003531E2" w:rsidRPr="003531E2" w:rsidRDefault="000A5E41" w:rsidP="003531E2">
      <w:pPr>
        <w:jc w:val="center"/>
        <w:rPr>
          <w:rFonts w:cs="Kalimati"/>
          <w:b/>
          <w:bCs/>
          <w:sz w:val="26"/>
          <w:szCs w:val="26"/>
        </w:rPr>
      </w:pPr>
      <w:r>
        <w:rPr>
          <w:rFonts w:cs="Kalimati"/>
          <w:cs/>
        </w:rPr>
        <w:br w:type="page"/>
      </w:r>
      <w:r w:rsidR="003531E2" w:rsidRPr="003531E2">
        <w:rPr>
          <w:rFonts w:cs="Kalimati" w:hint="cs"/>
          <w:b/>
          <w:bCs/>
          <w:sz w:val="26"/>
          <w:szCs w:val="26"/>
          <w:cs/>
        </w:rPr>
        <w:lastRenderedPageBreak/>
        <w:t>आर्थिक प्रस्तावनाको ढांचा:</w:t>
      </w:r>
    </w:p>
    <w:p w14:paraId="7DC4E8EE" w14:textId="239D2FAE" w:rsidR="003531E2" w:rsidRPr="00C927C2" w:rsidRDefault="003531E2" w:rsidP="00C927C2">
      <w:pPr>
        <w:pStyle w:val="ListParagraph"/>
        <w:numPr>
          <w:ilvl w:val="0"/>
          <w:numId w:val="47"/>
        </w:numPr>
        <w:tabs>
          <w:tab w:val="left" w:pos="360"/>
        </w:tabs>
        <w:rPr>
          <w:rFonts w:cs="Kalimati"/>
          <w:b/>
          <w:bCs/>
          <w:szCs w:val="22"/>
          <w:cs/>
        </w:rPr>
      </w:pPr>
      <w:r w:rsidRPr="00C927C2">
        <w:rPr>
          <w:rFonts w:ascii="Mangal" w:hAnsi="Mangal" w:cs="Kalimati" w:hint="cs"/>
          <w:b/>
          <w:bCs/>
          <w:szCs w:val="22"/>
          <w:cs/>
        </w:rPr>
        <w:t>कामदारका</w:t>
      </w:r>
      <w:r w:rsidRPr="00C927C2">
        <w:rPr>
          <w:rFonts w:cs="Kalimati" w:hint="cs"/>
          <w:b/>
          <w:bCs/>
          <w:szCs w:val="22"/>
          <w:cs/>
        </w:rPr>
        <w:t xml:space="preserve"> </w:t>
      </w:r>
      <w:r w:rsidRPr="00C927C2">
        <w:rPr>
          <w:rFonts w:ascii="Mangal" w:hAnsi="Mangal" w:cs="Kalimati" w:hint="cs"/>
          <w:b/>
          <w:bCs/>
          <w:szCs w:val="22"/>
          <w:cs/>
        </w:rPr>
        <w:t>लागि</w:t>
      </w:r>
      <w:r w:rsidRPr="00C927C2">
        <w:rPr>
          <w:rFonts w:cs="Kalimati" w:hint="cs"/>
          <w:b/>
          <w:bCs/>
          <w:szCs w:val="22"/>
          <w:cs/>
        </w:rPr>
        <w:t xml:space="preserve"> </w:t>
      </w:r>
      <w:r w:rsidRPr="00C927C2">
        <w:rPr>
          <w:rFonts w:ascii="Mangal" w:hAnsi="Mangal" w:cs="Kalimati" w:hint="cs"/>
          <w:b/>
          <w:bCs/>
          <w:szCs w:val="22"/>
          <w:cs/>
        </w:rPr>
        <w:t>थप</w:t>
      </w:r>
      <w:r w:rsidRPr="00C927C2">
        <w:rPr>
          <w:rFonts w:cs="Kalimati" w:hint="cs"/>
          <w:b/>
          <w:bCs/>
          <w:szCs w:val="22"/>
          <w:cs/>
        </w:rPr>
        <w:t xml:space="preserve"> </w:t>
      </w:r>
      <w:r w:rsidRPr="00C927C2">
        <w:rPr>
          <w:rFonts w:ascii="Mangal" w:hAnsi="Mangal" w:cs="Kalimati" w:hint="cs"/>
          <w:b/>
          <w:bCs/>
          <w:szCs w:val="22"/>
          <w:cs/>
        </w:rPr>
        <w:t>त</w:t>
      </w:r>
      <w:r w:rsidRPr="00C927C2">
        <w:rPr>
          <w:rFonts w:cs="Kalimati" w:hint="cs"/>
          <w:b/>
          <w:bCs/>
          <w:szCs w:val="22"/>
          <w:cs/>
        </w:rPr>
        <w:t>ालिम कार्यक्रमको आर्थिक प्रस्तावनाको सारांश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"/>
        <w:gridCol w:w="3230"/>
        <w:gridCol w:w="1890"/>
        <w:gridCol w:w="3005"/>
      </w:tblGrid>
      <w:tr w:rsidR="003531E2" w14:paraId="0C15CCFE" w14:textId="77777777" w:rsidTr="00C927C2">
        <w:tc>
          <w:tcPr>
            <w:tcW w:w="905" w:type="dxa"/>
          </w:tcPr>
          <w:p w14:paraId="1791466E" w14:textId="44C18D6E" w:rsidR="003531E2" w:rsidRDefault="003531E2" w:rsidP="00C927C2">
            <w:pPr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Cs/>
                <w:cs/>
              </w:rPr>
              <w:t>क्र. सं</w:t>
            </w:r>
          </w:p>
        </w:tc>
        <w:tc>
          <w:tcPr>
            <w:tcW w:w="3230" w:type="dxa"/>
          </w:tcPr>
          <w:p w14:paraId="3B47A4DB" w14:textId="41A568BA" w:rsidR="003531E2" w:rsidRDefault="003531E2" w:rsidP="00C927C2">
            <w:pPr>
              <w:rPr>
                <w:rFonts w:cs="Kalimati"/>
                <w:b/>
                <w:bCs/>
              </w:rPr>
            </w:pPr>
            <w:r>
              <w:rPr>
                <w:rFonts w:cs="Kalimati" w:hint="cs"/>
                <w:b/>
                <w:bCs/>
                <w:cs/>
              </w:rPr>
              <w:t>तालिम संचालन गर्ने बिषय</w:t>
            </w:r>
          </w:p>
        </w:tc>
        <w:tc>
          <w:tcPr>
            <w:tcW w:w="1890" w:type="dxa"/>
          </w:tcPr>
          <w:p w14:paraId="66D4FC5F" w14:textId="4AD08EC4" w:rsidR="003531E2" w:rsidRDefault="003531E2" w:rsidP="00C927C2">
            <w:pPr>
              <w:rPr>
                <w:rFonts w:cs="Kalimati"/>
                <w:b/>
                <w:bCs/>
              </w:rPr>
            </w:pPr>
            <w:r>
              <w:rPr>
                <w:rFonts w:cs="Kalimati" w:hint="cs"/>
                <w:b/>
                <w:bCs/>
                <w:cs/>
              </w:rPr>
              <w:t>प्रस्तावित सहभागी संख्या</w:t>
            </w:r>
          </w:p>
        </w:tc>
        <w:tc>
          <w:tcPr>
            <w:tcW w:w="3005" w:type="dxa"/>
          </w:tcPr>
          <w:p w14:paraId="468C368E" w14:textId="1B3B8040" w:rsidR="003531E2" w:rsidRDefault="003531E2" w:rsidP="00C927C2">
            <w:pPr>
              <w:rPr>
                <w:rFonts w:cs="Kalimati"/>
                <w:b/>
                <w:bCs/>
              </w:rPr>
            </w:pPr>
            <w:r>
              <w:rPr>
                <w:rFonts w:cs="Kalimati" w:hint="cs"/>
                <w:b/>
                <w:bCs/>
                <w:cs/>
              </w:rPr>
              <w:t>अनुमानित प्रस्तावित लागत (</w:t>
            </w:r>
            <w:r w:rsidR="00C927C2" w:rsidRPr="00F06137">
              <w:rPr>
                <w:rFonts w:cs="Kalimati" w:hint="cs"/>
                <w:b/>
                <w:bCs/>
                <w:cs/>
              </w:rPr>
              <w:t>मूल्य अभिवृद्धि कर</w:t>
            </w:r>
            <w:r w:rsidR="00C927C2">
              <w:rPr>
                <w:rFonts w:cs="Kalimati" w:hint="cs"/>
                <w:b/>
                <w:bCs/>
                <w:cs/>
              </w:rPr>
              <w:t xml:space="preserve"> बाहेक</w:t>
            </w:r>
            <w:r>
              <w:rPr>
                <w:rFonts w:cs="Kalimati" w:hint="cs"/>
                <w:b/>
                <w:bCs/>
                <w:cs/>
              </w:rPr>
              <w:t>)</w:t>
            </w:r>
          </w:p>
        </w:tc>
      </w:tr>
      <w:tr w:rsidR="003531E2" w14:paraId="49F2B779" w14:textId="77777777" w:rsidTr="00C927C2">
        <w:tc>
          <w:tcPr>
            <w:tcW w:w="905" w:type="dxa"/>
          </w:tcPr>
          <w:p w14:paraId="3B65D2DD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3230" w:type="dxa"/>
          </w:tcPr>
          <w:p w14:paraId="4C5730AA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1890" w:type="dxa"/>
          </w:tcPr>
          <w:p w14:paraId="49AFA5B3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3005" w:type="dxa"/>
          </w:tcPr>
          <w:p w14:paraId="47F2D56E" w14:textId="6DF42155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</w:tr>
      <w:tr w:rsidR="003531E2" w14:paraId="06424D59" w14:textId="77777777" w:rsidTr="00C927C2">
        <w:tc>
          <w:tcPr>
            <w:tcW w:w="905" w:type="dxa"/>
          </w:tcPr>
          <w:p w14:paraId="45C8EABB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3230" w:type="dxa"/>
          </w:tcPr>
          <w:p w14:paraId="47E1D410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1890" w:type="dxa"/>
          </w:tcPr>
          <w:p w14:paraId="38A17C62" w14:textId="77777777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  <w:tc>
          <w:tcPr>
            <w:tcW w:w="3005" w:type="dxa"/>
          </w:tcPr>
          <w:p w14:paraId="3D913245" w14:textId="370AE936" w:rsidR="003531E2" w:rsidRDefault="003531E2" w:rsidP="00C927C2">
            <w:pPr>
              <w:spacing w:line="360" w:lineRule="auto"/>
              <w:rPr>
                <w:rFonts w:cs="Kalimati"/>
                <w:b/>
                <w:bCs/>
              </w:rPr>
            </w:pPr>
          </w:p>
        </w:tc>
      </w:tr>
      <w:tr w:rsidR="00C927C2" w14:paraId="20A8ABF7" w14:textId="77777777" w:rsidTr="00C927C2">
        <w:tc>
          <w:tcPr>
            <w:tcW w:w="905" w:type="dxa"/>
          </w:tcPr>
          <w:p w14:paraId="393CCB31" w14:textId="77777777" w:rsidR="00C927C2" w:rsidRDefault="00C927C2" w:rsidP="00C927C2">
            <w:pPr>
              <w:rPr>
                <w:rFonts w:cs="Kalimati"/>
                <w:b/>
                <w:bCs/>
              </w:rPr>
            </w:pPr>
          </w:p>
        </w:tc>
        <w:tc>
          <w:tcPr>
            <w:tcW w:w="3230" w:type="dxa"/>
          </w:tcPr>
          <w:p w14:paraId="6C4BEF97" w14:textId="5C052C61" w:rsidR="00C927C2" w:rsidRDefault="00C927C2" w:rsidP="00C927C2">
            <w:pPr>
              <w:rPr>
                <w:rFonts w:cs="Kalimati"/>
                <w:b/>
                <w:bCs/>
              </w:rPr>
            </w:pPr>
            <w:r>
              <w:rPr>
                <w:rFonts w:cs="Kalimati" w:hint="cs"/>
                <w:b/>
                <w:bCs/>
                <w:cs/>
              </w:rPr>
              <w:t xml:space="preserve">जम्मा </w:t>
            </w:r>
          </w:p>
        </w:tc>
        <w:tc>
          <w:tcPr>
            <w:tcW w:w="1890" w:type="dxa"/>
          </w:tcPr>
          <w:p w14:paraId="38335710" w14:textId="77777777" w:rsidR="00C927C2" w:rsidRDefault="00C927C2" w:rsidP="00C927C2">
            <w:pPr>
              <w:rPr>
                <w:rFonts w:cs="Kalimati"/>
                <w:b/>
                <w:bCs/>
              </w:rPr>
            </w:pPr>
          </w:p>
        </w:tc>
        <w:tc>
          <w:tcPr>
            <w:tcW w:w="3005" w:type="dxa"/>
          </w:tcPr>
          <w:p w14:paraId="249FC72C" w14:textId="77777777" w:rsidR="00C927C2" w:rsidRDefault="00C927C2" w:rsidP="00C927C2">
            <w:pPr>
              <w:rPr>
                <w:rFonts w:cs="Kalimati"/>
                <w:b/>
                <w:bCs/>
              </w:rPr>
            </w:pPr>
          </w:p>
        </w:tc>
      </w:tr>
    </w:tbl>
    <w:p w14:paraId="51DA2102" w14:textId="77777777" w:rsidR="00C927C2" w:rsidRDefault="00C927C2" w:rsidP="000A5E41">
      <w:pPr>
        <w:rPr>
          <w:rFonts w:cs="Kalimati"/>
          <w:b/>
          <w:bCs/>
        </w:rPr>
      </w:pPr>
    </w:p>
    <w:p w14:paraId="6A7A7085" w14:textId="6FBA1C3C" w:rsidR="000A5E41" w:rsidRPr="000A5E41" w:rsidRDefault="00C927C2" w:rsidP="000A5E41">
      <w:pPr>
        <w:rPr>
          <w:rFonts w:cs="Kalimati"/>
          <w:b/>
          <w:bCs/>
        </w:rPr>
      </w:pPr>
      <w:r>
        <w:rPr>
          <w:rFonts w:cs="Kalimati" w:hint="cs"/>
          <w:b/>
          <w:bCs/>
          <w:cs/>
        </w:rPr>
        <w:t xml:space="preserve">२. </w:t>
      </w:r>
      <w:r w:rsidR="000A5E41" w:rsidRPr="000A5E41">
        <w:rPr>
          <w:rFonts w:cs="Kalimati" w:hint="cs"/>
          <w:b/>
          <w:bCs/>
          <w:cs/>
        </w:rPr>
        <w:t xml:space="preserve">कामदारका लागि थप तालिम कार्यक्रमको </w:t>
      </w:r>
      <w:r w:rsidR="003531E2">
        <w:rPr>
          <w:rFonts w:cs="Kalimati" w:hint="cs"/>
          <w:b/>
          <w:bCs/>
          <w:cs/>
        </w:rPr>
        <w:t xml:space="preserve">बिस्तृत </w:t>
      </w:r>
      <w:r w:rsidR="000A5E41" w:rsidRPr="000A5E41">
        <w:rPr>
          <w:rFonts w:cs="Kalimati" w:hint="cs"/>
          <w:b/>
          <w:bCs/>
          <w:cs/>
        </w:rPr>
        <w:t>आर्थिक प्रस्तावना:</w:t>
      </w:r>
    </w:p>
    <w:p w14:paraId="022D51F3" w14:textId="7DDE5199" w:rsidR="000A5E41" w:rsidRPr="000A5E41" w:rsidRDefault="000A5E41" w:rsidP="000A5E41">
      <w:pPr>
        <w:spacing w:after="60"/>
        <w:ind w:left="360" w:hanging="806"/>
        <w:rPr>
          <w:rFonts w:cs="Kalimati"/>
        </w:rPr>
      </w:pPr>
      <w:r w:rsidRPr="000A5E41">
        <w:rPr>
          <w:rFonts w:cs="Kalimati" w:hint="cs"/>
          <w:cs/>
        </w:rPr>
        <w:t>संघ/महासंघको नाम:</w:t>
      </w:r>
      <w:r w:rsidRPr="000A5E41">
        <w:rPr>
          <w:rFonts w:cs="Kalimati"/>
          <w:cs/>
        </w:rPr>
        <w:tab/>
      </w:r>
      <w:r w:rsidR="00C927C2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 w:hint="cs"/>
          <w:cs/>
        </w:rPr>
        <w:t>ठेगाना:</w:t>
      </w:r>
    </w:p>
    <w:p w14:paraId="2C7D9961" w14:textId="19E1CDCA" w:rsidR="000A5E41" w:rsidRPr="000A5E41" w:rsidRDefault="000A5E41" w:rsidP="000A5E41">
      <w:pPr>
        <w:spacing w:after="60"/>
        <w:ind w:left="360" w:hanging="806"/>
        <w:rPr>
          <w:rFonts w:cs="Kalimati"/>
        </w:rPr>
      </w:pPr>
      <w:r w:rsidRPr="000A5E41">
        <w:rPr>
          <w:rFonts w:cs="Kalimati" w:hint="cs"/>
          <w:cs/>
        </w:rPr>
        <w:t>तालिमको विषय</w:t>
      </w:r>
      <w:r w:rsidR="009B0225">
        <w:rPr>
          <w:rFonts w:cs="Kalimati" w:hint="cs"/>
          <w:cs/>
        </w:rPr>
        <w:t>को</w:t>
      </w:r>
      <w:r w:rsidRPr="000A5E41">
        <w:rPr>
          <w:rFonts w:cs="Kalimati" w:hint="cs"/>
          <w:cs/>
        </w:rPr>
        <w:t xml:space="preserve"> नाम:</w:t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Pr="000A5E41">
        <w:rPr>
          <w:rFonts w:cs="Kalimati"/>
          <w:cs/>
        </w:rPr>
        <w:tab/>
      </w:r>
      <w:r w:rsidR="00C92600">
        <w:rPr>
          <w:rFonts w:cs="Kalimati"/>
          <w:cs/>
        </w:rPr>
        <w:tab/>
      </w:r>
      <w:r w:rsidRPr="000A5E41">
        <w:rPr>
          <w:rFonts w:cs="Kalimati" w:hint="cs"/>
          <w:cs/>
        </w:rPr>
        <w:t>तालिम अवधि:</w:t>
      </w:r>
      <w:r w:rsidR="0011266A">
        <w:rPr>
          <w:rFonts w:cs="Kalimati" w:hint="cs"/>
          <w:cs/>
        </w:rPr>
        <w:t xml:space="preserve"> ४५/९६ घण्टा</w:t>
      </w:r>
    </w:p>
    <w:p w14:paraId="63D1AFAD" w14:textId="020DA733" w:rsidR="000A5E41" w:rsidRDefault="000A5E41" w:rsidP="000A5E41">
      <w:pPr>
        <w:spacing w:after="60"/>
        <w:ind w:left="360" w:hanging="806"/>
        <w:rPr>
          <w:rFonts w:cs="Kalimati"/>
        </w:rPr>
      </w:pPr>
      <w:r w:rsidRPr="000A5E41">
        <w:rPr>
          <w:rFonts w:cs="Kalimati" w:hint="cs"/>
          <w:cs/>
        </w:rPr>
        <w:t>प्रस्तावित काम्दार/प्रशिक्षार्थी संख्या:</w:t>
      </w:r>
      <w:r w:rsidRPr="000A5E41">
        <w:rPr>
          <w:rFonts w:cs="Kalimati"/>
          <w:cs/>
        </w:rPr>
        <w:tab/>
      </w:r>
    </w:p>
    <w:tbl>
      <w:tblPr>
        <w:tblW w:w="10246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3"/>
        <w:gridCol w:w="6243"/>
        <w:gridCol w:w="1440"/>
        <w:gridCol w:w="1620"/>
      </w:tblGrid>
      <w:tr w:rsidR="000A5E41" w:rsidRPr="00F06137" w14:paraId="20BEFB84" w14:textId="77777777" w:rsidTr="00615935">
        <w:trPr>
          <w:trHeight w:hRule="exact" w:val="415"/>
        </w:trPr>
        <w:tc>
          <w:tcPr>
            <w:tcW w:w="943" w:type="dxa"/>
            <w:shd w:val="clear" w:color="auto" w:fill="FFD966"/>
            <w:vAlign w:val="center"/>
          </w:tcPr>
          <w:p w14:paraId="162D9483" w14:textId="49E1738D" w:rsidR="000A5E41" w:rsidRPr="00F06137" w:rsidRDefault="00EE036C" w:rsidP="00EF51D5">
            <w:pPr>
              <w:spacing w:after="0"/>
              <w:jc w:val="center"/>
              <w:rPr>
                <w:rFonts w:cs="Kalimati"/>
                <w:bCs/>
              </w:rPr>
            </w:pPr>
            <w:r>
              <w:rPr>
                <w:rFonts w:cs="Kalimati" w:hint="cs"/>
                <w:cs/>
              </w:rPr>
              <w:t xml:space="preserve"> </w:t>
            </w:r>
            <w:r w:rsidR="000A5E41" w:rsidRPr="00F06137">
              <w:rPr>
                <w:rFonts w:cs="Kalimati" w:hint="cs"/>
                <w:bCs/>
                <w:cs/>
              </w:rPr>
              <w:t>क्र. सं.</w:t>
            </w:r>
          </w:p>
        </w:tc>
        <w:tc>
          <w:tcPr>
            <w:tcW w:w="6243" w:type="dxa"/>
            <w:shd w:val="clear" w:color="auto" w:fill="FFD966"/>
            <w:vAlign w:val="center"/>
          </w:tcPr>
          <w:p w14:paraId="6DA71132" w14:textId="25532554" w:rsidR="000A5E41" w:rsidRPr="00F06137" w:rsidRDefault="000A5E41" w:rsidP="00EF51D5">
            <w:pPr>
              <w:spacing w:after="0"/>
              <w:rPr>
                <w:rFonts w:cs="Kalimati"/>
                <w:bCs/>
              </w:rPr>
            </w:pPr>
            <w:r w:rsidRPr="00F06137">
              <w:rPr>
                <w:rFonts w:cs="Kalimati" w:hint="cs"/>
                <w:bCs/>
                <w:cs/>
              </w:rPr>
              <w:t>लागत शिर्ष</w:t>
            </w:r>
            <w:r w:rsidR="00615935">
              <w:rPr>
                <w:rFonts w:cs="Kalimati" w:hint="cs"/>
                <w:bCs/>
                <w:cs/>
              </w:rPr>
              <w:t>क</w:t>
            </w:r>
          </w:p>
        </w:tc>
        <w:tc>
          <w:tcPr>
            <w:tcW w:w="1440" w:type="dxa"/>
            <w:shd w:val="clear" w:color="auto" w:fill="FFD966"/>
            <w:vAlign w:val="center"/>
          </w:tcPr>
          <w:p w14:paraId="3D4BA06D" w14:textId="492A32E4" w:rsidR="000A5E41" w:rsidRPr="00F06137" w:rsidRDefault="000A5E41" w:rsidP="00EF51D5">
            <w:pPr>
              <w:spacing w:after="0"/>
              <w:jc w:val="center"/>
              <w:rPr>
                <w:rFonts w:cs="Kalimati"/>
                <w:bCs/>
              </w:rPr>
            </w:pPr>
            <w:r w:rsidRPr="00F06137">
              <w:rPr>
                <w:rFonts w:cs="Kalimati" w:hint="cs"/>
                <w:bCs/>
                <w:cs/>
              </w:rPr>
              <w:t>लागत रु.</w:t>
            </w:r>
            <w:r w:rsidRPr="00F06137">
              <w:rPr>
                <w:rFonts w:cs="Kalimati"/>
                <w:bCs/>
              </w:rPr>
              <w:t xml:space="preserve"> </w:t>
            </w:r>
          </w:p>
        </w:tc>
        <w:tc>
          <w:tcPr>
            <w:tcW w:w="1620" w:type="dxa"/>
            <w:shd w:val="clear" w:color="auto" w:fill="FFD966"/>
            <w:vAlign w:val="center"/>
          </w:tcPr>
          <w:p w14:paraId="195659C8" w14:textId="5E4577A0" w:rsidR="000A5E41" w:rsidRPr="00F06137" w:rsidRDefault="000A5E41" w:rsidP="00EF51D5">
            <w:pPr>
              <w:spacing w:after="0"/>
              <w:jc w:val="center"/>
              <w:rPr>
                <w:rFonts w:cs="Kalimati"/>
                <w:bCs/>
              </w:rPr>
            </w:pPr>
            <w:r w:rsidRPr="00F06137">
              <w:rPr>
                <w:rFonts w:cs="Kalimati" w:hint="cs"/>
                <w:bCs/>
                <w:cs/>
              </w:rPr>
              <w:t>अक्षरमा</w:t>
            </w:r>
          </w:p>
        </w:tc>
      </w:tr>
      <w:tr w:rsidR="000A5E41" w:rsidRPr="00F06137" w14:paraId="242B5F80" w14:textId="77777777" w:rsidTr="00615935">
        <w:trPr>
          <w:trHeight w:hRule="exact" w:val="343"/>
        </w:trPr>
        <w:tc>
          <w:tcPr>
            <w:tcW w:w="943" w:type="dxa"/>
            <w:shd w:val="clear" w:color="auto" w:fill="D9D9D9"/>
            <w:vAlign w:val="center"/>
          </w:tcPr>
          <w:p w14:paraId="59C3B0B9" w14:textId="6B84B8D2" w:rsidR="000A5E41" w:rsidRPr="00F06137" w:rsidRDefault="000A5E41" w:rsidP="00EF51D5">
            <w:pPr>
              <w:spacing w:after="0"/>
              <w:jc w:val="center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>१</w:t>
            </w:r>
          </w:p>
        </w:tc>
        <w:tc>
          <w:tcPr>
            <w:tcW w:w="6243" w:type="dxa"/>
            <w:shd w:val="clear" w:color="auto" w:fill="D9D9D9"/>
            <w:vAlign w:val="center"/>
          </w:tcPr>
          <w:p w14:paraId="435F84C5" w14:textId="20DF946A" w:rsidR="000A5E41" w:rsidRPr="00F06137" w:rsidRDefault="000A5E41" w:rsidP="00EF51D5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>तालिम लागत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4275520F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shd w:val="clear" w:color="auto" w:fill="D9D9D9"/>
            <w:vAlign w:val="center"/>
          </w:tcPr>
          <w:p w14:paraId="29D9D0C8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</w:tr>
      <w:tr w:rsidR="000A5E41" w:rsidRPr="00F06137" w14:paraId="173302B1" w14:textId="77777777" w:rsidTr="00615935">
        <w:trPr>
          <w:trHeight w:hRule="exact" w:val="388"/>
        </w:trPr>
        <w:tc>
          <w:tcPr>
            <w:tcW w:w="943" w:type="dxa"/>
            <w:vAlign w:val="center"/>
          </w:tcPr>
          <w:p w14:paraId="2EFB78FC" w14:textId="2C1C7A09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१</w:t>
            </w:r>
          </w:p>
        </w:tc>
        <w:tc>
          <w:tcPr>
            <w:tcW w:w="6243" w:type="dxa"/>
            <w:vAlign w:val="center"/>
          </w:tcPr>
          <w:p w14:paraId="005D19F7" w14:textId="24938F65" w:rsidR="000A5E41" w:rsidRPr="00F06137" w:rsidRDefault="0048186F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 xml:space="preserve">तालिम प्रचार-प्रसार तथा प्रशिक्षार्थी छनौट </w:t>
            </w:r>
            <w:r w:rsidR="0011266A" w:rsidRPr="00F06137">
              <w:rPr>
                <w:rFonts w:cs="Kalimati" w:hint="cs"/>
                <w:cs/>
              </w:rPr>
              <w:t>सम्बन्धि लागत</w:t>
            </w:r>
          </w:p>
        </w:tc>
        <w:tc>
          <w:tcPr>
            <w:tcW w:w="1440" w:type="dxa"/>
            <w:vAlign w:val="center"/>
          </w:tcPr>
          <w:p w14:paraId="0EB9D7F9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0A9F2AA0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1B798D8A" w14:textId="77777777" w:rsidTr="00615935">
        <w:trPr>
          <w:trHeight w:hRule="exact" w:val="388"/>
        </w:trPr>
        <w:tc>
          <w:tcPr>
            <w:tcW w:w="943" w:type="dxa"/>
            <w:vAlign w:val="center"/>
          </w:tcPr>
          <w:p w14:paraId="1AFAFFAD" w14:textId="638BD69F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२</w:t>
            </w:r>
          </w:p>
        </w:tc>
        <w:tc>
          <w:tcPr>
            <w:tcW w:w="6243" w:type="dxa"/>
            <w:vAlign w:val="center"/>
          </w:tcPr>
          <w:p w14:paraId="2A2F3E70" w14:textId="6FB88469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तालिम कार्यक्रम संयोजकको पारिश्रमिक</w:t>
            </w:r>
            <w:r w:rsidR="0011266A" w:rsidRPr="00F06137">
              <w:rPr>
                <w:rFonts w:cs="Kalimati" w:hint="cs"/>
                <w:cs/>
              </w:rPr>
              <w:t xml:space="preserve"> लागत</w:t>
            </w:r>
          </w:p>
        </w:tc>
        <w:tc>
          <w:tcPr>
            <w:tcW w:w="1440" w:type="dxa"/>
            <w:vAlign w:val="center"/>
          </w:tcPr>
          <w:p w14:paraId="717B0947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181FEAA5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10EF7F32" w14:textId="77777777" w:rsidTr="00615935">
        <w:trPr>
          <w:trHeight w:hRule="exact" w:val="352"/>
        </w:trPr>
        <w:tc>
          <w:tcPr>
            <w:tcW w:w="943" w:type="dxa"/>
            <w:vAlign w:val="center"/>
          </w:tcPr>
          <w:p w14:paraId="2137B98E" w14:textId="092DEB96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३</w:t>
            </w:r>
          </w:p>
        </w:tc>
        <w:tc>
          <w:tcPr>
            <w:tcW w:w="6243" w:type="dxa"/>
            <w:vAlign w:val="center"/>
          </w:tcPr>
          <w:p w14:paraId="71D64EEE" w14:textId="246D279A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प्रशिक्षकको पारिश्रमिक</w:t>
            </w:r>
            <w:r w:rsidR="0011266A" w:rsidRPr="00F06137">
              <w:rPr>
                <w:rFonts w:cs="Kalimati" w:hint="cs"/>
                <w:cs/>
              </w:rPr>
              <w:t xml:space="preserve"> लागत</w:t>
            </w:r>
          </w:p>
        </w:tc>
        <w:tc>
          <w:tcPr>
            <w:tcW w:w="1440" w:type="dxa"/>
            <w:vAlign w:val="center"/>
          </w:tcPr>
          <w:p w14:paraId="459EF234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7DBE8489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1CC9823E" w14:textId="77777777" w:rsidTr="00615935">
        <w:trPr>
          <w:trHeight w:hRule="exact" w:val="460"/>
        </w:trPr>
        <w:tc>
          <w:tcPr>
            <w:tcW w:w="943" w:type="dxa"/>
            <w:vAlign w:val="center"/>
          </w:tcPr>
          <w:p w14:paraId="4EEF6BB8" w14:textId="09E83C58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४</w:t>
            </w:r>
          </w:p>
        </w:tc>
        <w:tc>
          <w:tcPr>
            <w:tcW w:w="6243" w:type="dxa"/>
            <w:vAlign w:val="center"/>
          </w:tcPr>
          <w:p w14:paraId="5204416B" w14:textId="0B1C5572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 xml:space="preserve">तालिम सम्बन्धि औजार तथा मेशिन </w:t>
            </w:r>
            <w:r w:rsidR="000A5E41" w:rsidRPr="00F06137">
              <w:rPr>
                <w:rFonts w:cs="Kalimati"/>
              </w:rPr>
              <w:t>(</w:t>
            </w:r>
            <w:r w:rsidRPr="00F06137">
              <w:rPr>
                <w:rFonts w:cs="Kalimati" w:hint="cs"/>
                <w:cs/>
              </w:rPr>
              <w:t>खेर नजाने</w:t>
            </w:r>
            <w:r w:rsidR="000A5E41" w:rsidRPr="00F06137">
              <w:rPr>
                <w:rFonts w:cs="Kalimati"/>
              </w:rPr>
              <w:t>)</w:t>
            </w:r>
            <w:r w:rsidRPr="00F06137">
              <w:rPr>
                <w:rFonts w:cs="Kalimati" w:hint="cs"/>
                <w:cs/>
              </w:rPr>
              <w:t xml:space="preserve"> लागत</w:t>
            </w:r>
          </w:p>
        </w:tc>
        <w:tc>
          <w:tcPr>
            <w:tcW w:w="1440" w:type="dxa"/>
            <w:vAlign w:val="center"/>
          </w:tcPr>
          <w:p w14:paraId="084E7BF8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45F68141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08007513" w14:textId="77777777" w:rsidTr="00615935">
        <w:trPr>
          <w:trHeight w:hRule="exact" w:val="374"/>
        </w:trPr>
        <w:tc>
          <w:tcPr>
            <w:tcW w:w="943" w:type="dxa"/>
            <w:vAlign w:val="center"/>
          </w:tcPr>
          <w:p w14:paraId="79964003" w14:textId="34B6AE16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५</w:t>
            </w:r>
          </w:p>
        </w:tc>
        <w:tc>
          <w:tcPr>
            <w:tcW w:w="6243" w:type="dxa"/>
            <w:vAlign w:val="center"/>
          </w:tcPr>
          <w:p w14:paraId="1422BBD6" w14:textId="22AADA2B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तालिममा प्रयोग हुने सामग्री (खेर जाने) लागत</w:t>
            </w:r>
          </w:p>
        </w:tc>
        <w:tc>
          <w:tcPr>
            <w:tcW w:w="1440" w:type="dxa"/>
            <w:vAlign w:val="center"/>
          </w:tcPr>
          <w:p w14:paraId="138CC741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1AC4B92B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6DA5D077" w14:textId="77777777" w:rsidTr="00C927C2">
        <w:trPr>
          <w:trHeight w:hRule="exact" w:val="703"/>
        </w:trPr>
        <w:tc>
          <w:tcPr>
            <w:tcW w:w="943" w:type="dxa"/>
            <w:vAlign w:val="center"/>
          </w:tcPr>
          <w:p w14:paraId="14981433" w14:textId="2C17DC91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६</w:t>
            </w:r>
          </w:p>
        </w:tc>
        <w:tc>
          <w:tcPr>
            <w:tcW w:w="6243" w:type="dxa"/>
            <w:vAlign w:val="center"/>
          </w:tcPr>
          <w:p w14:paraId="294BA825" w14:textId="322A153E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कार्यालय व्यवस्थापन (अनुगमन, वैठक</w:t>
            </w:r>
            <w:r w:rsidRPr="00F06137">
              <w:rPr>
                <w:rFonts w:cs="Kalimati" w:hint="cs"/>
              </w:rPr>
              <w:t>,</w:t>
            </w:r>
            <w:r w:rsidRPr="00F06137">
              <w:rPr>
                <w:rFonts w:cs="Kalimati" w:hint="cs"/>
                <w:cs/>
              </w:rPr>
              <w:t xml:space="preserve"> </w:t>
            </w:r>
            <w:r w:rsidR="0011266A" w:rsidRPr="00F06137">
              <w:rPr>
                <w:rFonts w:cs="Kalimati" w:hint="cs"/>
                <w:cs/>
              </w:rPr>
              <w:t>यातायात</w:t>
            </w:r>
            <w:r w:rsidR="0011266A" w:rsidRPr="00F06137">
              <w:rPr>
                <w:rFonts w:cs="Kalimati" w:hint="cs"/>
              </w:rPr>
              <w:t>,</w:t>
            </w:r>
            <w:r w:rsidR="0011266A" w:rsidRPr="00F06137">
              <w:rPr>
                <w:rFonts w:cs="Kalimati" w:hint="cs"/>
                <w:cs/>
              </w:rPr>
              <w:t xml:space="preserve"> संचार</w:t>
            </w:r>
            <w:r w:rsidRPr="00F06137">
              <w:rPr>
                <w:rFonts w:cs="Kalimati" w:hint="cs"/>
                <w:cs/>
              </w:rPr>
              <w:t>, प्र</w:t>
            </w:r>
            <w:r w:rsidR="0011266A" w:rsidRPr="00F06137">
              <w:rPr>
                <w:rFonts w:cs="Kalimati" w:hint="cs"/>
                <w:cs/>
              </w:rPr>
              <w:t>सा</w:t>
            </w:r>
            <w:r w:rsidRPr="00F06137">
              <w:rPr>
                <w:rFonts w:cs="Kalimati" w:hint="cs"/>
                <w:cs/>
              </w:rPr>
              <w:t>शनिक आदि)</w:t>
            </w:r>
            <w:r w:rsidR="000A5E41" w:rsidRPr="00F06137">
              <w:rPr>
                <w:rFonts w:cs="Kalimati"/>
              </w:rPr>
              <w:t xml:space="preserve"> </w:t>
            </w:r>
            <w:r w:rsidRPr="00F06137">
              <w:rPr>
                <w:rFonts w:cs="Kalimati" w:hint="cs"/>
                <w:cs/>
              </w:rPr>
              <w:t xml:space="preserve"> लागत</w:t>
            </w:r>
          </w:p>
        </w:tc>
        <w:tc>
          <w:tcPr>
            <w:tcW w:w="1440" w:type="dxa"/>
            <w:vAlign w:val="center"/>
          </w:tcPr>
          <w:p w14:paraId="567E4F15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46ACC8F2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7BA77480" w14:textId="77777777" w:rsidTr="00615935">
        <w:trPr>
          <w:trHeight w:hRule="exact" w:val="532"/>
        </w:trPr>
        <w:tc>
          <w:tcPr>
            <w:tcW w:w="943" w:type="dxa"/>
            <w:vAlign w:val="center"/>
          </w:tcPr>
          <w:p w14:paraId="0D3B5C4C" w14:textId="6847B1D0" w:rsidR="000A5E41" w:rsidRPr="00F06137" w:rsidRDefault="00364F5C" w:rsidP="00EF51D5">
            <w:pPr>
              <w:spacing w:after="0"/>
              <w:jc w:val="center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>१.७</w:t>
            </w:r>
          </w:p>
        </w:tc>
        <w:tc>
          <w:tcPr>
            <w:tcW w:w="6243" w:type="dxa"/>
            <w:vAlign w:val="center"/>
          </w:tcPr>
          <w:p w14:paraId="395074D9" w14:textId="583AB2CA" w:rsidR="000A5E41" w:rsidRPr="00F06137" w:rsidRDefault="00364F5C" w:rsidP="00EF51D5">
            <w:pPr>
              <w:spacing w:after="0"/>
              <w:rPr>
                <w:rFonts w:cs="Kalimati"/>
              </w:rPr>
            </w:pPr>
            <w:r w:rsidRPr="00F06137">
              <w:rPr>
                <w:rFonts w:cs="Kalimati" w:hint="cs"/>
                <w:cs/>
              </w:rPr>
              <w:t xml:space="preserve">तालिम अवधिमा </w:t>
            </w:r>
            <w:r w:rsidR="00582FDF" w:rsidRPr="00F06137">
              <w:rPr>
                <w:rFonts w:cs="Kalimati" w:hint="cs"/>
                <w:cs/>
              </w:rPr>
              <w:t xml:space="preserve">प्रशिक्षार्थी </w:t>
            </w:r>
            <w:r w:rsidRPr="00F06137">
              <w:rPr>
                <w:rFonts w:cs="Kalimati" w:hint="cs"/>
                <w:cs/>
              </w:rPr>
              <w:t xml:space="preserve">खाजा </w:t>
            </w:r>
            <w:r w:rsidR="0011266A" w:rsidRPr="00F06137">
              <w:rPr>
                <w:rFonts w:cs="Kalimati" w:hint="cs"/>
                <w:cs/>
              </w:rPr>
              <w:t>लागत</w:t>
            </w:r>
          </w:p>
        </w:tc>
        <w:tc>
          <w:tcPr>
            <w:tcW w:w="1440" w:type="dxa"/>
            <w:vAlign w:val="center"/>
          </w:tcPr>
          <w:p w14:paraId="5E9F8D3C" w14:textId="77777777" w:rsidR="000A5E41" w:rsidRPr="00F06137" w:rsidRDefault="000A5E41" w:rsidP="00EF51D5">
            <w:pPr>
              <w:spacing w:after="0"/>
              <w:jc w:val="center"/>
              <w:rPr>
                <w:rFonts w:cs="Kalimati"/>
              </w:rPr>
            </w:pPr>
          </w:p>
        </w:tc>
        <w:tc>
          <w:tcPr>
            <w:tcW w:w="1620" w:type="dxa"/>
            <w:vAlign w:val="center"/>
          </w:tcPr>
          <w:p w14:paraId="29FA1FEC" w14:textId="77777777" w:rsidR="000A5E41" w:rsidRPr="00F06137" w:rsidRDefault="000A5E41" w:rsidP="00EF51D5">
            <w:pPr>
              <w:spacing w:after="0"/>
              <w:rPr>
                <w:rFonts w:cs="Kalimati"/>
              </w:rPr>
            </w:pPr>
          </w:p>
        </w:tc>
      </w:tr>
      <w:tr w:rsidR="000A5E41" w:rsidRPr="00F06137" w14:paraId="13479657" w14:textId="77777777" w:rsidTr="00615935">
        <w:trPr>
          <w:trHeight w:hRule="exact" w:val="460"/>
        </w:trPr>
        <w:tc>
          <w:tcPr>
            <w:tcW w:w="943" w:type="dxa"/>
            <w:vAlign w:val="center"/>
          </w:tcPr>
          <w:p w14:paraId="622D558C" w14:textId="1606EA29" w:rsidR="000A5E41" w:rsidRPr="00615935" w:rsidRDefault="0011266A" w:rsidP="00EF51D5">
            <w:pPr>
              <w:spacing w:after="0"/>
              <w:jc w:val="center"/>
              <w:rPr>
                <w:rFonts w:cs="Kalimati"/>
                <w:b/>
                <w:bCs/>
              </w:rPr>
            </w:pPr>
            <w:r w:rsidRPr="00615935">
              <w:rPr>
                <w:rFonts w:cs="Kalimati" w:hint="cs"/>
                <w:b/>
                <w:bCs/>
                <w:cs/>
              </w:rPr>
              <w:t>२</w:t>
            </w:r>
          </w:p>
        </w:tc>
        <w:tc>
          <w:tcPr>
            <w:tcW w:w="6243" w:type="dxa"/>
            <w:vAlign w:val="center"/>
          </w:tcPr>
          <w:p w14:paraId="0037D03A" w14:textId="37DD2F93" w:rsidR="000A5E41" w:rsidRPr="00F06137" w:rsidRDefault="0011266A" w:rsidP="00EF51D5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>जम्मा ४५/९६ घण्टा तालिम अवधिको लागत</w:t>
            </w:r>
            <w:r w:rsidR="000A5E41" w:rsidRPr="00F06137">
              <w:rPr>
                <w:rFonts w:cs="Kalimati"/>
                <w:b/>
                <w:bCs/>
              </w:rPr>
              <w:t xml:space="preserve"> (</w:t>
            </w:r>
            <w:r w:rsidRPr="00F06137">
              <w:rPr>
                <w:rFonts w:cs="Kalimati" w:hint="cs"/>
                <w:b/>
                <w:bCs/>
                <w:cs/>
              </w:rPr>
              <w:t>१.१ देखि १.७)</w:t>
            </w:r>
          </w:p>
        </w:tc>
        <w:tc>
          <w:tcPr>
            <w:tcW w:w="1440" w:type="dxa"/>
            <w:vAlign w:val="center"/>
          </w:tcPr>
          <w:p w14:paraId="783BF7EA" w14:textId="77777777" w:rsidR="000A5E41" w:rsidRPr="00F06137" w:rsidRDefault="000A5E41" w:rsidP="00EF51D5">
            <w:pPr>
              <w:spacing w:after="0"/>
              <w:jc w:val="center"/>
            </w:pPr>
          </w:p>
        </w:tc>
        <w:tc>
          <w:tcPr>
            <w:tcW w:w="1620" w:type="dxa"/>
            <w:vAlign w:val="center"/>
          </w:tcPr>
          <w:p w14:paraId="2FA2CAB7" w14:textId="77777777" w:rsidR="000A5E41" w:rsidRPr="00F06137" w:rsidRDefault="000A5E41" w:rsidP="00EF51D5">
            <w:pPr>
              <w:spacing w:after="0"/>
            </w:pPr>
          </w:p>
        </w:tc>
      </w:tr>
      <w:tr w:rsidR="000A5E41" w:rsidRPr="00F06137" w14:paraId="302C4760" w14:textId="77777777" w:rsidTr="00C927C2">
        <w:trPr>
          <w:trHeight w:hRule="exact" w:val="712"/>
        </w:trPr>
        <w:tc>
          <w:tcPr>
            <w:tcW w:w="943" w:type="dxa"/>
            <w:vAlign w:val="center"/>
          </w:tcPr>
          <w:p w14:paraId="3C5F4280" w14:textId="5C346F53" w:rsidR="000A5E41" w:rsidRPr="00615935" w:rsidRDefault="0011266A" w:rsidP="00EF51D5">
            <w:pPr>
              <w:spacing w:after="0"/>
              <w:jc w:val="center"/>
              <w:rPr>
                <w:rFonts w:cs="Kalimati"/>
                <w:b/>
                <w:bCs/>
              </w:rPr>
            </w:pPr>
            <w:r w:rsidRPr="00615935">
              <w:rPr>
                <w:rFonts w:cs="Kalimati" w:hint="cs"/>
                <w:b/>
                <w:bCs/>
                <w:cs/>
              </w:rPr>
              <w:t>३</w:t>
            </w:r>
          </w:p>
        </w:tc>
        <w:tc>
          <w:tcPr>
            <w:tcW w:w="6243" w:type="dxa"/>
            <w:vAlign w:val="center"/>
          </w:tcPr>
          <w:p w14:paraId="2D86F980" w14:textId="191941E9" w:rsidR="000A5E41" w:rsidRPr="00F06137" w:rsidRDefault="0011266A" w:rsidP="00EF51D5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>मूल्य अभिवृद्धि कर</w:t>
            </w:r>
            <w:r w:rsidR="00A56909" w:rsidRPr="00F06137">
              <w:rPr>
                <w:rFonts w:cs="Kalimati" w:hint="cs"/>
                <w:b/>
                <w:bCs/>
                <w:cs/>
              </w:rPr>
              <w:t xml:space="preserve"> (</w:t>
            </w:r>
            <w:r w:rsidR="00A56909" w:rsidRPr="00F06137">
              <w:rPr>
                <w:rFonts w:cs="Kalimati" w:hint="cs"/>
                <w:b/>
                <w:bCs/>
              </w:rPr>
              <w:t>VAT</w:t>
            </w:r>
            <w:r w:rsidR="00A56909" w:rsidRPr="00F06137">
              <w:rPr>
                <w:rFonts w:cs="Kalimati" w:hint="cs"/>
                <w:b/>
                <w:bCs/>
                <w:cs/>
              </w:rPr>
              <w:t>)</w:t>
            </w:r>
            <w:r w:rsidRPr="00F06137">
              <w:rPr>
                <w:rFonts w:cs="Kalimati" w:hint="cs"/>
                <w:b/>
                <w:bCs/>
                <w:cs/>
              </w:rPr>
              <w:t xml:space="preserve"> (बुँदा २ को १३%)</w:t>
            </w:r>
            <w:r w:rsidR="00F06137" w:rsidRPr="00F06137">
              <w:rPr>
                <w:rFonts w:cs="Kalimati" w:hint="cs"/>
                <w:b/>
                <w:bCs/>
                <w:cs/>
              </w:rPr>
              <w:t xml:space="preserve"> </w:t>
            </w:r>
            <w:r w:rsidR="00F06137">
              <w:rPr>
                <w:rFonts w:cs="Kalimati" w:hint="cs"/>
                <w:b/>
                <w:bCs/>
                <w:cs/>
              </w:rPr>
              <w:t>-</w:t>
            </w:r>
            <w:r w:rsidR="00F06137" w:rsidRPr="00F06137">
              <w:rPr>
                <w:rFonts w:cs="Kalimati" w:hint="cs"/>
                <w:b/>
                <w:bCs/>
                <w:cs/>
              </w:rPr>
              <w:t xml:space="preserve"> यदि संस्था </w:t>
            </w:r>
            <w:r w:rsidR="00F06137" w:rsidRPr="00F06137">
              <w:rPr>
                <w:rFonts w:cs="Kalimati" w:hint="cs"/>
                <w:b/>
                <w:bCs/>
              </w:rPr>
              <w:t>VAT</w:t>
            </w:r>
            <w:r w:rsidR="00F06137" w:rsidRPr="00F06137">
              <w:rPr>
                <w:rFonts w:cs="Kalimati" w:hint="cs"/>
                <w:b/>
                <w:bCs/>
                <w:cs/>
              </w:rPr>
              <w:t xml:space="preserve"> मा दर्ता भएको खण्डमा मात्र </w:t>
            </w:r>
          </w:p>
        </w:tc>
        <w:tc>
          <w:tcPr>
            <w:tcW w:w="1440" w:type="dxa"/>
            <w:vAlign w:val="center"/>
          </w:tcPr>
          <w:p w14:paraId="2E1E648A" w14:textId="77777777" w:rsidR="000A5E41" w:rsidRPr="00F06137" w:rsidRDefault="000A5E41" w:rsidP="00EF51D5">
            <w:pPr>
              <w:spacing w:after="0"/>
              <w:jc w:val="center"/>
            </w:pPr>
          </w:p>
        </w:tc>
        <w:tc>
          <w:tcPr>
            <w:tcW w:w="1620" w:type="dxa"/>
            <w:vAlign w:val="center"/>
          </w:tcPr>
          <w:p w14:paraId="5F03CF15" w14:textId="77777777" w:rsidR="000A5E41" w:rsidRPr="00F06137" w:rsidRDefault="000A5E41" w:rsidP="00EF51D5">
            <w:pPr>
              <w:spacing w:after="0"/>
            </w:pPr>
          </w:p>
        </w:tc>
      </w:tr>
      <w:tr w:rsidR="000A5E41" w:rsidRPr="00F06137" w14:paraId="185C98DE" w14:textId="77777777" w:rsidTr="00C927C2">
        <w:trPr>
          <w:trHeight w:hRule="exact" w:val="442"/>
        </w:trPr>
        <w:tc>
          <w:tcPr>
            <w:tcW w:w="943" w:type="dxa"/>
            <w:vAlign w:val="center"/>
          </w:tcPr>
          <w:p w14:paraId="2DBAF32F" w14:textId="5368CECA" w:rsidR="000A5E41" w:rsidRPr="00615935" w:rsidRDefault="0011266A" w:rsidP="00EF51D5">
            <w:pPr>
              <w:spacing w:after="0"/>
              <w:jc w:val="center"/>
              <w:rPr>
                <w:rFonts w:cs="Kalimati"/>
                <w:b/>
                <w:bCs/>
              </w:rPr>
            </w:pPr>
            <w:r w:rsidRPr="00615935">
              <w:rPr>
                <w:rFonts w:cs="Kalimati" w:hint="cs"/>
                <w:b/>
                <w:bCs/>
                <w:cs/>
              </w:rPr>
              <w:t>४</w:t>
            </w:r>
          </w:p>
        </w:tc>
        <w:tc>
          <w:tcPr>
            <w:tcW w:w="6243" w:type="dxa"/>
            <w:vAlign w:val="center"/>
          </w:tcPr>
          <w:p w14:paraId="78102C96" w14:textId="4D4A6A15" w:rsidR="000A5E41" w:rsidRPr="00F06137" w:rsidRDefault="0011266A" w:rsidP="00EF51D5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>कूल तालिम लागत</w:t>
            </w:r>
          </w:p>
        </w:tc>
        <w:tc>
          <w:tcPr>
            <w:tcW w:w="1440" w:type="dxa"/>
            <w:vAlign w:val="center"/>
          </w:tcPr>
          <w:p w14:paraId="1F8B6085" w14:textId="77777777" w:rsidR="000A5E41" w:rsidRPr="00F06137" w:rsidRDefault="000A5E41" w:rsidP="00EF51D5">
            <w:pPr>
              <w:spacing w:after="0"/>
              <w:jc w:val="center"/>
            </w:pPr>
          </w:p>
        </w:tc>
        <w:tc>
          <w:tcPr>
            <w:tcW w:w="1620" w:type="dxa"/>
            <w:vAlign w:val="center"/>
          </w:tcPr>
          <w:p w14:paraId="410282B1" w14:textId="77777777" w:rsidR="000A5E41" w:rsidRPr="00F06137" w:rsidRDefault="000A5E41" w:rsidP="00EF51D5">
            <w:pPr>
              <w:spacing w:after="0"/>
            </w:pPr>
          </w:p>
        </w:tc>
      </w:tr>
      <w:tr w:rsidR="000A5E41" w:rsidRPr="00F06137" w14:paraId="05F6A6ED" w14:textId="77777777" w:rsidTr="00615935">
        <w:trPr>
          <w:trHeight w:hRule="exact" w:val="802"/>
        </w:trPr>
        <w:tc>
          <w:tcPr>
            <w:tcW w:w="943" w:type="dxa"/>
            <w:vAlign w:val="center"/>
          </w:tcPr>
          <w:p w14:paraId="33614AF3" w14:textId="0776B7CC" w:rsidR="000A5E41" w:rsidRPr="00615935" w:rsidRDefault="00F06137" w:rsidP="00EF51D5">
            <w:pPr>
              <w:spacing w:after="0"/>
              <w:jc w:val="center"/>
              <w:rPr>
                <w:rFonts w:cs="Kalimati"/>
                <w:b/>
                <w:bCs/>
                <w:szCs w:val="20"/>
              </w:rPr>
            </w:pPr>
            <w:r w:rsidRPr="00615935">
              <w:rPr>
                <w:rFonts w:cs="Kalimati" w:hint="cs"/>
                <w:b/>
                <w:bCs/>
                <w:szCs w:val="20"/>
                <w:cs/>
              </w:rPr>
              <w:t>५</w:t>
            </w:r>
          </w:p>
        </w:tc>
        <w:tc>
          <w:tcPr>
            <w:tcW w:w="6243" w:type="dxa"/>
            <w:vAlign w:val="center"/>
          </w:tcPr>
          <w:p w14:paraId="36851F00" w14:textId="66E542EB" w:rsidR="000A5E41" w:rsidRPr="00F06137" w:rsidRDefault="00CD3392" w:rsidP="00EF51D5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 xml:space="preserve">मूल्य अभिवृद्धि 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कर बाहेक प्रति प्रशिक्षार्थी लागत (बुँदा </w:t>
            </w:r>
            <w:r w:rsidR="00F06137" w:rsidRPr="00F06137">
              <w:rPr>
                <w:rFonts w:cs="Kalimati" w:hint="cs"/>
                <w:b/>
                <w:bCs/>
                <w:cs/>
              </w:rPr>
              <w:t>२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 </w:t>
            </w:r>
            <w:r w:rsidR="00BF48C6">
              <w:rPr>
                <w:b/>
                <w:bCs/>
                <w:cs/>
              </w:rPr>
              <w:t>÷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 प्रस्तावित प्रशिक्षार्थी संख्या)</w:t>
            </w:r>
          </w:p>
        </w:tc>
        <w:tc>
          <w:tcPr>
            <w:tcW w:w="1440" w:type="dxa"/>
            <w:vAlign w:val="center"/>
          </w:tcPr>
          <w:p w14:paraId="2C030ADC" w14:textId="77777777" w:rsidR="000A5E41" w:rsidRPr="00F06137" w:rsidRDefault="000A5E41" w:rsidP="00EF51D5">
            <w:pPr>
              <w:spacing w:after="0"/>
              <w:jc w:val="center"/>
            </w:pPr>
          </w:p>
        </w:tc>
        <w:tc>
          <w:tcPr>
            <w:tcW w:w="1620" w:type="dxa"/>
            <w:vAlign w:val="center"/>
          </w:tcPr>
          <w:p w14:paraId="0BC454D2" w14:textId="77777777" w:rsidR="000A5E41" w:rsidRPr="00F06137" w:rsidRDefault="000A5E41" w:rsidP="00EF51D5">
            <w:pPr>
              <w:spacing w:after="0"/>
            </w:pPr>
          </w:p>
        </w:tc>
      </w:tr>
      <w:tr w:rsidR="0011266A" w:rsidRPr="00F06137" w14:paraId="67E5C67F" w14:textId="77777777" w:rsidTr="00615935">
        <w:trPr>
          <w:trHeight w:hRule="exact" w:val="820"/>
        </w:trPr>
        <w:tc>
          <w:tcPr>
            <w:tcW w:w="943" w:type="dxa"/>
            <w:vAlign w:val="center"/>
          </w:tcPr>
          <w:p w14:paraId="626E9322" w14:textId="7075D09E" w:rsidR="0011266A" w:rsidRPr="00615935" w:rsidRDefault="00F06137" w:rsidP="0011266A">
            <w:pPr>
              <w:spacing w:after="0"/>
              <w:jc w:val="center"/>
              <w:rPr>
                <w:rFonts w:cs="Kalimati"/>
                <w:b/>
                <w:bCs/>
                <w:szCs w:val="20"/>
              </w:rPr>
            </w:pPr>
            <w:r w:rsidRPr="00615935">
              <w:rPr>
                <w:rFonts w:cs="Kalimati" w:hint="cs"/>
                <w:b/>
                <w:bCs/>
                <w:szCs w:val="20"/>
                <w:cs/>
              </w:rPr>
              <w:t>६</w:t>
            </w:r>
          </w:p>
        </w:tc>
        <w:tc>
          <w:tcPr>
            <w:tcW w:w="6243" w:type="dxa"/>
            <w:vAlign w:val="center"/>
          </w:tcPr>
          <w:p w14:paraId="470F72AB" w14:textId="6A278D21" w:rsidR="0011266A" w:rsidRPr="00F06137" w:rsidRDefault="00CD3392" w:rsidP="0011266A">
            <w:pPr>
              <w:spacing w:after="0"/>
              <w:rPr>
                <w:rFonts w:cs="Kalimati"/>
                <w:b/>
                <w:bCs/>
              </w:rPr>
            </w:pPr>
            <w:r w:rsidRPr="00F06137">
              <w:rPr>
                <w:rFonts w:cs="Kalimati" w:hint="cs"/>
                <w:b/>
                <w:bCs/>
                <w:cs/>
              </w:rPr>
              <w:t xml:space="preserve">मूल्य अभिवृद्धि 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कर बाहेक प्रति प्रशिक्षार्थी प्रति घण्टा लागत (बुँदा </w:t>
            </w:r>
            <w:r w:rsidR="00F06137" w:rsidRPr="00F06137">
              <w:rPr>
                <w:rFonts w:cs="Kalimati" w:hint="cs"/>
                <w:b/>
                <w:bCs/>
                <w:cs/>
              </w:rPr>
              <w:t>२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 </w:t>
            </w:r>
            <w:r w:rsidR="00BF48C6">
              <w:rPr>
                <w:b/>
                <w:bCs/>
                <w:cs/>
              </w:rPr>
              <w:t>÷</w:t>
            </w:r>
            <w:r w:rsidR="0011266A" w:rsidRPr="00F06137">
              <w:rPr>
                <w:rFonts w:cs="Kalimati" w:hint="cs"/>
                <w:b/>
                <w:bCs/>
                <w:cs/>
              </w:rPr>
              <w:t xml:space="preserve"> तालिम अवधि (घण्टा)</w:t>
            </w:r>
          </w:p>
        </w:tc>
        <w:tc>
          <w:tcPr>
            <w:tcW w:w="1440" w:type="dxa"/>
            <w:vAlign w:val="center"/>
          </w:tcPr>
          <w:p w14:paraId="36AED281" w14:textId="77777777" w:rsidR="0011266A" w:rsidRPr="00F06137" w:rsidRDefault="0011266A" w:rsidP="0011266A">
            <w:pPr>
              <w:spacing w:after="0"/>
              <w:jc w:val="center"/>
            </w:pPr>
          </w:p>
        </w:tc>
        <w:tc>
          <w:tcPr>
            <w:tcW w:w="1620" w:type="dxa"/>
            <w:vAlign w:val="center"/>
          </w:tcPr>
          <w:p w14:paraId="6BCE642B" w14:textId="77777777" w:rsidR="0011266A" w:rsidRPr="00F06137" w:rsidRDefault="0011266A" w:rsidP="0011266A">
            <w:pPr>
              <w:spacing w:after="0"/>
            </w:pPr>
          </w:p>
        </w:tc>
      </w:tr>
    </w:tbl>
    <w:p w14:paraId="1E6D383B" w14:textId="3022CE70" w:rsidR="00C927C2" w:rsidRPr="00C927C2" w:rsidRDefault="00C927C2" w:rsidP="00C927C2">
      <w:pPr>
        <w:pStyle w:val="ListParagraph"/>
        <w:numPr>
          <w:ilvl w:val="0"/>
          <w:numId w:val="49"/>
        </w:numPr>
        <w:spacing w:after="60"/>
        <w:rPr>
          <w:rFonts w:cs="Kalimati"/>
          <w:b/>
          <w:bCs/>
        </w:rPr>
      </w:pPr>
      <w:r w:rsidRPr="00C927C2">
        <w:rPr>
          <w:rFonts w:ascii="Mangal" w:hAnsi="Mangal" w:cs="Kalimati" w:hint="cs"/>
          <w:cs/>
        </w:rPr>
        <w:t>अलग</w:t>
      </w:r>
      <w:r w:rsidRPr="00C927C2">
        <w:rPr>
          <w:rFonts w:cs="Kalimati" w:hint="cs"/>
          <w:cs/>
        </w:rPr>
        <w:t xml:space="preserve"> </w:t>
      </w:r>
      <w:r w:rsidRPr="00C927C2">
        <w:rPr>
          <w:rFonts w:ascii="Mangal" w:hAnsi="Mangal" w:cs="Kalimati" w:hint="cs"/>
          <w:cs/>
        </w:rPr>
        <w:t>अलग</w:t>
      </w:r>
      <w:r w:rsidRPr="00C927C2">
        <w:rPr>
          <w:rFonts w:cs="Kalimati" w:hint="cs"/>
          <w:cs/>
        </w:rPr>
        <w:t xml:space="preserve"> </w:t>
      </w:r>
      <w:r w:rsidRPr="00C927C2">
        <w:rPr>
          <w:rFonts w:ascii="Mangal" w:hAnsi="Mangal" w:cs="Kalimati" w:hint="cs"/>
          <w:cs/>
        </w:rPr>
        <w:t>तालिम</w:t>
      </w:r>
      <w:r w:rsidRPr="00C927C2">
        <w:rPr>
          <w:rFonts w:cs="Kalimati" w:hint="cs"/>
          <w:cs/>
        </w:rPr>
        <w:t xml:space="preserve"> </w:t>
      </w:r>
      <w:r w:rsidRPr="00C927C2">
        <w:rPr>
          <w:rFonts w:ascii="Mangal" w:hAnsi="Mangal" w:cs="Kalimati" w:hint="cs"/>
          <w:cs/>
        </w:rPr>
        <w:t>विषयको</w:t>
      </w:r>
      <w:r w:rsidRPr="00C927C2">
        <w:rPr>
          <w:rFonts w:cs="Kalimati" w:hint="cs"/>
          <w:cs/>
        </w:rPr>
        <w:t xml:space="preserve"> </w:t>
      </w:r>
      <w:r w:rsidRPr="00C927C2">
        <w:rPr>
          <w:rFonts w:ascii="Mangal" w:hAnsi="Mangal" w:cs="Kalimati" w:hint="cs"/>
          <w:cs/>
        </w:rPr>
        <w:t>लागि</w:t>
      </w:r>
      <w:r w:rsidRPr="00C927C2">
        <w:rPr>
          <w:rFonts w:cs="Kalimati" w:hint="cs"/>
          <w:cs/>
        </w:rPr>
        <w:t xml:space="preserve"> माथिको तालिका अनुसार छुट्टाछुटै आर्थिक प्रस्तावना पेश गर्नु पर्नेछ </w:t>
      </w:r>
      <w:r w:rsidRPr="00C927C2">
        <w:rPr>
          <w:rFonts w:cs="Kalimati" w:hint="cs"/>
        </w:rPr>
        <w:t>l</w:t>
      </w:r>
    </w:p>
    <w:p w14:paraId="74FCE028" w14:textId="66D542B6" w:rsidR="000A5E41" w:rsidRPr="00C927C2" w:rsidRDefault="00615935" w:rsidP="00C927C2">
      <w:pPr>
        <w:pStyle w:val="ListParagraph"/>
        <w:numPr>
          <w:ilvl w:val="0"/>
          <w:numId w:val="48"/>
        </w:numPr>
        <w:spacing w:after="60"/>
        <w:rPr>
          <w:rFonts w:cs="Kalimati"/>
          <w:b/>
          <w:bCs/>
        </w:rPr>
      </w:pPr>
      <w:r w:rsidRPr="00C927C2">
        <w:rPr>
          <w:rFonts w:cs="Kalimati" w:hint="cs"/>
          <w:cs/>
        </w:rPr>
        <w:t>तालिम खर्च प्रति प्रशिक्षार्थी प्रति घण्टा अधिकतम रु. ११४/५८ (</w:t>
      </w:r>
      <w:r w:rsidRPr="00C927C2">
        <w:rPr>
          <w:rFonts w:cs="Kalimati" w:hint="cs"/>
        </w:rPr>
        <w:t>VAT</w:t>
      </w:r>
      <w:r w:rsidRPr="00C927C2">
        <w:rPr>
          <w:rFonts w:cs="Kalimati" w:hint="cs"/>
          <w:cs/>
        </w:rPr>
        <w:t xml:space="preserve"> बाहेक) तोकिएको छ </w:t>
      </w:r>
      <w:r w:rsidR="00C927C2" w:rsidRPr="00C927C2">
        <w:rPr>
          <w:rFonts w:cs="Kalimati" w:hint="cs"/>
        </w:rPr>
        <w:t>l</w:t>
      </w:r>
      <w:r w:rsidR="00C927C2" w:rsidRPr="00C927C2">
        <w:rPr>
          <w:rFonts w:cs="Kalimati" w:hint="cs"/>
          <w:cs/>
        </w:rPr>
        <w:t xml:space="preserve"> </w:t>
      </w:r>
      <w:r w:rsidRPr="00C927C2">
        <w:rPr>
          <w:rFonts w:cs="Kalimati" w:hint="cs"/>
          <w:cs/>
        </w:rPr>
        <w:t xml:space="preserve">संस्था </w:t>
      </w:r>
      <w:r w:rsidRPr="00C927C2">
        <w:rPr>
          <w:rFonts w:cs="Kalimati" w:hint="cs"/>
        </w:rPr>
        <w:t>VAT</w:t>
      </w:r>
      <w:r w:rsidRPr="00C927C2">
        <w:rPr>
          <w:rFonts w:cs="Kalimati" w:hint="cs"/>
          <w:cs/>
        </w:rPr>
        <w:t xml:space="preserve"> मा दर्ता नभएको खण्डमा सम्झौता रकमको १५% </w:t>
      </w:r>
      <w:r w:rsidRPr="00C927C2">
        <w:rPr>
          <w:rFonts w:cs="Kalimati" w:hint="cs"/>
        </w:rPr>
        <w:t>TDS</w:t>
      </w:r>
      <w:r w:rsidRPr="00C927C2">
        <w:rPr>
          <w:rFonts w:cs="Kalimati" w:hint="cs"/>
          <w:cs/>
        </w:rPr>
        <w:t xml:space="preserve"> कट्टा गरिनेछ</w:t>
      </w:r>
      <w:r w:rsidR="00C927C2" w:rsidRPr="00C927C2">
        <w:rPr>
          <w:rFonts w:cs="Kalimati" w:hint="cs"/>
          <w:cs/>
        </w:rPr>
        <w:t xml:space="preserve"> </w:t>
      </w:r>
      <w:r w:rsidR="00C927C2" w:rsidRPr="00C927C2">
        <w:rPr>
          <w:rFonts w:cs="Kalimati" w:hint="cs"/>
        </w:rPr>
        <w:t>l</w:t>
      </w:r>
    </w:p>
    <w:sectPr w:rsidR="000A5E41" w:rsidRPr="00C927C2" w:rsidSect="004F4C1A">
      <w:pgSz w:w="1192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60B6C" w14:textId="77777777" w:rsidR="00013EB0" w:rsidRDefault="00013EB0" w:rsidP="002D3074">
      <w:pPr>
        <w:spacing w:after="0" w:line="240" w:lineRule="auto"/>
      </w:pPr>
      <w:r>
        <w:separator/>
      </w:r>
    </w:p>
  </w:endnote>
  <w:endnote w:type="continuationSeparator" w:id="0">
    <w:p w14:paraId="4C9F60FD" w14:textId="77777777" w:rsidR="00013EB0" w:rsidRDefault="00013EB0" w:rsidP="002D3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FONTASY_HIMALI_TT">
    <w:altName w:val="Calibri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4B179" w14:textId="77777777" w:rsidR="00EF51D5" w:rsidRDefault="00EF51D5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6D824" w14:textId="77777777" w:rsidR="00013EB0" w:rsidRDefault="00013EB0" w:rsidP="002D3074">
      <w:pPr>
        <w:spacing w:after="0" w:line="240" w:lineRule="auto"/>
      </w:pPr>
      <w:r>
        <w:separator/>
      </w:r>
    </w:p>
  </w:footnote>
  <w:footnote w:type="continuationSeparator" w:id="0">
    <w:p w14:paraId="4660B81D" w14:textId="77777777" w:rsidR="00013EB0" w:rsidRDefault="00013EB0" w:rsidP="002D30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7054E"/>
    <w:multiLevelType w:val="hybridMultilevel"/>
    <w:tmpl w:val="744CE7C0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84F7A01"/>
    <w:multiLevelType w:val="hybridMultilevel"/>
    <w:tmpl w:val="49E8BEE4"/>
    <w:lvl w:ilvl="0" w:tplc="C73E3A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9BC14F7"/>
    <w:multiLevelType w:val="hybridMultilevel"/>
    <w:tmpl w:val="D50E0DA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A28459A"/>
    <w:multiLevelType w:val="hybridMultilevel"/>
    <w:tmpl w:val="B0960C6C"/>
    <w:lvl w:ilvl="0" w:tplc="3F448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555FD"/>
    <w:multiLevelType w:val="hybridMultilevel"/>
    <w:tmpl w:val="922C1E7A"/>
    <w:lvl w:ilvl="0" w:tplc="CC64AC7C">
      <w:start w:val="1"/>
      <w:numFmt w:val="hindiNumbers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0B0A33E7"/>
    <w:multiLevelType w:val="hybridMultilevel"/>
    <w:tmpl w:val="CEEA666C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0C37513F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757121"/>
    <w:multiLevelType w:val="hybridMultilevel"/>
    <w:tmpl w:val="5582F006"/>
    <w:lvl w:ilvl="0" w:tplc="9B7A01BE">
      <w:start w:val="1"/>
      <w:numFmt w:val="hindiVowel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D786C44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4C14B4"/>
    <w:multiLevelType w:val="hybridMultilevel"/>
    <w:tmpl w:val="F1FA863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0FBB1F94"/>
    <w:multiLevelType w:val="hybridMultilevel"/>
    <w:tmpl w:val="0DBEA460"/>
    <w:lvl w:ilvl="0" w:tplc="B8064DE0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647687"/>
    <w:multiLevelType w:val="hybridMultilevel"/>
    <w:tmpl w:val="67127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A37FF"/>
    <w:multiLevelType w:val="hybridMultilevel"/>
    <w:tmpl w:val="C7B0577E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17F66BB9"/>
    <w:multiLevelType w:val="multilevel"/>
    <w:tmpl w:val="F6B08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2BBB65E2"/>
    <w:multiLevelType w:val="multilevel"/>
    <w:tmpl w:val="4224B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2D5C5842"/>
    <w:multiLevelType w:val="hybridMultilevel"/>
    <w:tmpl w:val="466283FE"/>
    <w:lvl w:ilvl="0" w:tplc="4F168F72">
      <w:start w:val="1"/>
      <w:numFmt w:val="hindiVowels"/>
      <w:lvlText w:val="%1."/>
      <w:lvlJc w:val="left"/>
      <w:pPr>
        <w:ind w:left="720" w:hanging="360"/>
      </w:pPr>
      <w:rPr>
        <w:rFonts w:ascii="Mangal" w:eastAsiaTheme="minorHAnsi" w:hAnsi="Mangal" w:cs="Kalimati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7F7F40"/>
    <w:multiLevelType w:val="hybridMultilevel"/>
    <w:tmpl w:val="2D2665B0"/>
    <w:lvl w:ilvl="0" w:tplc="B3404B2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82AE5"/>
    <w:multiLevelType w:val="hybridMultilevel"/>
    <w:tmpl w:val="0D44552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w w:val="46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0B72AAC"/>
    <w:multiLevelType w:val="hybridMultilevel"/>
    <w:tmpl w:val="781C32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2C85C29"/>
    <w:multiLevelType w:val="hybridMultilevel"/>
    <w:tmpl w:val="AC605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1C22BD"/>
    <w:multiLevelType w:val="hybridMultilevel"/>
    <w:tmpl w:val="722C837C"/>
    <w:lvl w:ilvl="0" w:tplc="1E249CD6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cs="Times New Roman" w:hint="default"/>
        <w:sz w:val="16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0383B"/>
    <w:multiLevelType w:val="hybridMultilevel"/>
    <w:tmpl w:val="F1E0C3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BC0852"/>
    <w:multiLevelType w:val="hybridMultilevel"/>
    <w:tmpl w:val="DE201ABA"/>
    <w:lvl w:ilvl="0" w:tplc="F14C7954">
      <w:start w:val="1"/>
      <w:numFmt w:val="hindiNumbers"/>
      <w:lvlText w:val="%1."/>
      <w:lvlJc w:val="left"/>
      <w:pPr>
        <w:ind w:left="720" w:hanging="360"/>
      </w:pPr>
      <w:rPr>
        <w:rFonts w:cs="Kalimat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5509F3"/>
    <w:multiLevelType w:val="hybridMultilevel"/>
    <w:tmpl w:val="A10CC91E"/>
    <w:lvl w:ilvl="0" w:tplc="04090001">
      <w:start w:val="1"/>
      <w:numFmt w:val="bullet"/>
      <w:lvlText w:val=""/>
      <w:lvlJc w:val="left"/>
      <w:pPr>
        <w:ind w:left="2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24" w15:restartNumberingAfterBreak="0">
    <w:nsid w:val="44924CAF"/>
    <w:multiLevelType w:val="hybridMultilevel"/>
    <w:tmpl w:val="353003BE"/>
    <w:lvl w:ilvl="0" w:tplc="04090001">
      <w:start w:val="1"/>
      <w:numFmt w:val="bullet"/>
      <w:lvlText w:val=""/>
      <w:lvlJc w:val="left"/>
      <w:pPr>
        <w:ind w:left="2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25" w15:restartNumberingAfterBreak="0">
    <w:nsid w:val="44EB3965"/>
    <w:multiLevelType w:val="hybridMultilevel"/>
    <w:tmpl w:val="14FC5876"/>
    <w:lvl w:ilvl="0" w:tplc="31AA9816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74147D"/>
    <w:multiLevelType w:val="hybridMultilevel"/>
    <w:tmpl w:val="5F5E2664"/>
    <w:lvl w:ilvl="0" w:tplc="22E4D7D8">
      <w:start w:val="1"/>
      <w:numFmt w:val="decimal"/>
      <w:lvlText w:val="%1="/>
      <w:lvlJc w:val="left"/>
      <w:pPr>
        <w:ind w:left="1080" w:hanging="360"/>
      </w:pPr>
      <w:rPr>
        <w:rFonts w:ascii="FONTASY_HIMALI_TT" w:hAnsi="FONTASY_HIMALI_TT" w:hint="default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A8B7F06"/>
    <w:multiLevelType w:val="hybridMultilevel"/>
    <w:tmpl w:val="C0E0E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B5B2591"/>
    <w:multiLevelType w:val="hybridMultilevel"/>
    <w:tmpl w:val="A6246002"/>
    <w:lvl w:ilvl="0" w:tplc="186AE1EE">
      <w:start w:val="1"/>
      <w:numFmt w:val="bullet"/>
      <w:lvlText w:val="-"/>
      <w:lvlJc w:val="left"/>
      <w:pPr>
        <w:ind w:left="2250" w:hanging="360"/>
      </w:pPr>
      <w:rPr>
        <w:rFonts w:ascii="Times New Roman" w:eastAsiaTheme="minorHAnsi" w:hAnsi="Times New Roman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9" w15:restartNumberingAfterBreak="0">
    <w:nsid w:val="4D2F3F25"/>
    <w:multiLevelType w:val="hybridMultilevel"/>
    <w:tmpl w:val="4302F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DDC27BC"/>
    <w:multiLevelType w:val="hybridMultilevel"/>
    <w:tmpl w:val="FC8E8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F1247C"/>
    <w:multiLevelType w:val="hybridMultilevel"/>
    <w:tmpl w:val="D674DF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08535DE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54C0F7D"/>
    <w:multiLevelType w:val="hybridMultilevel"/>
    <w:tmpl w:val="E5C2C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6A4B00"/>
    <w:multiLevelType w:val="hybridMultilevel"/>
    <w:tmpl w:val="39EA128A"/>
    <w:lvl w:ilvl="0" w:tplc="AC166A9C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502C04"/>
    <w:multiLevelType w:val="hybridMultilevel"/>
    <w:tmpl w:val="3D30ADF8"/>
    <w:lvl w:ilvl="0" w:tplc="22E4D7D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3F67FA"/>
    <w:multiLevelType w:val="hybridMultilevel"/>
    <w:tmpl w:val="7FE881B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7" w15:restartNumberingAfterBreak="0">
    <w:nsid w:val="603A514C"/>
    <w:multiLevelType w:val="hybridMultilevel"/>
    <w:tmpl w:val="DB92F598"/>
    <w:lvl w:ilvl="0" w:tplc="DE144704">
      <w:start w:val="1"/>
      <w:numFmt w:val="hindiNumbers"/>
      <w:lvlText w:val="%1."/>
      <w:lvlJc w:val="left"/>
      <w:pPr>
        <w:ind w:left="360" w:hanging="360"/>
      </w:pPr>
      <w:rPr>
        <w:rFonts w:ascii="Mangal" w:hAnsi="Mang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2B334A7"/>
    <w:multiLevelType w:val="hybridMultilevel"/>
    <w:tmpl w:val="601EE22A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39" w15:restartNumberingAfterBreak="0">
    <w:nsid w:val="669D533D"/>
    <w:multiLevelType w:val="hybridMultilevel"/>
    <w:tmpl w:val="0DFE44E0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 w15:restartNumberingAfterBreak="0">
    <w:nsid w:val="687D62E6"/>
    <w:multiLevelType w:val="hybridMultilevel"/>
    <w:tmpl w:val="DEB21828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1" w15:restartNumberingAfterBreak="0">
    <w:nsid w:val="6E7A0D7C"/>
    <w:multiLevelType w:val="hybridMultilevel"/>
    <w:tmpl w:val="DC8C8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0639B"/>
    <w:multiLevelType w:val="hybridMultilevel"/>
    <w:tmpl w:val="D51C21EE"/>
    <w:lvl w:ilvl="0" w:tplc="F94ED114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751D32C9"/>
    <w:multiLevelType w:val="hybridMultilevel"/>
    <w:tmpl w:val="7F4E5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2E4870"/>
    <w:multiLevelType w:val="hybridMultilevel"/>
    <w:tmpl w:val="8800061C"/>
    <w:lvl w:ilvl="0" w:tplc="B3404B2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754691"/>
    <w:multiLevelType w:val="hybridMultilevel"/>
    <w:tmpl w:val="CF021C66"/>
    <w:lvl w:ilvl="0" w:tplc="5CA0D18E">
      <w:start w:val="1"/>
      <w:numFmt w:val="decimal"/>
      <w:lvlText w:val="%1="/>
      <w:lvlJc w:val="left"/>
      <w:pPr>
        <w:ind w:left="144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E628FE"/>
    <w:multiLevelType w:val="hybridMultilevel"/>
    <w:tmpl w:val="2FBC8BF0"/>
    <w:lvl w:ilvl="0" w:tplc="0409000B">
      <w:start w:val="1"/>
      <w:numFmt w:val="bullet"/>
      <w:lvlText w:val="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7" w15:restartNumberingAfterBreak="0">
    <w:nsid w:val="7B774EB1"/>
    <w:multiLevelType w:val="hybridMultilevel"/>
    <w:tmpl w:val="E304D290"/>
    <w:lvl w:ilvl="0" w:tplc="22E4D7D8">
      <w:start w:val="1"/>
      <w:numFmt w:val="decimal"/>
      <w:lvlText w:val="%1="/>
      <w:lvlJc w:val="left"/>
      <w:pPr>
        <w:ind w:left="360" w:hanging="360"/>
      </w:pPr>
      <w:rPr>
        <w:rFonts w:ascii="FONTASY_HIMALI_TT" w:hAnsi="FONTASY_HIMALI_TT" w:hint="default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6"/>
  </w:num>
  <w:num w:numId="5">
    <w:abstractNumId w:val="32"/>
  </w:num>
  <w:num w:numId="6">
    <w:abstractNumId w:val="8"/>
  </w:num>
  <w:num w:numId="7">
    <w:abstractNumId w:val="7"/>
  </w:num>
  <w:num w:numId="8">
    <w:abstractNumId w:val="31"/>
  </w:num>
  <w:num w:numId="9">
    <w:abstractNumId w:val="31"/>
  </w:num>
  <w:num w:numId="10">
    <w:abstractNumId w:val="29"/>
  </w:num>
  <w:num w:numId="11">
    <w:abstractNumId w:val="13"/>
  </w:num>
  <w:num w:numId="12">
    <w:abstractNumId w:val="14"/>
  </w:num>
  <w:num w:numId="13">
    <w:abstractNumId w:val="46"/>
  </w:num>
  <w:num w:numId="14">
    <w:abstractNumId w:val="9"/>
  </w:num>
  <w:num w:numId="15">
    <w:abstractNumId w:val="17"/>
  </w:num>
  <w:num w:numId="16">
    <w:abstractNumId w:val="1"/>
  </w:num>
  <w:num w:numId="17">
    <w:abstractNumId w:val="35"/>
  </w:num>
  <w:num w:numId="18">
    <w:abstractNumId w:val="43"/>
  </w:num>
  <w:num w:numId="19">
    <w:abstractNumId w:val="38"/>
  </w:num>
  <w:num w:numId="20">
    <w:abstractNumId w:val="3"/>
  </w:num>
  <w:num w:numId="21">
    <w:abstractNumId w:val="45"/>
  </w:num>
  <w:num w:numId="22">
    <w:abstractNumId w:val="18"/>
  </w:num>
  <w:num w:numId="23">
    <w:abstractNumId w:val="27"/>
  </w:num>
  <w:num w:numId="24">
    <w:abstractNumId w:val="33"/>
  </w:num>
  <w:num w:numId="25">
    <w:abstractNumId w:val="19"/>
  </w:num>
  <w:num w:numId="26">
    <w:abstractNumId w:val="41"/>
  </w:num>
  <w:num w:numId="27">
    <w:abstractNumId w:val="30"/>
  </w:num>
  <w:num w:numId="28">
    <w:abstractNumId w:val="11"/>
  </w:num>
  <w:num w:numId="29">
    <w:abstractNumId w:val="20"/>
  </w:num>
  <w:num w:numId="30">
    <w:abstractNumId w:val="5"/>
  </w:num>
  <w:num w:numId="31">
    <w:abstractNumId w:val="36"/>
  </w:num>
  <w:num w:numId="32">
    <w:abstractNumId w:val="2"/>
  </w:num>
  <w:num w:numId="33">
    <w:abstractNumId w:val="16"/>
  </w:num>
  <w:num w:numId="34">
    <w:abstractNumId w:val="28"/>
  </w:num>
  <w:num w:numId="3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</w:num>
  <w:num w:numId="3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</w:num>
  <w:num w:numId="39">
    <w:abstractNumId w:val="39"/>
  </w:num>
  <w:num w:numId="4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0"/>
  </w:num>
  <w:num w:numId="42">
    <w:abstractNumId w:val="34"/>
  </w:num>
  <w:num w:numId="43">
    <w:abstractNumId w:val="42"/>
  </w:num>
  <w:num w:numId="44">
    <w:abstractNumId w:val="21"/>
  </w:num>
  <w:num w:numId="45">
    <w:abstractNumId w:val="15"/>
  </w:num>
  <w:num w:numId="46">
    <w:abstractNumId w:val="4"/>
  </w:num>
  <w:num w:numId="47">
    <w:abstractNumId w:val="37"/>
  </w:num>
  <w:num w:numId="48">
    <w:abstractNumId w:val="2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zcyMTA3NbawsLRU0lEKTi0uzszPAykwrwUAZ38E9CwAAAA="/>
  </w:docVars>
  <w:rsids>
    <w:rsidRoot w:val="00B71E3B"/>
    <w:rsid w:val="0000145B"/>
    <w:rsid w:val="000064E7"/>
    <w:rsid w:val="00011D71"/>
    <w:rsid w:val="00013EB0"/>
    <w:rsid w:val="00017749"/>
    <w:rsid w:val="0002450C"/>
    <w:rsid w:val="00033272"/>
    <w:rsid w:val="000416BC"/>
    <w:rsid w:val="00051628"/>
    <w:rsid w:val="00060049"/>
    <w:rsid w:val="00061A5B"/>
    <w:rsid w:val="000737F4"/>
    <w:rsid w:val="00080F1F"/>
    <w:rsid w:val="0008381E"/>
    <w:rsid w:val="000A366B"/>
    <w:rsid w:val="000A5E41"/>
    <w:rsid w:val="000A720A"/>
    <w:rsid w:val="000B120C"/>
    <w:rsid w:val="000B78B3"/>
    <w:rsid w:val="000C163B"/>
    <w:rsid w:val="000C28B7"/>
    <w:rsid w:val="000D6446"/>
    <w:rsid w:val="000E0961"/>
    <w:rsid w:val="000E1C35"/>
    <w:rsid w:val="000E5D72"/>
    <w:rsid w:val="000F7B2B"/>
    <w:rsid w:val="00101844"/>
    <w:rsid w:val="00105B72"/>
    <w:rsid w:val="0010620A"/>
    <w:rsid w:val="001065DB"/>
    <w:rsid w:val="0011266A"/>
    <w:rsid w:val="0012082A"/>
    <w:rsid w:val="0012292F"/>
    <w:rsid w:val="00126738"/>
    <w:rsid w:val="00132ED3"/>
    <w:rsid w:val="00134720"/>
    <w:rsid w:val="00153168"/>
    <w:rsid w:val="00153372"/>
    <w:rsid w:val="00156B59"/>
    <w:rsid w:val="00157683"/>
    <w:rsid w:val="00160F1E"/>
    <w:rsid w:val="00163B10"/>
    <w:rsid w:val="001753E4"/>
    <w:rsid w:val="00177790"/>
    <w:rsid w:val="00186FEF"/>
    <w:rsid w:val="00187F49"/>
    <w:rsid w:val="001914CC"/>
    <w:rsid w:val="001945BD"/>
    <w:rsid w:val="001A1CB5"/>
    <w:rsid w:val="001A2DCD"/>
    <w:rsid w:val="001B6C35"/>
    <w:rsid w:val="001C179E"/>
    <w:rsid w:val="00207383"/>
    <w:rsid w:val="0022601A"/>
    <w:rsid w:val="00235B78"/>
    <w:rsid w:val="00237527"/>
    <w:rsid w:val="00237BE8"/>
    <w:rsid w:val="0024311E"/>
    <w:rsid w:val="00255B3D"/>
    <w:rsid w:val="00276D53"/>
    <w:rsid w:val="00283F22"/>
    <w:rsid w:val="00293C21"/>
    <w:rsid w:val="002A4CFA"/>
    <w:rsid w:val="002B30B6"/>
    <w:rsid w:val="002B32A0"/>
    <w:rsid w:val="002B52AC"/>
    <w:rsid w:val="002B6650"/>
    <w:rsid w:val="002C49E3"/>
    <w:rsid w:val="002C5BEE"/>
    <w:rsid w:val="002D3074"/>
    <w:rsid w:val="002D3ADE"/>
    <w:rsid w:val="002D4067"/>
    <w:rsid w:val="002E2831"/>
    <w:rsid w:val="002E2F37"/>
    <w:rsid w:val="002E35C0"/>
    <w:rsid w:val="002E5623"/>
    <w:rsid w:val="002F7D16"/>
    <w:rsid w:val="00310E12"/>
    <w:rsid w:val="0031199E"/>
    <w:rsid w:val="00315B22"/>
    <w:rsid w:val="003160C9"/>
    <w:rsid w:val="00323A74"/>
    <w:rsid w:val="0033096B"/>
    <w:rsid w:val="003531E2"/>
    <w:rsid w:val="00360D71"/>
    <w:rsid w:val="00364F5C"/>
    <w:rsid w:val="00367825"/>
    <w:rsid w:val="003A4F74"/>
    <w:rsid w:val="003B3E23"/>
    <w:rsid w:val="003C069C"/>
    <w:rsid w:val="003C400C"/>
    <w:rsid w:val="00400D2C"/>
    <w:rsid w:val="00411D5E"/>
    <w:rsid w:val="00440C34"/>
    <w:rsid w:val="00447951"/>
    <w:rsid w:val="0045143A"/>
    <w:rsid w:val="00466EC4"/>
    <w:rsid w:val="004800A2"/>
    <w:rsid w:val="0048186F"/>
    <w:rsid w:val="00492300"/>
    <w:rsid w:val="00492FD9"/>
    <w:rsid w:val="004A4CEF"/>
    <w:rsid w:val="004B62B3"/>
    <w:rsid w:val="004C6E0F"/>
    <w:rsid w:val="004F4C1A"/>
    <w:rsid w:val="00504DC2"/>
    <w:rsid w:val="00505B24"/>
    <w:rsid w:val="00514FA2"/>
    <w:rsid w:val="00515D9E"/>
    <w:rsid w:val="00541118"/>
    <w:rsid w:val="00546B5B"/>
    <w:rsid w:val="00547412"/>
    <w:rsid w:val="00573D27"/>
    <w:rsid w:val="0058078E"/>
    <w:rsid w:val="00582FDF"/>
    <w:rsid w:val="005862DD"/>
    <w:rsid w:val="005A4273"/>
    <w:rsid w:val="005A7D60"/>
    <w:rsid w:val="005B69D3"/>
    <w:rsid w:val="005B6B68"/>
    <w:rsid w:val="005C7E71"/>
    <w:rsid w:val="005E7581"/>
    <w:rsid w:val="005F01F0"/>
    <w:rsid w:val="00600BFA"/>
    <w:rsid w:val="0060440C"/>
    <w:rsid w:val="00607860"/>
    <w:rsid w:val="00611A89"/>
    <w:rsid w:val="00615935"/>
    <w:rsid w:val="0062348C"/>
    <w:rsid w:val="006240FB"/>
    <w:rsid w:val="00633D7C"/>
    <w:rsid w:val="00637E52"/>
    <w:rsid w:val="00651269"/>
    <w:rsid w:val="006746C6"/>
    <w:rsid w:val="006875AE"/>
    <w:rsid w:val="00690102"/>
    <w:rsid w:val="00692EBC"/>
    <w:rsid w:val="006965FE"/>
    <w:rsid w:val="006A2EF6"/>
    <w:rsid w:val="006A720D"/>
    <w:rsid w:val="006B5B11"/>
    <w:rsid w:val="006D4E3E"/>
    <w:rsid w:val="006F77F2"/>
    <w:rsid w:val="00712C4A"/>
    <w:rsid w:val="0073119F"/>
    <w:rsid w:val="00746ADC"/>
    <w:rsid w:val="00750E61"/>
    <w:rsid w:val="00774742"/>
    <w:rsid w:val="00775A1A"/>
    <w:rsid w:val="0078205D"/>
    <w:rsid w:val="00795DAA"/>
    <w:rsid w:val="007A370A"/>
    <w:rsid w:val="007B3315"/>
    <w:rsid w:val="007B6A60"/>
    <w:rsid w:val="007C7FAC"/>
    <w:rsid w:val="007D0F1A"/>
    <w:rsid w:val="007D204D"/>
    <w:rsid w:val="0080454E"/>
    <w:rsid w:val="00807F4C"/>
    <w:rsid w:val="008114B6"/>
    <w:rsid w:val="008642C1"/>
    <w:rsid w:val="008747D6"/>
    <w:rsid w:val="00876A3A"/>
    <w:rsid w:val="00886638"/>
    <w:rsid w:val="00887A22"/>
    <w:rsid w:val="0089617D"/>
    <w:rsid w:val="008A6342"/>
    <w:rsid w:val="008B2C8E"/>
    <w:rsid w:val="008C3DF6"/>
    <w:rsid w:val="008D2EE6"/>
    <w:rsid w:val="008D30CB"/>
    <w:rsid w:val="008E6269"/>
    <w:rsid w:val="00900916"/>
    <w:rsid w:val="009136C6"/>
    <w:rsid w:val="00924037"/>
    <w:rsid w:val="009252EE"/>
    <w:rsid w:val="00935FB4"/>
    <w:rsid w:val="00944547"/>
    <w:rsid w:val="00954614"/>
    <w:rsid w:val="00970206"/>
    <w:rsid w:val="00970297"/>
    <w:rsid w:val="00970A5B"/>
    <w:rsid w:val="009909AE"/>
    <w:rsid w:val="009A3A54"/>
    <w:rsid w:val="009A47A6"/>
    <w:rsid w:val="009B0225"/>
    <w:rsid w:val="009B41D5"/>
    <w:rsid w:val="009B6D15"/>
    <w:rsid w:val="009C03FA"/>
    <w:rsid w:val="009C16BD"/>
    <w:rsid w:val="009D2A4C"/>
    <w:rsid w:val="009E101A"/>
    <w:rsid w:val="009F4A63"/>
    <w:rsid w:val="009F723E"/>
    <w:rsid w:val="009F7E0F"/>
    <w:rsid w:val="00A06116"/>
    <w:rsid w:val="00A14C1C"/>
    <w:rsid w:val="00A25524"/>
    <w:rsid w:val="00A31FA3"/>
    <w:rsid w:val="00A349A8"/>
    <w:rsid w:val="00A42254"/>
    <w:rsid w:val="00A56909"/>
    <w:rsid w:val="00A7702F"/>
    <w:rsid w:val="00A86CF2"/>
    <w:rsid w:val="00A92F42"/>
    <w:rsid w:val="00AA00F9"/>
    <w:rsid w:val="00AA189D"/>
    <w:rsid w:val="00AA3CB5"/>
    <w:rsid w:val="00AA44EC"/>
    <w:rsid w:val="00AA53FA"/>
    <w:rsid w:val="00AC2C50"/>
    <w:rsid w:val="00AE548F"/>
    <w:rsid w:val="00B0019B"/>
    <w:rsid w:val="00B0068D"/>
    <w:rsid w:val="00B21952"/>
    <w:rsid w:val="00B432F4"/>
    <w:rsid w:val="00B65B2F"/>
    <w:rsid w:val="00B71E3B"/>
    <w:rsid w:val="00B834A0"/>
    <w:rsid w:val="00BB0835"/>
    <w:rsid w:val="00BD1299"/>
    <w:rsid w:val="00BE2E25"/>
    <w:rsid w:val="00BE2FDF"/>
    <w:rsid w:val="00BF48C6"/>
    <w:rsid w:val="00C14F82"/>
    <w:rsid w:val="00C17A36"/>
    <w:rsid w:val="00C31E5D"/>
    <w:rsid w:val="00C40D89"/>
    <w:rsid w:val="00C502C9"/>
    <w:rsid w:val="00C57FE5"/>
    <w:rsid w:val="00C62BD9"/>
    <w:rsid w:val="00C66ACC"/>
    <w:rsid w:val="00C73E1F"/>
    <w:rsid w:val="00C8196A"/>
    <w:rsid w:val="00C9094E"/>
    <w:rsid w:val="00C92600"/>
    <w:rsid w:val="00C927C2"/>
    <w:rsid w:val="00CA1A3A"/>
    <w:rsid w:val="00CB7362"/>
    <w:rsid w:val="00CC210E"/>
    <w:rsid w:val="00CD3392"/>
    <w:rsid w:val="00CE0AF6"/>
    <w:rsid w:val="00CE7D00"/>
    <w:rsid w:val="00D0706D"/>
    <w:rsid w:val="00D14943"/>
    <w:rsid w:val="00D21E71"/>
    <w:rsid w:val="00D42271"/>
    <w:rsid w:val="00D75D48"/>
    <w:rsid w:val="00D8424C"/>
    <w:rsid w:val="00D90862"/>
    <w:rsid w:val="00D90F59"/>
    <w:rsid w:val="00DB3A7E"/>
    <w:rsid w:val="00DC3BB2"/>
    <w:rsid w:val="00DD5C31"/>
    <w:rsid w:val="00DE4B8D"/>
    <w:rsid w:val="00DE6FD4"/>
    <w:rsid w:val="00DE737B"/>
    <w:rsid w:val="00E02990"/>
    <w:rsid w:val="00E615E4"/>
    <w:rsid w:val="00E65625"/>
    <w:rsid w:val="00E72880"/>
    <w:rsid w:val="00E749A1"/>
    <w:rsid w:val="00E7794A"/>
    <w:rsid w:val="00E929A4"/>
    <w:rsid w:val="00E929C5"/>
    <w:rsid w:val="00E9486B"/>
    <w:rsid w:val="00EC6F1D"/>
    <w:rsid w:val="00EC71A0"/>
    <w:rsid w:val="00ED3EAA"/>
    <w:rsid w:val="00ED7138"/>
    <w:rsid w:val="00EE036C"/>
    <w:rsid w:val="00EF51D5"/>
    <w:rsid w:val="00EF65B7"/>
    <w:rsid w:val="00EF6EAB"/>
    <w:rsid w:val="00F054FD"/>
    <w:rsid w:val="00F06137"/>
    <w:rsid w:val="00F11199"/>
    <w:rsid w:val="00F13C3F"/>
    <w:rsid w:val="00F1690B"/>
    <w:rsid w:val="00F50D72"/>
    <w:rsid w:val="00F53E47"/>
    <w:rsid w:val="00F55F1B"/>
    <w:rsid w:val="00F70324"/>
    <w:rsid w:val="00F905D9"/>
    <w:rsid w:val="00F94F08"/>
    <w:rsid w:val="00FA7671"/>
    <w:rsid w:val="00FC59F0"/>
    <w:rsid w:val="00FE2E74"/>
    <w:rsid w:val="00FE3CE4"/>
    <w:rsid w:val="00FF3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807043"/>
  <w15:chartTrackingRefBased/>
  <w15:docId w15:val="{F62E7F59-522D-4072-AAD2-B7A0C4AC3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1E2"/>
  </w:style>
  <w:style w:type="paragraph" w:styleId="Heading1">
    <w:name w:val="heading 1"/>
    <w:basedOn w:val="Normal"/>
    <w:next w:val="Normal"/>
    <w:link w:val="Heading1Char"/>
    <w:uiPriority w:val="9"/>
    <w:qFormat/>
    <w:rsid w:val="00876A3A"/>
    <w:pPr>
      <w:keepNext/>
      <w:tabs>
        <w:tab w:val="num" w:pos="720"/>
      </w:tabs>
      <w:spacing w:before="240" w:after="60" w:line="240" w:lineRule="auto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6A3A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6A3A"/>
    <w:pPr>
      <w:keepNext/>
      <w:tabs>
        <w:tab w:val="num" w:pos="2160"/>
      </w:tabs>
      <w:spacing w:before="240" w:after="60" w:line="240" w:lineRule="auto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6A3A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6A3A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bidi="ar-SA"/>
    </w:rPr>
  </w:style>
  <w:style w:type="paragraph" w:styleId="Heading6">
    <w:name w:val="heading 6"/>
    <w:basedOn w:val="Normal"/>
    <w:next w:val="Normal"/>
    <w:link w:val="Heading6Char"/>
    <w:qFormat/>
    <w:rsid w:val="00876A3A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SimSun" w:hAnsi="Times New Roman" w:cs="Times New Roman"/>
      <w:b/>
      <w:bCs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6A3A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6A3A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6A3A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886638"/>
    <w:pPr>
      <w:spacing w:after="100"/>
    </w:pPr>
    <w:rPr>
      <w:lang w:bidi="ar-SA"/>
    </w:rPr>
  </w:style>
  <w:style w:type="character" w:styleId="Hyperlink">
    <w:name w:val="Hyperlink"/>
    <w:basedOn w:val="DefaultParagraphFont"/>
    <w:uiPriority w:val="99"/>
    <w:unhideWhenUsed/>
    <w:rsid w:val="00573D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D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04D"/>
    <w:pPr>
      <w:ind w:left="720"/>
      <w:contextualSpacing/>
    </w:pPr>
    <w:rPr>
      <w:szCs w:val="20"/>
    </w:rPr>
  </w:style>
  <w:style w:type="table" w:styleId="TableGrid">
    <w:name w:val="Table Grid"/>
    <w:basedOn w:val="TableNormal"/>
    <w:uiPriority w:val="59"/>
    <w:rsid w:val="003C0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3074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D3074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2D3074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D3074"/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0F1E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F1E"/>
    <w:rPr>
      <w:rFonts w:ascii="Segoe UI" w:hAnsi="Segoe UI" w:cs="Segoe UI"/>
      <w:sz w:val="18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76A3A"/>
    <w:rPr>
      <w:rFonts w:asciiTheme="majorHAnsi" w:eastAsiaTheme="majorEastAsia" w:hAnsiTheme="majorHAnsi" w:cstheme="majorBidi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6A3A"/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6A3A"/>
    <w:rPr>
      <w:rFonts w:asciiTheme="majorHAnsi" w:eastAsiaTheme="majorEastAsia" w:hAnsiTheme="majorHAnsi" w:cstheme="majorBidi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6A3A"/>
    <w:rPr>
      <w:rFonts w:asciiTheme="minorHAnsi" w:eastAsiaTheme="minorEastAsia" w:hAnsiTheme="minorHAnsi" w:cstheme="minorBidi"/>
      <w:b/>
      <w:bCs/>
      <w:sz w:val="28"/>
      <w:szCs w:val="2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6A3A"/>
    <w:rPr>
      <w:rFonts w:asciiTheme="minorHAnsi" w:eastAsiaTheme="minorEastAsia" w:hAnsiTheme="minorHAnsi" w:cstheme="minorBidi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basedOn w:val="DefaultParagraphFont"/>
    <w:link w:val="Heading6"/>
    <w:rsid w:val="00876A3A"/>
    <w:rPr>
      <w:rFonts w:ascii="Times New Roman" w:eastAsia="SimSun" w:hAnsi="Times New Roman" w:cs="Times New Roman"/>
      <w:b/>
      <w:bCs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6A3A"/>
    <w:rPr>
      <w:rFonts w:asciiTheme="minorHAnsi" w:eastAsiaTheme="minorEastAsia" w:hAnsiTheme="minorHAnsi" w:cstheme="minorBidi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6A3A"/>
    <w:rPr>
      <w:rFonts w:asciiTheme="minorHAnsi" w:eastAsiaTheme="minorEastAsia" w:hAnsiTheme="minorHAnsi" w:cstheme="minorBidi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6A3A"/>
    <w:rPr>
      <w:rFonts w:asciiTheme="majorHAnsi" w:eastAsiaTheme="majorEastAsia" w:hAnsiTheme="majorHAnsi" w:cstheme="majorBidi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76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A3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A3A"/>
    <w:rPr>
      <w:rFonts w:ascii="Times New Roman" w:eastAsia="SimSu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A3A"/>
    <w:rPr>
      <w:rFonts w:ascii="Times New Roman" w:eastAsia="SimSun" w:hAnsi="Times New Roman" w:cs="Times New Roman"/>
      <w:b/>
      <w:bCs/>
      <w:sz w:val="20"/>
      <w:szCs w:val="20"/>
      <w:lang w:bidi="ar-SA"/>
    </w:rPr>
  </w:style>
  <w:style w:type="paragraph" w:customStyle="1" w:styleId="Default">
    <w:name w:val="Default"/>
    <w:rsid w:val="004F4C1A"/>
    <w:pPr>
      <w:autoSpaceDE w:val="0"/>
      <w:autoSpaceDN w:val="0"/>
      <w:adjustRightInd w:val="0"/>
      <w:spacing w:after="0" w:line="240" w:lineRule="auto"/>
    </w:pPr>
    <w:rPr>
      <w:rFonts w:eastAsia="Calibri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0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mailto:enssure.np@helveta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enssure.np@helvetas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https://www.helvetas.org/en/nepal/who-we-are/follow-us/public-announcements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648E0A3DDAF49B1DF7B13410DAE72" ma:contentTypeVersion="13" ma:contentTypeDescription="Create a new document." ma:contentTypeScope="" ma:versionID="3a98e50e85b1085624e5b53faae81c4e">
  <xsd:schema xmlns:xsd="http://www.w3.org/2001/XMLSchema" xmlns:xs="http://www.w3.org/2001/XMLSchema" xmlns:p="http://schemas.microsoft.com/office/2006/metadata/properties" xmlns:ns3="f7fd75eb-267a-4107-86e4-a49fd2317ec5" xmlns:ns4="0374ecf4-f28d-4f03-9639-bc76b34a3f99" targetNamespace="http://schemas.microsoft.com/office/2006/metadata/properties" ma:root="true" ma:fieldsID="053d615edabd4c7dc01373b2aa56a2c2" ns3:_="" ns4:_="">
    <xsd:import namespace="f7fd75eb-267a-4107-86e4-a49fd2317ec5"/>
    <xsd:import namespace="0374ecf4-f28d-4f03-9639-bc76b34a3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d75eb-267a-4107-86e4-a49fd2317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4ecf4-f28d-4f03-9639-bc76b34a3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8BCFE1-388F-456A-8E7F-BA3429132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d75eb-267a-4107-86e4-a49fd2317ec5"/>
    <ds:schemaRef ds:uri="0374ecf4-f28d-4f03-9639-bc76b34a3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EFF0C2-7A79-4EC2-85DF-0ABCF20F46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55E98-EF79-4CE4-A2C0-404F682960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0</Pages>
  <Words>1714</Words>
  <Characters>977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s</dc:creator>
  <cp:keywords/>
  <dc:description/>
  <cp:lastModifiedBy>Moon Pradhan</cp:lastModifiedBy>
  <cp:revision>23</cp:revision>
  <cp:lastPrinted>2020-12-28T04:54:00Z</cp:lastPrinted>
  <dcterms:created xsi:type="dcterms:W3CDTF">2021-04-06T07:06:00Z</dcterms:created>
  <dcterms:modified xsi:type="dcterms:W3CDTF">2021-04-08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648E0A3DDAF49B1DF7B13410DAE72</vt:lpwstr>
  </property>
</Properties>
</file>